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B0338B" w14:textId="33FC3C15" w:rsidR="00262E08" w:rsidRDefault="0067750D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66CA4798" w14:textId="4BE1E947" w:rsidR="00EE1D5E" w:rsidRDefault="00EE1D5E" w:rsidP="00EE1D5E"/>
    <w:p w14:paraId="34BF1DC3" w14:textId="77777777" w:rsidR="00EE1D5E" w:rsidRDefault="00EE1D5E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E1D5E" w14:paraId="3238CC77" w14:textId="77777777" w:rsidTr="00003E3A">
        <w:tc>
          <w:tcPr>
            <w:tcW w:w="1926" w:type="dxa"/>
          </w:tcPr>
          <w:p w14:paraId="79298288" w14:textId="77777777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881A653" w14:textId="77777777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0D68F00" w14:textId="77777777" w:rsidR="00EE1D5E" w:rsidRDefault="00EE1D5E" w:rsidP="00003E3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E1D5E" w14:paraId="0859D662" w14:textId="77777777" w:rsidTr="00003E3A">
        <w:tc>
          <w:tcPr>
            <w:tcW w:w="1926" w:type="dxa"/>
          </w:tcPr>
          <w:p w14:paraId="4808C66C" w14:textId="5D75752D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9</w:t>
            </w:r>
          </w:p>
        </w:tc>
        <w:tc>
          <w:tcPr>
            <w:tcW w:w="2521" w:type="dxa"/>
          </w:tcPr>
          <w:p w14:paraId="13B10B3B" w14:textId="4A91E18B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7-FEB-2023</w:t>
            </w:r>
          </w:p>
        </w:tc>
        <w:tc>
          <w:tcPr>
            <w:tcW w:w="4903" w:type="dxa"/>
          </w:tcPr>
          <w:p w14:paraId="0A08A2CA" w14:textId="77777777" w:rsidR="00EE1D5E" w:rsidRDefault="00EE1D5E" w:rsidP="00003E3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9822D83" w14:textId="77777777" w:rsidR="00EE1D5E" w:rsidRDefault="00EE1D5E" w:rsidP="00EE1D5E"/>
    <w:p w14:paraId="4D36704C" w14:textId="7F8A8BA7" w:rsidR="00DA1AD2" w:rsidRPr="004A2F78" w:rsidRDefault="004A2F78" w:rsidP="004A2F7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t xml:space="preserve">Added character limit on invoice line quantity adjustment </w:t>
      </w:r>
      <w:r w:rsidR="00DA621F">
        <w:t>(RASA-3868)</w:t>
      </w:r>
      <w:r w:rsidR="00EE1D5E" w:rsidRPr="004A2F78">
        <w:rPr>
          <w:rFonts w:ascii="Segoe UI" w:hAnsi="Segoe UI" w:cs="Segoe UI"/>
          <w:sz w:val="21"/>
          <w:szCs w:val="21"/>
        </w:rPr>
        <w:t xml:space="preserve"> </w:t>
      </w:r>
    </w:p>
    <w:p w14:paraId="368782A7" w14:textId="73D5979C" w:rsidR="00EE1D5E" w:rsidRDefault="00DA1AD2" w:rsidP="00EE1D5E">
      <w:pPr>
        <w:pStyle w:val="ListParagraph"/>
        <w:numPr>
          <w:ilvl w:val="0"/>
          <w:numId w:val="31"/>
        </w:numPr>
      </w:pPr>
      <w:r>
        <w:t xml:space="preserve">Wearer can be quit when he has work orders in progress in special conditions </w:t>
      </w:r>
      <w:r w:rsidR="00EE1D5E">
        <w:t>(RASA-</w:t>
      </w:r>
      <w:r>
        <w:t>3870</w:t>
      </w:r>
      <w:r w:rsidR="00EE1D5E">
        <w:t>)</w:t>
      </w:r>
    </w:p>
    <w:p w14:paraId="6D06A6FD" w14:textId="7AB4031B" w:rsidR="00EE1D5E" w:rsidRDefault="00CA59A2" w:rsidP="00CD73D6">
      <w:pPr>
        <w:pStyle w:val="ListParagraph"/>
        <w:numPr>
          <w:ilvl w:val="0"/>
          <w:numId w:val="31"/>
        </w:numPr>
      </w:pPr>
      <w:r>
        <w:rPr>
          <w:rStyle w:val="ui-provider"/>
        </w:rPr>
        <w:t>Paid in Advance information</w:t>
      </w:r>
      <w:r>
        <w:rPr>
          <w:rStyle w:val="ui-provider"/>
        </w:rPr>
        <w:t xml:space="preserve"> is</w:t>
      </w:r>
      <w:r>
        <w:rPr>
          <w:rStyle w:val="ui-provider"/>
        </w:rPr>
        <w:t xml:space="preserve"> correctly displayed on Del-To Customer in Customer Financial Details after applying filtering</w:t>
      </w:r>
      <w:r>
        <w:t xml:space="preserve"> </w:t>
      </w:r>
      <w:r w:rsidR="00EE1D5E">
        <w:t>(RASA-</w:t>
      </w:r>
      <w:r w:rsidR="007B6066">
        <w:t>3601</w:t>
      </w:r>
      <w:r w:rsidR="00EE1D5E">
        <w:t>)</w:t>
      </w:r>
    </w:p>
    <w:p w14:paraId="33411CD7" w14:textId="3709A4AE" w:rsidR="00EE1D5E" w:rsidRDefault="0003483D" w:rsidP="00EE1D5E">
      <w:pPr>
        <w:pStyle w:val="ListParagraph"/>
        <w:numPr>
          <w:ilvl w:val="0"/>
          <w:numId w:val="31"/>
        </w:numPr>
      </w:pPr>
      <w:r>
        <w:t>Added a correct message for a multiple bank and lockers wearer when try to change with an existing one</w:t>
      </w:r>
      <w:r w:rsidR="00EE1D5E">
        <w:t xml:space="preserve"> (RASA-</w:t>
      </w:r>
      <w:r w:rsidR="000D6421">
        <w:t>3802</w:t>
      </w:r>
      <w:r w:rsidR="00EE1D5E">
        <w:t>)</w:t>
      </w:r>
    </w:p>
    <w:p w14:paraId="63FC315B" w14:textId="576DA0B4" w:rsidR="00EE1D5E" w:rsidRDefault="0098427E" w:rsidP="00EE1D5E">
      <w:pPr>
        <w:pStyle w:val="ListParagraph"/>
        <w:numPr>
          <w:ilvl w:val="0"/>
          <w:numId w:val="31"/>
        </w:numPr>
      </w:pPr>
      <w:r>
        <w:rPr>
          <w:rStyle w:val="ui-provider"/>
        </w:rPr>
        <w:t xml:space="preserve">Fixed price decrease </w:t>
      </w:r>
      <w:r w:rsidR="00CA59A2">
        <w:rPr>
          <w:rStyle w:val="ui-provider"/>
        </w:rPr>
        <w:t>is now correctly updated</w:t>
      </w:r>
      <w:r>
        <w:rPr>
          <w:rStyle w:val="ui-provider"/>
        </w:rPr>
        <w:t xml:space="preserve"> under MAAT template for off cycle customers</w:t>
      </w:r>
      <w:r w:rsidR="00EE1D5E">
        <w:t xml:space="preserve"> (RASA-</w:t>
      </w:r>
      <w:r w:rsidR="00CD73D6">
        <w:t>3826</w:t>
      </w:r>
      <w:r w:rsidR="00EE1D5E">
        <w:t>)</w:t>
      </w:r>
    </w:p>
    <w:p w14:paraId="7558B2A5" w14:textId="77777777" w:rsidR="00EE1D5E" w:rsidRDefault="00EE1D5E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2E00" w14:paraId="2BA407D4" w14:textId="77777777" w:rsidTr="00AA156C">
        <w:tc>
          <w:tcPr>
            <w:tcW w:w="1926" w:type="dxa"/>
          </w:tcPr>
          <w:p w14:paraId="19BCB97D" w14:textId="77777777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824B125" w14:textId="77777777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2ACD63F" w14:textId="77777777" w:rsidR="00012E00" w:rsidRDefault="00012E00" w:rsidP="00AA156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2E00" w14:paraId="55782C1F" w14:textId="77777777" w:rsidTr="00AA156C">
        <w:tc>
          <w:tcPr>
            <w:tcW w:w="1926" w:type="dxa"/>
          </w:tcPr>
          <w:p w14:paraId="4ECD1ACB" w14:textId="31E34BB3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8</w:t>
            </w:r>
          </w:p>
        </w:tc>
        <w:tc>
          <w:tcPr>
            <w:tcW w:w="2521" w:type="dxa"/>
          </w:tcPr>
          <w:p w14:paraId="2D89C23A" w14:textId="60FB704F" w:rsidR="00012E00" w:rsidRDefault="00E119F9" w:rsidP="00AA156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</w:t>
            </w:r>
            <w:r w:rsidR="00012E00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="00012E00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3</w:t>
            </w:r>
          </w:p>
        </w:tc>
        <w:tc>
          <w:tcPr>
            <w:tcW w:w="4903" w:type="dxa"/>
          </w:tcPr>
          <w:p w14:paraId="18ECF4CD" w14:textId="77777777" w:rsidR="00012E00" w:rsidRDefault="00012E00" w:rsidP="00AA156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71DC372" w14:textId="7E417E52" w:rsidR="00012E00" w:rsidRDefault="00012E00" w:rsidP="00A2348B"/>
    <w:p w14:paraId="638696B1" w14:textId="18A3915F" w:rsidR="00012E00" w:rsidRPr="00012E00" w:rsidRDefault="00012E00" w:rsidP="00012E00">
      <w:pPr>
        <w:pStyle w:val="ListParagraph"/>
        <w:numPr>
          <w:ilvl w:val="0"/>
          <w:numId w:val="31"/>
        </w:numPr>
      </w:pPr>
      <w:r>
        <w:t>Solved issue when</w:t>
      </w:r>
      <w:r w:rsidR="002C3DB0">
        <w:t xml:space="preserve"> contact</w:t>
      </w:r>
      <w:r>
        <w:t xml:space="preserve"> m</w:t>
      </w:r>
      <w:r w:rsidRPr="00012E00">
        <w:rPr>
          <w:rFonts w:ascii="Segoe UI" w:hAnsi="Segoe UI" w:cs="Segoe UI"/>
          <w:sz w:val="21"/>
          <w:szCs w:val="21"/>
        </w:rPr>
        <w:t xml:space="preserve">essage on RA that is set as "block stop depart" can be viewed, not responded to, and </w:t>
      </w:r>
      <w:r w:rsidR="002C3DB0" w:rsidRPr="00012E00">
        <w:rPr>
          <w:rFonts w:ascii="Segoe UI" w:hAnsi="Segoe UI" w:cs="Segoe UI"/>
          <w:sz w:val="21"/>
          <w:szCs w:val="21"/>
        </w:rPr>
        <w:t>red</w:t>
      </w:r>
      <w:r w:rsidR="002C3DB0">
        <w:rPr>
          <w:rFonts w:ascii="Segoe UI" w:hAnsi="Segoe UI" w:cs="Segoe UI"/>
          <w:sz w:val="21"/>
          <w:szCs w:val="21"/>
        </w:rPr>
        <w:t xml:space="preserve"> </w:t>
      </w:r>
      <w:r w:rsidR="002C3DB0" w:rsidRPr="00012E00">
        <w:rPr>
          <w:rFonts w:ascii="Segoe UI" w:hAnsi="Segoe UI" w:cs="Segoe UI"/>
          <w:sz w:val="21"/>
          <w:szCs w:val="21"/>
        </w:rPr>
        <w:t>!</w:t>
      </w:r>
      <w:r w:rsidRPr="00012E00">
        <w:rPr>
          <w:rFonts w:ascii="Segoe UI" w:hAnsi="Segoe UI" w:cs="Segoe UI"/>
          <w:sz w:val="21"/>
          <w:szCs w:val="21"/>
        </w:rPr>
        <w:t xml:space="preserve"> is cleared and response not mandated</w:t>
      </w:r>
      <w:r>
        <w:rPr>
          <w:rFonts w:ascii="Segoe UI" w:hAnsi="Segoe UI" w:cs="Segoe UI"/>
          <w:sz w:val="21"/>
          <w:szCs w:val="21"/>
        </w:rPr>
        <w:t xml:space="preserve"> (RASA-3769)</w:t>
      </w:r>
    </w:p>
    <w:p w14:paraId="4AB6EB6B" w14:textId="4225922F" w:rsidR="00012E00" w:rsidRPr="00012E00" w:rsidRDefault="00012E00" w:rsidP="00012E00">
      <w:pPr>
        <w:pStyle w:val="ListParagraph"/>
        <w:numPr>
          <w:ilvl w:val="0"/>
          <w:numId w:val="31"/>
        </w:numPr>
      </w:pPr>
      <w:r w:rsidRPr="00012E00">
        <w:rPr>
          <w:rFonts w:ascii="Segoe UI" w:hAnsi="Segoe UI" w:cs="Segoe UI"/>
          <w:sz w:val="21"/>
          <w:szCs w:val="21"/>
        </w:rPr>
        <w:t xml:space="preserve">When new contact message arrives on </w:t>
      </w:r>
      <w:r w:rsidR="002C3DB0">
        <w:rPr>
          <w:rFonts w:ascii="Segoe UI" w:hAnsi="Segoe UI" w:cs="Segoe UI"/>
          <w:sz w:val="21"/>
          <w:szCs w:val="21"/>
        </w:rPr>
        <w:t>app</w:t>
      </w:r>
      <w:r w:rsidRPr="00012E00">
        <w:rPr>
          <w:rFonts w:ascii="Segoe UI" w:hAnsi="Segoe UI" w:cs="Segoe UI"/>
          <w:sz w:val="21"/>
          <w:szCs w:val="21"/>
        </w:rPr>
        <w:t>, should show label as "New", this was not happening (RASA-3769)</w:t>
      </w:r>
    </w:p>
    <w:p w14:paraId="7DBA2389" w14:textId="7D17B072" w:rsidR="00012E00" w:rsidRDefault="00012E00" w:rsidP="00012E00">
      <w:pPr>
        <w:pStyle w:val="ListParagraph"/>
        <w:numPr>
          <w:ilvl w:val="0"/>
          <w:numId w:val="31"/>
        </w:numPr>
      </w:pPr>
      <w:r>
        <w:t>When user exports database, a more improved</w:t>
      </w:r>
      <w:r w:rsidR="00E13FAF">
        <w:t xml:space="preserve"> dialog</w:t>
      </w:r>
      <w:r>
        <w:t xml:space="preserve"> message is shown now</w:t>
      </w:r>
      <w:r w:rsidR="00FF1128">
        <w:t xml:space="preserve"> </w:t>
      </w:r>
      <w:r>
        <w:t>(RASA-2797)</w:t>
      </w:r>
    </w:p>
    <w:p w14:paraId="59FCDCDD" w14:textId="05F47A70" w:rsidR="00012E00" w:rsidRDefault="00012E00" w:rsidP="00012E00">
      <w:pPr>
        <w:pStyle w:val="ListParagraph"/>
        <w:numPr>
          <w:ilvl w:val="0"/>
          <w:numId w:val="31"/>
        </w:numPr>
      </w:pPr>
      <w:r>
        <w:t xml:space="preserve">Solved issue with cancelling one smart barcode decreasing 2 garments instead of one </w:t>
      </w:r>
    </w:p>
    <w:p w14:paraId="54B1E16D" w14:textId="77777777" w:rsidR="00012E00" w:rsidRDefault="00012E00" w:rsidP="00012E00">
      <w:pPr>
        <w:pStyle w:val="ListParagraph"/>
      </w:pPr>
      <w:r>
        <w:t xml:space="preserve"> (RASA-3737)</w:t>
      </w:r>
    </w:p>
    <w:p w14:paraId="6A42A4E4" w14:textId="62E98B1D" w:rsidR="00012E00" w:rsidRDefault="00012E00" w:rsidP="002B5FBB">
      <w:pPr>
        <w:pStyle w:val="ListParagraph"/>
        <w:numPr>
          <w:ilvl w:val="0"/>
          <w:numId w:val="31"/>
        </w:numPr>
      </w:pPr>
      <w:r>
        <w:t>Now quitting a Wearer/Wearer Inventory with Work Order in progress is blocked (RASA-3759)</w:t>
      </w:r>
    </w:p>
    <w:p w14:paraId="348ABF50" w14:textId="5A12BE44" w:rsidR="00012E00" w:rsidRDefault="005754D1" w:rsidP="002B5FBB">
      <w:pPr>
        <w:pStyle w:val="ListParagraph"/>
        <w:numPr>
          <w:ilvl w:val="0"/>
          <w:numId w:val="31"/>
        </w:numPr>
      </w:pPr>
      <w:r>
        <w:t>New MAAT extension, restrictions added on Open Invoices/Payment attributes (RASA-3761)</w:t>
      </w:r>
    </w:p>
    <w:p w14:paraId="1C1A247A" w14:textId="17F2B192" w:rsidR="005754D1" w:rsidRDefault="005754D1" w:rsidP="002B5FBB">
      <w:pPr>
        <w:pStyle w:val="ListParagraph"/>
        <w:numPr>
          <w:ilvl w:val="0"/>
          <w:numId w:val="31"/>
        </w:numPr>
      </w:pPr>
      <w:r>
        <w:t>Solved issue regarding add a new wearer (RASA-3767)</w:t>
      </w:r>
    </w:p>
    <w:p w14:paraId="031679A8" w14:textId="1C4E76C6" w:rsidR="005754D1" w:rsidRDefault="005754D1" w:rsidP="002B5FBB">
      <w:pPr>
        <w:pStyle w:val="ListParagraph"/>
        <w:numPr>
          <w:ilvl w:val="0"/>
          <w:numId w:val="31"/>
        </w:numPr>
      </w:pPr>
      <w:r>
        <w:t>Solved performance issues regarding scanning large quantities (RASA-3575)</w:t>
      </w:r>
    </w:p>
    <w:p w14:paraId="092F5636" w14:textId="7A6537B6" w:rsidR="007E5F88" w:rsidRDefault="00185E30" w:rsidP="002B5FBB">
      <w:pPr>
        <w:pStyle w:val="ListParagraph"/>
        <w:numPr>
          <w:ilvl w:val="0"/>
          <w:numId w:val="31"/>
        </w:numPr>
      </w:pPr>
      <w:r>
        <w:t>Replacement price is added correctly in Product List per Customer for a newly installed First Aid Cabinet on RA (RASA-3795)</w:t>
      </w:r>
    </w:p>
    <w:p w14:paraId="230281D7" w14:textId="77777777" w:rsidR="00012E00" w:rsidRDefault="00012E00" w:rsidP="00012E00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2644" w14:paraId="105F2BA5" w14:textId="77777777" w:rsidTr="00606591">
        <w:tc>
          <w:tcPr>
            <w:tcW w:w="1926" w:type="dxa"/>
          </w:tcPr>
          <w:p w14:paraId="011812F1" w14:textId="77777777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39B47FF" w14:textId="77777777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725CE11" w14:textId="77777777" w:rsidR="001A2644" w:rsidRDefault="001A2644" w:rsidP="0060659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2644" w14:paraId="4B183FF0" w14:textId="77777777" w:rsidTr="00606591">
        <w:tc>
          <w:tcPr>
            <w:tcW w:w="1926" w:type="dxa"/>
          </w:tcPr>
          <w:p w14:paraId="2E1A236C" w14:textId="08377673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7</w:t>
            </w:r>
          </w:p>
        </w:tc>
        <w:tc>
          <w:tcPr>
            <w:tcW w:w="2521" w:type="dxa"/>
          </w:tcPr>
          <w:p w14:paraId="3BCDAED7" w14:textId="74C34F0A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8-NOV-2022</w:t>
            </w:r>
          </w:p>
        </w:tc>
        <w:tc>
          <w:tcPr>
            <w:tcW w:w="4903" w:type="dxa"/>
          </w:tcPr>
          <w:p w14:paraId="5CB94851" w14:textId="77777777" w:rsidR="001A2644" w:rsidRDefault="001A2644" w:rsidP="0060659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D11DEEA" w14:textId="49E6F6C3" w:rsidR="001A2644" w:rsidRDefault="001A2644" w:rsidP="00A2348B"/>
    <w:p w14:paraId="3C956FEE" w14:textId="77777777" w:rsidR="00C12A59" w:rsidRDefault="00C12A59" w:rsidP="00A2348B"/>
    <w:p w14:paraId="383FC291" w14:textId="05FA86A8" w:rsidR="001A2644" w:rsidRDefault="001A2644" w:rsidP="001A2644">
      <w:pPr>
        <w:pStyle w:val="ListParagraph"/>
        <w:numPr>
          <w:ilvl w:val="0"/>
          <w:numId w:val="31"/>
        </w:numPr>
      </w:pPr>
      <w:r>
        <w:lastRenderedPageBreak/>
        <w:t>When wearer inventory max inventory is set to 0 on ABS</w:t>
      </w:r>
      <w:r w:rsidRPr="001A2644">
        <w:rPr>
          <w:i/>
          <w:iCs/>
        </w:rPr>
        <w:t>Solute</w:t>
      </w:r>
      <w:r>
        <w:t xml:space="preserve"> before downloading route, size/style exchange and replace buttons are disabled now on RA. (RASA-3704)</w:t>
      </w:r>
    </w:p>
    <w:p w14:paraId="54EB6B8C" w14:textId="59140D4B" w:rsidR="001A2644" w:rsidRDefault="001A2644" w:rsidP="001A2644">
      <w:pPr>
        <w:pStyle w:val="ListParagraph"/>
        <w:numPr>
          <w:ilvl w:val="0"/>
          <w:numId w:val="31"/>
        </w:numPr>
      </w:pPr>
      <w:r>
        <w:t>When entering adjustments in dollars on RA, now this is restricted via the Mobile Application Access Template. (RASA-3717)</w:t>
      </w:r>
    </w:p>
    <w:p w14:paraId="32F93CEB" w14:textId="5553BC77" w:rsidR="001A2644" w:rsidRDefault="001A2644" w:rsidP="001A2644">
      <w:pPr>
        <w:pStyle w:val="ListParagraph"/>
        <w:numPr>
          <w:ilvl w:val="0"/>
          <w:numId w:val="31"/>
        </w:numPr>
      </w:pPr>
      <w:r>
        <w:t>Solved issue with tax incorrectly recalculated when scan for returns were made on a loss charge invoice line created on app. (RASA-3688)</w:t>
      </w:r>
    </w:p>
    <w:p w14:paraId="0871F4EE" w14:textId="59B41774" w:rsidR="001A2644" w:rsidRDefault="001A2644" w:rsidP="001A2644">
      <w:pPr>
        <w:pStyle w:val="ListParagraph"/>
        <w:numPr>
          <w:ilvl w:val="0"/>
          <w:numId w:val="31"/>
        </w:numPr>
      </w:pPr>
      <w:r>
        <w:t>Now user is not allowed to do a decrease of max inventory when there is already a loss charge invoice line for the wearer inventory on the current invoice. (RASA-3733)</w:t>
      </w:r>
    </w:p>
    <w:p w14:paraId="6362E065" w14:textId="03120048" w:rsidR="001A2644" w:rsidRDefault="001A2644" w:rsidP="001A2644">
      <w:pPr>
        <w:pStyle w:val="ListParagraph"/>
        <w:numPr>
          <w:ilvl w:val="0"/>
          <w:numId w:val="31"/>
        </w:numPr>
      </w:pPr>
      <w:r>
        <w:t>Now is available one off ordering for zero price items on RA. (RASA-3699)</w:t>
      </w:r>
    </w:p>
    <w:p w14:paraId="3E7F7E11" w14:textId="2648BBF0" w:rsidR="0069249C" w:rsidRDefault="0069249C" w:rsidP="001A2644">
      <w:pPr>
        <w:pStyle w:val="ListParagraph"/>
        <w:numPr>
          <w:ilvl w:val="0"/>
          <w:numId w:val="31"/>
        </w:numPr>
      </w:pPr>
      <w:r>
        <w:t>Solved issue with cancelling one smart barcode decreasing 2 garments instead of one.</w:t>
      </w:r>
    </w:p>
    <w:p w14:paraId="2EA903AF" w14:textId="3C14348F" w:rsidR="001A2644" w:rsidRDefault="0069249C" w:rsidP="0069249C">
      <w:pPr>
        <w:pStyle w:val="ListParagraph"/>
      </w:pPr>
      <w:r>
        <w:t xml:space="preserve"> (RASA-3737)</w:t>
      </w:r>
    </w:p>
    <w:p w14:paraId="6E311861" w14:textId="3F33DF32" w:rsidR="0069249C" w:rsidRDefault="0069249C" w:rsidP="0069249C">
      <w:pPr>
        <w:pStyle w:val="ListParagraph"/>
        <w:numPr>
          <w:ilvl w:val="0"/>
          <w:numId w:val="31"/>
        </w:numPr>
      </w:pPr>
      <w:r>
        <w:t>New improvements for Truck Pairing functionality. (RASA-3739)</w:t>
      </w:r>
    </w:p>
    <w:p w14:paraId="706575A6" w14:textId="77777777" w:rsidR="00622A57" w:rsidRDefault="0069249C" w:rsidP="0069249C">
      <w:pPr>
        <w:pStyle w:val="ListParagraph"/>
        <w:numPr>
          <w:ilvl w:val="0"/>
          <w:numId w:val="31"/>
        </w:numPr>
      </w:pPr>
      <w:r>
        <w:t xml:space="preserve">Solved issue with </w:t>
      </w:r>
      <w:r w:rsidR="00622A57">
        <w:t xml:space="preserve">trying to do loss now on RA when invoice lines are present for loss. </w:t>
      </w:r>
    </w:p>
    <w:p w14:paraId="0D0CCD7D" w14:textId="7F5F5597" w:rsidR="0069249C" w:rsidRDefault="00622A57" w:rsidP="00622A57">
      <w:pPr>
        <w:pStyle w:val="ListParagraph"/>
      </w:pPr>
      <w:r>
        <w:t>(RASA-3735)</w:t>
      </w:r>
    </w:p>
    <w:p w14:paraId="2E834D47" w14:textId="60AE3256" w:rsidR="00622A57" w:rsidRDefault="00622A57" w:rsidP="00622A57">
      <w:pPr>
        <w:pStyle w:val="ListParagraph"/>
        <w:numPr>
          <w:ilvl w:val="0"/>
          <w:numId w:val="31"/>
        </w:numPr>
      </w:pPr>
      <w:r>
        <w:t>Now exclamation mark</w:t>
      </w:r>
      <w:r w:rsidR="000000B6">
        <w:t xml:space="preserve"> </w:t>
      </w:r>
      <w:r>
        <w:t xml:space="preserve">disappears when the messages are </w:t>
      </w:r>
      <w:r w:rsidR="008F79E8">
        <w:t>replied to</w:t>
      </w:r>
      <w:r>
        <w:t xml:space="preserve">, no matter the screen. </w:t>
      </w:r>
    </w:p>
    <w:p w14:paraId="07637E77" w14:textId="5E52EE0D" w:rsidR="00622A57" w:rsidRDefault="00622A57" w:rsidP="00622A57">
      <w:pPr>
        <w:pStyle w:val="ListParagraph"/>
      </w:pPr>
      <w:r>
        <w:t>(RASA-3754)</w:t>
      </w:r>
    </w:p>
    <w:p w14:paraId="7AE29333" w14:textId="577CE8AD" w:rsidR="001A2644" w:rsidRDefault="001A2644" w:rsidP="001A2644">
      <w:pPr>
        <w:pStyle w:val="ListParagraph"/>
      </w:pPr>
    </w:p>
    <w:p w14:paraId="6DF70A30" w14:textId="77777777" w:rsidR="003074D5" w:rsidRDefault="003074D5" w:rsidP="001A2644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92D4A" w14:paraId="134D36BE" w14:textId="77777777" w:rsidTr="00423673">
        <w:tc>
          <w:tcPr>
            <w:tcW w:w="1926" w:type="dxa"/>
          </w:tcPr>
          <w:p w14:paraId="67556EA4" w14:textId="7777777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827972" w14:textId="7777777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F79EB85" w14:textId="77777777" w:rsidR="00292D4A" w:rsidRDefault="00292D4A" w:rsidP="004236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92D4A" w14:paraId="08C15B1C" w14:textId="77777777" w:rsidTr="00423673">
        <w:tc>
          <w:tcPr>
            <w:tcW w:w="1926" w:type="dxa"/>
          </w:tcPr>
          <w:p w14:paraId="1439E04E" w14:textId="76D07B4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6</w:t>
            </w:r>
          </w:p>
        </w:tc>
        <w:tc>
          <w:tcPr>
            <w:tcW w:w="2521" w:type="dxa"/>
          </w:tcPr>
          <w:p w14:paraId="0B5EDC8B" w14:textId="6FA19FDA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8-OCT-2022</w:t>
            </w:r>
          </w:p>
        </w:tc>
        <w:tc>
          <w:tcPr>
            <w:tcW w:w="4903" w:type="dxa"/>
          </w:tcPr>
          <w:p w14:paraId="513F698E" w14:textId="77777777" w:rsidR="00292D4A" w:rsidRDefault="00292D4A" w:rsidP="00423673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9B91" w14:textId="288EF7EE" w:rsidR="00292D4A" w:rsidRPr="00292D4A" w:rsidRDefault="00292D4A" w:rsidP="00292D4A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</w:p>
    <w:p w14:paraId="0D12DA51" w14:textId="77777777" w:rsidR="008032A1" w:rsidRDefault="00292D4A" w:rsidP="00292D4A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>
        <w:rPr>
          <w:rFonts w:eastAsia="Times New Roman" w:cstheme="minorHAnsi"/>
          <w:color w:val="242424"/>
          <w:lang w:val="en-GB" w:eastAsia="en-GB"/>
        </w:rPr>
        <w:t xml:space="preserve">New customized manual credit </w:t>
      </w:r>
      <w:r w:rsidR="008032A1">
        <w:rPr>
          <w:rFonts w:eastAsia="Times New Roman" w:cstheme="minorHAnsi"/>
          <w:color w:val="242424"/>
          <w:lang w:val="en-GB" w:eastAsia="en-GB"/>
        </w:rPr>
        <w:t xml:space="preserve">invoice </w:t>
      </w:r>
      <w:r>
        <w:rPr>
          <w:rFonts w:eastAsia="Times New Roman" w:cstheme="minorHAnsi"/>
          <w:color w:val="242424"/>
          <w:lang w:val="en-GB" w:eastAsia="en-GB"/>
        </w:rPr>
        <w:t xml:space="preserve">process. </w:t>
      </w:r>
    </w:p>
    <w:p w14:paraId="609CD41D" w14:textId="059C391A" w:rsidR="008032A1" w:rsidRDefault="00292D4A" w:rsidP="008032A1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>
        <w:rPr>
          <w:rFonts w:eastAsia="Times New Roman" w:cstheme="minorHAnsi"/>
          <w:color w:val="242424"/>
          <w:lang w:val="en-GB" w:eastAsia="en-GB"/>
        </w:rPr>
        <w:t xml:space="preserve">Module CREDITFLOW is </w:t>
      </w:r>
      <w:r w:rsidR="008032A1">
        <w:rPr>
          <w:rFonts w:eastAsia="Times New Roman" w:cstheme="minorHAnsi"/>
          <w:color w:val="242424"/>
          <w:lang w:val="en-GB" w:eastAsia="en-GB"/>
        </w:rPr>
        <w:t>required</w:t>
      </w:r>
      <w:r>
        <w:rPr>
          <w:rFonts w:eastAsia="Times New Roman" w:cstheme="minorHAnsi"/>
          <w:color w:val="242424"/>
          <w:lang w:val="en-GB" w:eastAsia="en-GB"/>
        </w:rPr>
        <w:t xml:space="preserve"> for this</w:t>
      </w:r>
      <w:r w:rsidRPr="008A6EEB">
        <w:rPr>
          <w:rFonts w:eastAsia="Times New Roman" w:cstheme="minorHAnsi"/>
          <w:color w:val="242424"/>
          <w:lang w:val="en-GB" w:eastAsia="en-GB"/>
        </w:rPr>
        <w:t xml:space="preserve"> (RASA-</w:t>
      </w:r>
      <w:r>
        <w:rPr>
          <w:rFonts w:eastAsia="Times New Roman" w:cstheme="minorHAnsi"/>
          <w:color w:val="242424"/>
          <w:lang w:val="en-GB" w:eastAsia="en-GB"/>
        </w:rPr>
        <w:t>3695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2C287147" w14:textId="3B18B57A" w:rsidR="00292D4A" w:rsidRPr="00292D4A" w:rsidRDefault="00292D4A" w:rsidP="008032A1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Fixed an issue with delivery scans not processing</w:t>
      </w:r>
      <w:r w:rsidRPr="008A6EEB">
        <w:rPr>
          <w:rFonts w:eastAsia="Times New Roman" w:cstheme="minorHAnsi"/>
          <w:color w:val="242424"/>
          <w:lang w:val="en-GB" w:eastAsia="en-GB"/>
        </w:rPr>
        <w:t xml:space="preserve"> (RASA-3</w:t>
      </w:r>
      <w:r>
        <w:rPr>
          <w:rFonts w:eastAsia="Times New Roman" w:cstheme="minorHAnsi"/>
          <w:color w:val="242424"/>
          <w:lang w:val="en-GB" w:eastAsia="en-GB"/>
        </w:rPr>
        <w:t>709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12AF3758" w14:textId="75EEFB48" w:rsidR="00292D4A" w:rsidRPr="00292D4A" w:rsidRDefault="00292D4A" w:rsidP="00292D4A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</w:pPr>
      <w:r>
        <w:rPr>
          <w:rFonts w:eastAsia="Times New Roman" w:cstheme="minorHAnsi"/>
          <w:color w:val="242424"/>
          <w:lang w:val="en-GB" w:eastAsia="en-GB"/>
        </w:rPr>
        <w:t xml:space="preserve">Fixed an issue regarding deleting a route from Route Screen, now all records related to that route are deleted correctly </w:t>
      </w:r>
      <w:r w:rsidRPr="008A6EEB">
        <w:rPr>
          <w:rFonts w:eastAsia="Times New Roman" w:cstheme="minorHAnsi"/>
          <w:color w:val="242424"/>
          <w:lang w:val="en-GB" w:eastAsia="en-GB"/>
        </w:rPr>
        <w:t>(RASA-</w:t>
      </w:r>
      <w:r>
        <w:rPr>
          <w:rFonts w:eastAsia="Times New Roman" w:cstheme="minorHAnsi"/>
          <w:color w:val="242424"/>
          <w:lang w:val="en-GB" w:eastAsia="en-GB"/>
        </w:rPr>
        <w:t>3684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78E607F9" w14:textId="77777777" w:rsidR="00292D4A" w:rsidRDefault="00292D4A" w:rsidP="00292D4A">
      <w:pPr>
        <w:shd w:val="clear" w:color="auto" w:fill="FFFFFF"/>
        <w:spacing w:before="100" w:beforeAutospacing="1" w:after="100" w:afterAutospacing="1" w:line="240" w:lineRule="auto"/>
        <w:ind w:left="720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A7215" w14:paraId="10C26779" w14:textId="77777777" w:rsidTr="005032BB">
        <w:tc>
          <w:tcPr>
            <w:tcW w:w="1926" w:type="dxa"/>
          </w:tcPr>
          <w:p w14:paraId="720534B0" w14:textId="77777777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CC33202" w14:textId="77777777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7624A1E" w14:textId="77777777" w:rsidR="00EA7215" w:rsidRDefault="00EA7215" w:rsidP="005032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A7215" w14:paraId="57BE8D4A" w14:textId="77777777" w:rsidTr="005032BB">
        <w:tc>
          <w:tcPr>
            <w:tcW w:w="1926" w:type="dxa"/>
          </w:tcPr>
          <w:p w14:paraId="0D084921" w14:textId="359117DA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5</w:t>
            </w:r>
          </w:p>
        </w:tc>
        <w:tc>
          <w:tcPr>
            <w:tcW w:w="2521" w:type="dxa"/>
          </w:tcPr>
          <w:p w14:paraId="11EA24FF" w14:textId="14695DD0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7-OCT-2022</w:t>
            </w:r>
          </w:p>
        </w:tc>
        <w:tc>
          <w:tcPr>
            <w:tcW w:w="4903" w:type="dxa"/>
          </w:tcPr>
          <w:p w14:paraId="5E9A1257" w14:textId="77777777" w:rsidR="00EA7215" w:rsidRDefault="00EA7215" w:rsidP="005032B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43F291F" w14:textId="4E7610E5" w:rsidR="00EA7215" w:rsidRDefault="00EA7215" w:rsidP="00EA7215"/>
    <w:p w14:paraId="0B4083A4" w14:textId="77777777" w:rsidR="008A6EEB" w:rsidRPr="008A6EEB" w:rsidRDefault="008A6EEB" w:rsidP="009108A8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ossibility to open stops screen from another application (RASA-3089)</w:t>
      </w:r>
    </w:p>
    <w:p w14:paraId="6F3CCA65" w14:textId="6AB05F2F" w:rsidR="008A6EEB" w:rsidRPr="008A6EEB" w:rsidRDefault="008A6EEB" w:rsidP="009108A8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assword confirmation for exporting of database (RASA-3612)</w:t>
      </w:r>
    </w:p>
    <w:p w14:paraId="0A84AE17" w14:textId="3378F126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ossibility to blocking manual counting of soil count products using AUTOSOILCOUNOPTIONS system setting (RASA-3637)</w:t>
      </w:r>
    </w:p>
    <w:p w14:paraId="306F9144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Improved performance of routes deletion (RASA-3646)</w:t>
      </w:r>
    </w:p>
    <w:p w14:paraId="6D2C8FF5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Fixed a special case that caused a negative tax after crediting invoice lines (RASA-3649)</w:t>
      </w:r>
    </w:p>
    <w:p w14:paraId="2809512D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Fixed a small display issue in Delivery Later screen (RASA-3651)</w:t>
      </w:r>
    </w:p>
    <w:p w14:paraId="18C5F547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Number of garments to be returned is now correctly displayed (RASA-3661)</w:t>
      </w:r>
    </w:p>
    <w:p w14:paraId="4D8803B6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Camera and Gallery permissions support added for Android 11+ (RASA-3662)</w:t>
      </w:r>
    </w:p>
    <w:p w14:paraId="1260D267" w14:textId="7534C2CA" w:rsidR="00DD50F5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lastRenderedPageBreak/>
        <w:t>Net sales value from Ordering screen is now correctly displayed after quantity is deleted (RASA-3673)</w:t>
      </w:r>
    </w:p>
    <w:p w14:paraId="1BE284B6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Driving date is now correctly set during upload (RASA-3680)</w:t>
      </w:r>
    </w:p>
    <w:p w14:paraId="64ECF879" w14:textId="77777777" w:rsidR="00EA7215" w:rsidRDefault="00EA7215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0060B" w14:paraId="2C129943" w14:textId="77777777" w:rsidTr="00B4670D">
        <w:tc>
          <w:tcPr>
            <w:tcW w:w="1926" w:type="dxa"/>
          </w:tcPr>
          <w:p w14:paraId="7C0CC00B" w14:textId="77777777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0305A23" w14:textId="77777777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9FEB92C" w14:textId="77777777" w:rsidR="00E0060B" w:rsidRDefault="00E0060B" w:rsidP="00B4670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0060B" w14:paraId="78D5202B" w14:textId="77777777" w:rsidTr="00B4670D">
        <w:tc>
          <w:tcPr>
            <w:tcW w:w="1926" w:type="dxa"/>
          </w:tcPr>
          <w:p w14:paraId="608E75BB" w14:textId="4D919B3F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4</w:t>
            </w:r>
          </w:p>
        </w:tc>
        <w:tc>
          <w:tcPr>
            <w:tcW w:w="2521" w:type="dxa"/>
          </w:tcPr>
          <w:p w14:paraId="54477155" w14:textId="364F75D4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="009873CB">
              <w:rPr>
                <w:b/>
                <w:sz w:val="28"/>
                <w:szCs w:val="24"/>
              </w:rPr>
              <w:t>1</w:t>
            </w:r>
            <w:r>
              <w:rPr>
                <w:b/>
                <w:sz w:val="28"/>
                <w:szCs w:val="24"/>
              </w:rPr>
              <w:t>-SEP-2022</w:t>
            </w:r>
          </w:p>
        </w:tc>
        <w:tc>
          <w:tcPr>
            <w:tcW w:w="4903" w:type="dxa"/>
          </w:tcPr>
          <w:p w14:paraId="53D3A105" w14:textId="77777777" w:rsidR="00E0060B" w:rsidRDefault="00E0060B" w:rsidP="00B4670D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23400C48" w14:textId="77777777" w:rsidR="00E0060B" w:rsidRDefault="00E0060B" w:rsidP="00E0060B"/>
    <w:p w14:paraId="02904137" w14:textId="34E5DD39" w:rsidR="00492B45" w:rsidRDefault="00492B45" w:rsidP="00492B45">
      <w:pPr>
        <w:pStyle w:val="ListParagraph"/>
        <w:numPr>
          <w:ilvl w:val="0"/>
          <w:numId w:val="28"/>
        </w:numPr>
      </w:pPr>
      <w:r>
        <w:t>Error messages are now correctly shown for billing method 6 (</w:t>
      </w:r>
      <w:r w:rsidRPr="00E0060B">
        <w:t>RASA-3540</w:t>
      </w:r>
      <w:r>
        <w:t>)</w:t>
      </w:r>
    </w:p>
    <w:p w14:paraId="7164AFDE" w14:textId="7DEBA012" w:rsidR="00492B45" w:rsidRDefault="004B109C" w:rsidP="00492B45">
      <w:pPr>
        <w:pStyle w:val="ListParagraph"/>
        <w:numPr>
          <w:ilvl w:val="0"/>
          <w:numId w:val="28"/>
        </w:numPr>
      </w:pPr>
      <w:r>
        <w:t>Sign button is no longer enabled after the stop was visited</w:t>
      </w:r>
      <w:r w:rsidR="00492B45">
        <w:t xml:space="preserve"> (</w:t>
      </w:r>
      <w:r w:rsidR="00492B45" w:rsidRPr="00E0060B">
        <w:t>RASA-3594</w:t>
      </w:r>
      <w:r w:rsidR="00492B45">
        <w:t>)</w:t>
      </w:r>
    </w:p>
    <w:p w14:paraId="3F9B3E58" w14:textId="5DA5DBF6" w:rsidR="00492B45" w:rsidRDefault="00492B45" w:rsidP="00492B45">
      <w:pPr>
        <w:pStyle w:val="ListParagraph"/>
        <w:numPr>
          <w:ilvl w:val="0"/>
          <w:numId w:val="28"/>
        </w:numPr>
      </w:pPr>
      <w:r>
        <w:t>S</w:t>
      </w:r>
      <w:r w:rsidRPr="00E0060B">
        <w:t>oil count</w:t>
      </w:r>
      <w:r>
        <w:t>ing</w:t>
      </w:r>
      <w:r w:rsidRPr="00837B89">
        <w:t xml:space="preserve"> </w:t>
      </w:r>
      <w:r>
        <w:t>was dis</w:t>
      </w:r>
      <w:r w:rsidRPr="00E0060B">
        <w:t>able</w:t>
      </w:r>
      <w:r>
        <w:t>d</w:t>
      </w:r>
      <w:r w:rsidRPr="00E0060B">
        <w:t xml:space="preserve"> </w:t>
      </w:r>
      <w:r>
        <w:t>f</w:t>
      </w:r>
      <w:r w:rsidRPr="00E0060B">
        <w:t xml:space="preserve">or </w:t>
      </w:r>
      <w:r>
        <w:t>billing method 6</w:t>
      </w:r>
      <w:r w:rsidRPr="00E0060B">
        <w:t xml:space="preserve"> </w:t>
      </w:r>
      <w:r>
        <w:t>(</w:t>
      </w:r>
      <w:r w:rsidRPr="00E0060B">
        <w:t>RASA-3603</w:t>
      </w:r>
      <w:r>
        <w:t>)</w:t>
      </w:r>
    </w:p>
    <w:p w14:paraId="18C23B8D" w14:textId="1995BA3F" w:rsidR="00492B45" w:rsidRDefault="00492B45" w:rsidP="00492B45">
      <w:pPr>
        <w:pStyle w:val="ListParagraph"/>
        <w:numPr>
          <w:ilvl w:val="0"/>
          <w:numId w:val="28"/>
        </w:numPr>
      </w:pPr>
      <w:r>
        <w:t>Reason codes are now correctly populated for adjustments of invoices (</w:t>
      </w:r>
      <w:r w:rsidRPr="00E0060B">
        <w:t>RASA-3608</w:t>
      </w:r>
      <w:r>
        <w:t>)</w:t>
      </w:r>
    </w:p>
    <w:p w14:paraId="59AD8A0C" w14:textId="0251BA03" w:rsidR="00492B45" w:rsidRDefault="00492B45" w:rsidP="00492B45">
      <w:pPr>
        <w:pStyle w:val="ListParagraph"/>
        <w:numPr>
          <w:ilvl w:val="0"/>
          <w:numId w:val="28"/>
        </w:numPr>
      </w:pPr>
      <w:r>
        <w:t>Fixed reason codes display problem for adjustments of invoices (</w:t>
      </w:r>
      <w:r w:rsidRPr="00E0060B">
        <w:t>RASA-3620</w:t>
      </w:r>
      <w:r>
        <w:t>)</w:t>
      </w:r>
    </w:p>
    <w:p w14:paraId="23D4A6BA" w14:textId="7A0E9D21" w:rsidR="00492B45" w:rsidRDefault="00492B45" w:rsidP="00492B45">
      <w:pPr>
        <w:pStyle w:val="ListParagraph"/>
        <w:numPr>
          <w:ilvl w:val="0"/>
          <w:numId w:val="28"/>
        </w:numPr>
      </w:pPr>
      <w:r>
        <w:t>Test connection message is now properly shown (</w:t>
      </w:r>
      <w:r w:rsidRPr="007E3BA9">
        <w:t>RASA-</w:t>
      </w:r>
      <w:r w:rsidRPr="00E0060B">
        <w:t xml:space="preserve"> 3624</w:t>
      </w:r>
      <w:r>
        <w:t>)</w:t>
      </w:r>
    </w:p>
    <w:p w14:paraId="6B23E6F8" w14:textId="15179FC3" w:rsidR="00E0060B" w:rsidRDefault="004B109C" w:rsidP="00E0060B">
      <w:pPr>
        <w:pStyle w:val="ListParagraph"/>
        <w:numPr>
          <w:ilvl w:val="0"/>
          <w:numId w:val="28"/>
        </w:numPr>
      </w:pPr>
      <w:r>
        <w:t xml:space="preserve">Fixed </w:t>
      </w:r>
      <w:r w:rsidR="00FD3E2B" w:rsidRPr="00FD3E2B">
        <w:t xml:space="preserve">edit mileage </w:t>
      </w:r>
      <w:r>
        <w:t xml:space="preserve">button </w:t>
      </w:r>
      <w:r w:rsidR="00E0060B">
        <w:t>(</w:t>
      </w:r>
      <w:r w:rsidR="00E0060B" w:rsidRPr="00E0060B">
        <w:t>RASA-3632</w:t>
      </w:r>
      <w:r w:rsidR="00E0060B">
        <w:t>)</w:t>
      </w:r>
    </w:p>
    <w:p w14:paraId="77FD40BE" w14:textId="77777777" w:rsidR="00E0060B" w:rsidRDefault="00E0060B" w:rsidP="00E0060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934E4" w14:paraId="0D9BE8AF" w14:textId="77777777" w:rsidTr="000D63A5">
        <w:tc>
          <w:tcPr>
            <w:tcW w:w="1926" w:type="dxa"/>
          </w:tcPr>
          <w:p w14:paraId="4CAAECB2" w14:textId="77777777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4474F2A" w14:textId="77777777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EB4EAAE" w14:textId="77777777" w:rsidR="003934E4" w:rsidRDefault="003934E4" w:rsidP="000D63A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934E4" w14:paraId="668930F2" w14:textId="77777777" w:rsidTr="000D63A5">
        <w:tc>
          <w:tcPr>
            <w:tcW w:w="1926" w:type="dxa"/>
          </w:tcPr>
          <w:p w14:paraId="313A4263" w14:textId="27C18425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3</w:t>
            </w:r>
          </w:p>
        </w:tc>
        <w:tc>
          <w:tcPr>
            <w:tcW w:w="2521" w:type="dxa"/>
          </w:tcPr>
          <w:p w14:paraId="2311AE60" w14:textId="0BB6A8CB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1-SEP-2022</w:t>
            </w:r>
          </w:p>
        </w:tc>
        <w:tc>
          <w:tcPr>
            <w:tcW w:w="4903" w:type="dxa"/>
          </w:tcPr>
          <w:p w14:paraId="785B6D9E" w14:textId="77777777" w:rsidR="003934E4" w:rsidRDefault="003934E4" w:rsidP="000D63A5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8279925" w14:textId="77777777" w:rsidR="003934E4" w:rsidRDefault="003934E4" w:rsidP="003934E4"/>
    <w:p w14:paraId="257E437A" w14:textId="6027ADE6" w:rsidR="003934E4" w:rsidRDefault="00931522" w:rsidP="003934E4">
      <w:pPr>
        <w:pStyle w:val="ListParagraph"/>
        <w:numPr>
          <w:ilvl w:val="0"/>
          <w:numId w:val="28"/>
        </w:numPr>
      </w:pPr>
      <w:r w:rsidRPr="00931522">
        <w:t xml:space="preserve">Default gender was changed to "I prefer not to say" </w:t>
      </w:r>
      <w:r w:rsidR="003934E4">
        <w:t>(RASA-3595)</w:t>
      </w:r>
    </w:p>
    <w:p w14:paraId="39B3D796" w14:textId="6ADA30AD" w:rsidR="003934E4" w:rsidRDefault="00E56E1F" w:rsidP="00E037A9">
      <w:pPr>
        <w:pStyle w:val="ListParagraph"/>
        <w:numPr>
          <w:ilvl w:val="0"/>
          <w:numId w:val="28"/>
        </w:numPr>
      </w:pPr>
      <w:r w:rsidRPr="00E56E1F">
        <w:t xml:space="preserve">Adding wearer in off-cycle screen is now working properly </w:t>
      </w:r>
      <w:r w:rsidR="003934E4">
        <w:t>(</w:t>
      </w:r>
      <w:r w:rsidR="003934E4" w:rsidRPr="007E3BA9">
        <w:t>RASA-</w:t>
      </w:r>
      <w:r w:rsidR="003934E4">
        <w:t>3615)</w:t>
      </w:r>
    </w:p>
    <w:p w14:paraId="0150B3C7" w14:textId="77777777" w:rsidR="003934E4" w:rsidRDefault="003934E4" w:rsidP="003934E4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C6950" w14:paraId="5A7DDFA8" w14:textId="77777777" w:rsidTr="00630497">
        <w:tc>
          <w:tcPr>
            <w:tcW w:w="1926" w:type="dxa"/>
          </w:tcPr>
          <w:p w14:paraId="35BB9634" w14:textId="77777777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87E146A" w14:textId="77777777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7E22A4F" w14:textId="77777777" w:rsidR="003C6950" w:rsidRDefault="003C6950" w:rsidP="0063049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C6950" w14:paraId="2DA8D660" w14:textId="77777777" w:rsidTr="00630497">
        <w:tc>
          <w:tcPr>
            <w:tcW w:w="1926" w:type="dxa"/>
          </w:tcPr>
          <w:p w14:paraId="29FA0A65" w14:textId="2DF8994B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2</w:t>
            </w:r>
          </w:p>
        </w:tc>
        <w:tc>
          <w:tcPr>
            <w:tcW w:w="2521" w:type="dxa"/>
          </w:tcPr>
          <w:p w14:paraId="786DA0C6" w14:textId="3CF6954E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-AUG-2022</w:t>
            </w:r>
          </w:p>
        </w:tc>
        <w:tc>
          <w:tcPr>
            <w:tcW w:w="4903" w:type="dxa"/>
          </w:tcPr>
          <w:p w14:paraId="20BDD533" w14:textId="77777777" w:rsidR="003C6950" w:rsidRDefault="003C6950" w:rsidP="0063049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2D771A09" w14:textId="77777777" w:rsidR="00B0652B" w:rsidRDefault="00B0652B" w:rsidP="00B0652B">
      <w:pPr>
        <w:pStyle w:val="ListParagraph"/>
        <w:rPr>
          <w:rFonts w:ascii="Segoe UI" w:hAnsi="Segoe UI" w:cs="Segoe UI"/>
          <w:color w:val="242424"/>
          <w:sz w:val="21"/>
          <w:szCs w:val="21"/>
          <w:shd w:val="clear" w:color="auto" w:fill="FFFFFF"/>
        </w:rPr>
      </w:pPr>
    </w:p>
    <w:p w14:paraId="10FF9AAB" w14:textId="1477AE7A" w:rsidR="00B0652B" w:rsidRDefault="004F7268" w:rsidP="00B0652B">
      <w:pPr>
        <w:pStyle w:val="ListParagraph"/>
        <w:numPr>
          <w:ilvl w:val="0"/>
          <w:numId w:val="28"/>
        </w:numPr>
      </w:pPr>
      <w:r>
        <w:t xml:space="preserve">In some cases, when </w:t>
      </w:r>
      <w:r w:rsidRPr="004F7268">
        <w:t>moving route stops on the RA (permanent move), after upload to ABS, route stops are duplicated</w:t>
      </w:r>
      <w:r>
        <w:t xml:space="preserve"> </w:t>
      </w:r>
      <w:r w:rsidR="00B0652B">
        <w:t xml:space="preserve"> (</w:t>
      </w:r>
      <w:r w:rsidR="00B0652B" w:rsidRPr="00B0652B">
        <w:t>RASA-3561</w:t>
      </w:r>
      <w:r w:rsidR="00B0652B">
        <w:t>)</w:t>
      </w:r>
    </w:p>
    <w:p w14:paraId="218BA91D" w14:textId="2000D96C" w:rsidR="00B0652B" w:rsidRDefault="004F7268" w:rsidP="00797419">
      <w:pPr>
        <w:pStyle w:val="ListParagraph"/>
        <w:numPr>
          <w:ilvl w:val="0"/>
          <w:numId w:val="28"/>
        </w:numPr>
      </w:pPr>
      <w:r>
        <w:t>In the case where there is already a loss line on the invoice</w:t>
      </w:r>
      <w:r w:rsidR="00797419">
        <w:t xml:space="preserve"> (extended Y loss charge), the RA</w:t>
      </w:r>
      <w:r>
        <w:t xml:space="preserve"> assume</w:t>
      </w:r>
      <w:r w:rsidR="00797419">
        <w:t>d</w:t>
      </w:r>
      <w:r>
        <w:t xml:space="preserve"> it was created on this stop and adjust</w:t>
      </w:r>
      <w:r w:rsidR="00797419">
        <w:t>ed</w:t>
      </w:r>
      <w:r>
        <w:t xml:space="preserve"> the line.</w:t>
      </w:r>
      <w:r w:rsidR="00797419">
        <w:t xml:space="preserve"> </w:t>
      </w:r>
      <w:r>
        <w:t xml:space="preserve">The RA </w:t>
      </w:r>
      <w:r w:rsidR="00797419">
        <w:t>was</w:t>
      </w:r>
      <w:r>
        <w:t xml:space="preserve"> seeing this current invoice line as a bill loss now line so it</w:t>
      </w:r>
      <w:r w:rsidR="00797419">
        <w:t xml:space="preserve"> was adjusting</w:t>
      </w:r>
      <w:r>
        <w:t xml:space="preserve"> it when garments </w:t>
      </w:r>
      <w:r w:rsidR="00797419">
        <w:t>were</w:t>
      </w:r>
      <w:r>
        <w:t xml:space="preserve"> returned</w:t>
      </w:r>
      <w:r w:rsidR="00797419">
        <w:t>, causing adjustment to go negative.</w:t>
      </w:r>
      <w:r>
        <w:t xml:space="preserve"> </w:t>
      </w:r>
      <w:r w:rsidR="00B0652B">
        <w:t>(RASA-3415)</w:t>
      </w:r>
    </w:p>
    <w:p w14:paraId="4134FA57" w14:textId="4AEE2F0A" w:rsidR="003C6950" w:rsidRDefault="00C20E23" w:rsidP="00B0652B">
      <w:pPr>
        <w:pStyle w:val="ListParagraph"/>
        <w:numPr>
          <w:ilvl w:val="0"/>
          <w:numId w:val="28"/>
        </w:numPr>
      </w:pPr>
      <w:r>
        <w:t xml:space="preserve">New functionality: </w:t>
      </w:r>
      <w:r w:rsidR="00B0652B">
        <w:t>Truck Pairing</w:t>
      </w:r>
      <w:r w:rsidR="0030408E">
        <w:t xml:space="preserve"> is an order developed for </w:t>
      </w:r>
      <w:r w:rsidR="0030408E" w:rsidRPr="0030408E">
        <w:t>RSRs to identify the truck they’re driving on a daily basis</w:t>
      </w:r>
      <w:r w:rsidR="0030408E">
        <w:t xml:space="preserve">. On the RA, it includes downloading data about trucks from Abssolute </w:t>
      </w:r>
      <w:r w:rsidR="00B0652B">
        <w:t>(RASA-3499)</w:t>
      </w:r>
    </w:p>
    <w:p w14:paraId="04EBC52D" w14:textId="0618CB3E" w:rsidR="00D06B50" w:rsidRDefault="00547A95" w:rsidP="00B0652B">
      <w:pPr>
        <w:pStyle w:val="ListParagraph"/>
        <w:numPr>
          <w:ilvl w:val="0"/>
          <w:numId w:val="28"/>
        </w:numPr>
      </w:pPr>
      <w:r>
        <w:t>Depart button was not active on some stops where there were no actions to be performed, so the RSR was</w:t>
      </w:r>
      <w:r w:rsidR="00D06B50" w:rsidRPr="00D06B50">
        <w:t xml:space="preserve"> unable to depart stop</w:t>
      </w:r>
      <w:r w:rsidR="00D06B50">
        <w:t xml:space="preserve"> (RASA-3527)</w:t>
      </w:r>
    </w:p>
    <w:p w14:paraId="2A273C2C" w14:textId="6618EFE2" w:rsidR="00D06B50" w:rsidRDefault="00D06B50" w:rsidP="00B0652B">
      <w:pPr>
        <w:pStyle w:val="ListParagraph"/>
        <w:numPr>
          <w:ilvl w:val="0"/>
          <w:numId w:val="28"/>
        </w:numPr>
      </w:pPr>
      <w:r w:rsidRPr="00D06B50">
        <w:t>C</w:t>
      </w:r>
      <w:r w:rsidR="00547A95">
        <w:t>ould not</w:t>
      </w:r>
      <w:r w:rsidRPr="00D06B50">
        <w:t xml:space="preserve"> scan smart barcodes when the same routes with two different dates </w:t>
      </w:r>
      <w:r w:rsidR="00547A95">
        <w:t>were</w:t>
      </w:r>
      <w:r w:rsidRPr="00D06B50">
        <w:t xml:space="preserve"> downloaded</w:t>
      </w:r>
      <w:r w:rsidR="00547A95">
        <w:t xml:space="preserve"> on the RA</w:t>
      </w:r>
      <w:r w:rsidRPr="00D06B50">
        <w:t xml:space="preserve"> </w:t>
      </w:r>
      <w:r>
        <w:t>(RASA-3544)</w:t>
      </w:r>
    </w:p>
    <w:p w14:paraId="0E690CD2" w14:textId="4A4CCA72" w:rsidR="00D06B50" w:rsidRDefault="00547A95" w:rsidP="00B0652B">
      <w:pPr>
        <w:pStyle w:val="ListParagraph"/>
        <w:numPr>
          <w:ilvl w:val="0"/>
          <w:numId w:val="28"/>
        </w:numPr>
      </w:pPr>
      <w:r w:rsidRPr="00547A95">
        <w:lastRenderedPageBreak/>
        <w:t>Collected amount in Payment Verification should be a mandated entry</w:t>
      </w:r>
      <w:r>
        <w:t xml:space="preserve">. It was possible to bypass it by pressing on the screen behind the pop-up. </w:t>
      </w:r>
      <w:r w:rsidR="00D06B50">
        <w:t>(RASA-3548)</w:t>
      </w:r>
    </w:p>
    <w:p w14:paraId="67EFB9F7" w14:textId="2AE89ECD" w:rsidR="00D06B50" w:rsidRDefault="00F3385C" w:rsidP="00B0652B">
      <w:pPr>
        <w:pStyle w:val="ListParagraph"/>
        <w:numPr>
          <w:ilvl w:val="0"/>
          <w:numId w:val="28"/>
        </w:numPr>
      </w:pPr>
      <w:r>
        <w:t>An error appeared in the RA logs after download</w:t>
      </w:r>
      <w:r w:rsidR="00D06B50" w:rsidRPr="00D06B50">
        <w:t xml:space="preserve"> </w:t>
      </w:r>
      <w:r>
        <w:t>for</w:t>
      </w:r>
      <w:r w:rsidR="00D06B50" w:rsidRPr="00D06B50">
        <w:t xml:space="preserve"> </w:t>
      </w:r>
      <w:r>
        <w:t xml:space="preserve">certain routes with bank and locker data </w:t>
      </w:r>
      <w:r w:rsidR="00D06B50">
        <w:t>(RASA-3266)</w:t>
      </w:r>
    </w:p>
    <w:p w14:paraId="59ADE303" w14:textId="6B59FFBA" w:rsidR="00D06B50" w:rsidRDefault="00F3385C" w:rsidP="00B0652B">
      <w:pPr>
        <w:pStyle w:val="ListParagraph"/>
        <w:numPr>
          <w:ilvl w:val="0"/>
          <w:numId w:val="28"/>
        </w:numPr>
      </w:pPr>
      <w:r>
        <w:t>An error appeared in the RA logs after download in certain cases</w:t>
      </w:r>
      <w:r w:rsidR="00D06B50">
        <w:t xml:space="preserve"> (RASA-3571)</w:t>
      </w:r>
    </w:p>
    <w:p w14:paraId="40DFE380" w14:textId="369E8BDC" w:rsidR="00D06B50" w:rsidRDefault="00F3385C" w:rsidP="00B0652B">
      <w:pPr>
        <w:pStyle w:val="ListParagraph"/>
        <w:numPr>
          <w:ilvl w:val="0"/>
          <w:numId w:val="28"/>
        </w:numPr>
      </w:pPr>
      <w:r w:rsidRPr="00F3385C">
        <w:t xml:space="preserve">Performance concerns raised when scanning hundreds to a thousand plus garments on the RA, action </w:t>
      </w:r>
      <w:r>
        <w:t>was taking</w:t>
      </w:r>
      <w:r w:rsidRPr="00F3385C">
        <w:t xml:space="preserve"> up to 7 to 10 seconds per scan </w:t>
      </w:r>
      <w:r w:rsidR="00D06B50">
        <w:t>(RASA-3575)</w:t>
      </w:r>
    </w:p>
    <w:p w14:paraId="28305659" w14:textId="415D4449" w:rsidR="00D06B50" w:rsidRDefault="00D06B50" w:rsidP="00B0652B">
      <w:pPr>
        <w:pStyle w:val="ListParagraph"/>
        <w:numPr>
          <w:ilvl w:val="0"/>
          <w:numId w:val="28"/>
        </w:numPr>
      </w:pPr>
      <w:r w:rsidRPr="00D06B50">
        <w:t xml:space="preserve">RA </w:t>
      </w:r>
      <w:r w:rsidR="00C20E23">
        <w:t xml:space="preserve">message </w:t>
      </w:r>
      <w:r w:rsidRPr="00D06B50">
        <w:t xml:space="preserve">when error occurs </w:t>
      </w:r>
      <w:r w:rsidR="00C20E23">
        <w:t>on connection test did not remain on the screen when using</w:t>
      </w:r>
      <w:r w:rsidRPr="00D06B50">
        <w:t xml:space="preserve"> </w:t>
      </w:r>
      <w:r w:rsidR="00C20E23">
        <w:t>REST service</w:t>
      </w:r>
      <w:r>
        <w:t xml:space="preserve"> (RASA-3511)</w:t>
      </w:r>
    </w:p>
    <w:p w14:paraId="4AA830C2" w14:textId="3F697EA9" w:rsidR="00D06B50" w:rsidRDefault="00C20E23" w:rsidP="00B0652B">
      <w:pPr>
        <w:pStyle w:val="ListParagraph"/>
        <w:numPr>
          <w:ilvl w:val="0"/>
          <w:numId w:val="28"/>
        </w:numPr>
      </w:pPr>
      <w:r>
        <w:t xml:space="preserve">New Functionality: </w:t>
      </w:r>
      <w:r w:rsidR="00D06B50" w:rsidRPr="00D06B50">
        <w:t xml:space="preserve">Prevent soil entry greater than deviation percentage on RA </w:t>
      </w:r>
      <w:r w:rsidR="00D06B50">
        <w:t>(RASA-3526)</w:t>
      </w:r>
    </w:p>
    <w:p w14:paraId="22A5E286" w14:textId="5DE0AFB5" w:rsidR="005A5C08" w:rsidRDefault="00D06B50" w:rsidP="005A5C08">
      <w:pPr>
        <w:pStyle w:val="ListParagraph"/>
        <w:numPr>
          <w:ilvl w:val="0"/>
          <w:numId w:val="28"/>
        </w:numPr>
      </w:pPr>
      <w:r w:rsidRPr="00D06B50">
        <w:t>Creating a wearer on RA for a customer that ha</w:t>
      </w:r>
      <w:r w:rsidR="00DC2177">
        <w:t>d</w:t>
      </w:r>
      <w:r w:rsidRPr="00D06B50">
        <w:t xml:space="preserve"> ALL lockers occupied </w:t>
      </w:r>
      <w:r w:rsidR="00DC2177">
        <w:t xml:space="preserve">was creating </w:t>
      </w:r>
      <w:r w:rsidRPr="00D06B50">
        <w:t>a transaction with bank</w:t>
      </w:r>
      <w:r w:rsidR="00DC2177">
        <w:t xml:space="preserve"> </w:t>
      </w:r>
      <w:r w:rsidRPr="00D06B50">
        <w:t xml:space="preserve">Code </w:t>
      </w:r>
      <w:r w:rsidR="00DC2177">
        <w:t>empty</w:t>
      </w:r>
      <w:r w:rsidRPr="00D06B50">
        <w:t xml:space="preserve"> and error in </w:t>
      </w:r>
      <w:r w:rsidR="00DC2177">
        <w:t xml:space="preserve">logs </w:t>
      </w:r>
      <w:r>
        <w:t>(RASA-3577)</w:t>
      </w:r>
    </w:p>
    <w:p w14:paraId="53246175" w14:textId="77777777" w:rsidR="003C6950" w:rsidRDefault="003C6950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791EF9" w14:paraId="60490D5C" w14:textId="77777777" w:rsidTr="00740244">
        <w:tc>
          <w:tcPr>
            <w:tcW w:w="1926" w:type="dxa"/>
          </w:tcPr>
          <w:p w14:paraId="259ACA63" w14:textId="77777777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E530704" w14:textId="77777777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240F022" w14:textId="77777777" w:rsidR="00791EF9" w:rsidRDefault="00791EF9" w:rsidP="0074024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1EF9" w14:paraId="6CC3EEFD" w14:textId="77777777" w:rsidTr="00740244">
        <w:tc>
          <w:tcPr>
            <w:tcW w:w="1926" w:type="dxa"/>
          </w:tcPr>
          <w:p w14:paraId="6D92676C" w14:textId="399B7973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1</w:t>
            </w:r>
          </w:p>
        </w:tc>
        <w:tc>
          <w:tcPr>
            <w:tcW w:w="2521" w:type="dxa"/>
          </w:tcPr>
          <w:p w14:paraId="249694BE" w14:textId="12C04F40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4-JUL-2022</w:t>
            </w:r>
          </w:p>
        </w:tc>
        <w:tc>
          <w:tcPr>
            <w:tcW w:w="4903" w:type="dxa"/>
          </w:tcPr>
          <w:p w14:paraId="3FD51643" w14:textId="77777777" w:rsidR="00791EF9" w:rsidRDefault="00791EF9" w:rsidP="0074024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3B45A45" w14:textId="77777777" w:rsidR="00791EF9" w:rsidRDefault="00791EF9" w:rsidP="00791EF9"/>
    <w:p w14:paraId="58BF9FFA" w14:textId="1C4FD219" w:rsidR="00791EF9" w:rsidRDefault="008249A9" w:rsidP="00791EF9">
      <w:pPr>
        <w:pStyle w:val="ListParagraph"/>
        <w:numPr>
          <w:ilvl w:val="0"/>
          <w:numId w:val="28"/>
        </w:numPr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Uploading of data is now working properly</w:t>
      </w:r>
      <w:r w:rsidR="00791EF9">
        <w:t xml:space="preserve"> (RASA-3508)</w:t>
      </w:r>
    </w:p>
    <w:p w14:paraId="0E2D637D" w14:textId="5BF3606A" w:rsidR="00791EF9" w:rsidRDefault="00791EF9" w:rsidP="00791EF9">
      <w:pPr>
        <w:pStyle w:val="ListParagraph"/>
        <w:numPr>
          <w:ilvl w:val="0"/>
          <w:numId w:val="28"/>
        </w:numPr>
      </w:pPr>
      <w:r>
        <w:t>Pick Up counts now are correctly counted (RASA-3534)</w:t>
      </w:r>
    </w:p>
    <w:p w14:paraId="2CDF02FC" w14:textId="2C2E8A6E" w:rsidR="00791EF9" w:rsidRDefault="0067253E" w:rsidP="00791EF9">
      <w:pPr>
        <w:pStyle w:val="ListParagraph"/>
        <w:numPr>
          <w:ilvl w:val="0"/>
          <w:numId w:val="28"/>
        </w:numPr>
      </w:pPr>
      <w:r>
        <w:t xml:space="preserve">Delivery variations are now created when adding service items </w:t>
      </w:r>
      <w:r w:rsidR="00791EF9">
        <w:t>(RASA-3535)</w:t>
      </w:r>
    </w:p>
    <w:p w14:paraId="3C85DEAC" w14:textId="77777777" w:rsidR="00791EF9" w:rsidRDefault="00791EF9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67F13" w14:paraId="26FC82A3" w14:textId="77777777" w:rsidTr="00564234">
        <w:tc>
          <w:tcPr>
            <w:tcW w:w="1926" w:type="dxa"/>
          </w:tcPr>
          <w:p w14:paraId="12175F5E" w14:textId="77777777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B26534" w14:textId="77777777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7E13D61" w14:textId="77777777" w:rsidR="00967F13" w:rsidRDefault="00967F13" w:rsidP="0056423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67F13" w14:paraId="3A34B688" w14:textId="77777777" w:rsidTr="00564234">
        <w:tc>
          <w:tcPr>
            <w:tcW w:w="1926" w:type="dxa"/>
          </w:tcPr>
          <w:p w14:paraId="402C7D3C" w14:textId="7CB9C240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0</w:t>
            </w:r>
          </w:p>
        </w:tc>
        <w:tc>
          <w:tcPr>
            <w:tcW w:w="2521" w:type="dxa"/>
          </w:tcPr>
          <w:p w14:paraId="05CD2E5B" w14:textId="21056334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-2022</w:t>
            </w:r>
          </w:p>
        </w:tc>
        <w:tc>
          <w:tcPr>
            <w:tcW w:w="4903" w:type="dxa"/>
          </w:tcPr>
          <w:p w14:paraId="2B781E72" w14:textId="77777777" w:rsidR="00967F13" w:rsidRDefault="00967F13" w:rsidP="0056423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34B6550" w14:textId="77777777" w:rsidR="00967F13" w:rsidRDefault="00967F13" w:rsidP="00967F13"/>
    <w:p w14:paraId="55B4BF2F" w14:textId="6CE3D142" w:rsidR="00967F13" w:rsidRDefault="00967F13" w:rsidP="00967F13">
      <w:pPr>
        <w:pStyle w:val="ListParagraph"/>
        <w:numPr>
          <w:ilvl w:val="0"/>
          <w:numId w:val="28"/>
        </w:numPr>
      </w:pPr>
      <w:r>
        <w:t xml:space="preserve">Fixed </w:t>
      </w:r>
      <w:r w:rsidR="007E3BA9">
        <w:t>problems with contact information display (</w:t>
      </w:r>
      <w:r w:rsidR="007E3BA9" w:rsidRPr="007E3BA9">
        <w:t>RASA-2870</w:t>
      </w:r>
      <w:r w:rsidR="007E3BA9">
        <w:t>)</w:t>
      </w:r>
    </w:p>
    <w:p w14:paraId="7ADFC2A4" w14:textId="75932194" w:rsidR="007E3BA9" w:rsidRDefault="002529FB" w:rsidP="00967F13">
      <w:pPr>
        <w:pStyle w:val="ListParagraph"/>
        <w:numPr>
          <w:ilvl w:val="0"/>
          <w:numId w:val="28"/>
        </w:numPr>
      </w:pPr>
      <w:r>
        <w:t xml:space="preserve">Solved a problem with data update </w:t>
      </w:r>
      <w:r w:rsidR="002F5C83">
        <w:t xml:space="preserve">after sequential downloads </w:t>
      </w:r>
      <w:r>
        <w:t>(</w:t>
      </w:r>
      <w:r w:rsidRPr="002529FB">
        <w:t>RASA-3185</w:t>
      </w:r>
      <w:r>
        <w:t>)</w:t>
      </w:r>
    </w:p>
    <w:p w14:paraId="1662E2D3" w14:textId="56807F05" w:rsidR="002529FB" w:rsidRDefault="004346F5" w:rsidP="00967F13">
      <w:pPr>
        <w:pStyle w:val="ListParagraph"/>
        <w:numPr>
          <w:ilvl w:val="0"/>
          <w:numId w:val="28"/>
        </w:numPr>
      </w:pPr>
      <w:r>
        <w:t>No longer allowed to bypass adjustment percentage limit for MAAT (</w:t>
      </w:r>
      <w:r w:rsidRPr="004346F5">
        <w:t>RASA-3459</w:t>
      </w:r>
      <w:r>
        <w:t>)</w:t>
      </w:r>
    </w:p>
    <w:p w14:paraId="1A95C01B" w14:textId="2972A8AF" w:rsidR="004346F5" w:rsidRDefault="00DB0CB7" w:rsidP="00967F13">
      <w:pPr>
        <w:pStyle w:val="ListParagraph"/>
        <w:numPr>
          <w:ilvl w:val="0"/>
          <w:numId w:val="28"/>
        </w:numPr>
      </w:pPr>
      <w:r>
        <w:t xml:space="preserve">Fixed a duplicate wearer issue when downloading a new route after </w:t>
      </w:r>
      <w:r w:rsidR="007D2C29">
        <w:t>completing one (RASA-3485)</w:t>
      </w:r>
    </w:p>
    <w:p w14:paraId="2EBE0682" w14:textId="4E0DE7CD" w:rsidR="007D2C29" w:rsidRDefault="007D2C29" w:rsidP="00967F13">
      <w:pPr>
        <w:pStyle w:val="ListParagraph"/>
        <w:numPr>
          <w:ilvl w:val="0"/>
          <w:numId w:val="28"/>
        </w:numPr>
      </w:pPr>
      <w:r>
        <w:t>Now, closed contact messages are not loaded anymore (</w:t>
      </w:r>
      <w:r w:rsidRPr="007D2C29">
        <w:t>RASA-3521</w:t>
      </w:r>
      <w:r>
        <w:t>)</w:t>
      </w:r>
    </w:p>
    <w:p w14:paraId="067B361F" w14:textId="4FB6FB7F" w:rsidR="007D2C29" w:rsidRDefault="007D2C29" w:rsidP="00967F13">
      <w:pPr>
        <w:pStyle w:val="ListParagraph"/>
        <w:numPr>
          <w:ilvl w:val="0"/>
          <w:numId w:val="28"/>
        </w:numPr>
      </w:pPr>
      <w:r>
        <w:t>Solved an issue with duplicate contacts (</w:t>
      </w:r>
      <w:r w:rsidRPr="007D2C29">
        <w:t>RASA-3522</w:t>
      </w:r>
      <w:r>
        <w:t>)</w:t>
      </w:r>
    </w:p>
    <w:p w14:paraId="71F10319" w14:textId="37F779C8" w:rsidR="00F11E41" w:rsidRDefault="00F11E41" w:rsidP="00F44352">
      <w:pPr>
        <w:pStyle w:val="ListParagraph"/>
        <w:numPr>
          <w:ilvl w:val="0"/>
          <w:numId w:val="28"/>
        </w:numPr>
      </w:pPr>
      <w:r>
        <w:t>Fixed a problem with soil counts not transferred to the server (</w:t>
      </w:r>
      <w:r w:rsidRPr="00F11E41">
        <w:t>RASA-3530</w:t>
      </w:r>
      <w:r>
        <w:t>)</w:t>
      </w:r>
    </w:p>
    <w:p w14:paraId="2B8B240E" w14:textId="77777777" w:rsidR="00967F13" w:rsidRDefault="00967F13" w:rsidP="00967F13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DE5E67" w14:paraId="5E754562" w14:textId="77777777" w:rsidTr="00941AB7">
        <w:tc>
          <w:tcPr>
            <w:tcW w:w="1926" w:type="dxa"/>
          </w:tcPr>
          <w:p w14:paraId="2254ABCF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4FE64A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542604E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DE5E67" w14:paraId="598B0642" w14:textId="77777777" w:rsidTr="00941AB7">
        <w:tc>
          <w:tcPr>
            <w:tcW w:w="1926" w:type="dxa"/>
          </w:tcPr>
          <w:p w14:paraId="53F3B185" w14:textId="074C1332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</w:t>
            </w:r>
            <w:r w:rsidR="003F0B6B"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21" w:type="dxa"/>
          </w:tcPr>
          <w:p w14:paraId="46EE0AE4" w14:textId="29A2774B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0-JUN-2022</w:t>
            </w:r>
          </w:p>
        </w:tc>
        <w:tc>
          <w:tcPr>
            <w:tcW w:w="4903" w:type="dxa"/>
          </w:tcPr>
          <w:p w14:paraId="3524A2EC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12CC16F" w14:textId="58C75408" w:rsidR="00DE5E67" w:rsidRDefault="00DE5E67" w:rsidP="00A2348B"/>
    <w:p w14:paraId="71EFA44D" w14:textId="69FBBDCB" w:rsidR="00DE5E67" w:rsidRDefault="00DE5E67" w:rsidP="00DE5E67">
      <w:pPr>
        <w:pStyle w:val="ListParagraph"/>
        <w:numPr>
          <w:ilvl w:val="0"/>
          <w:numId w:val="28"/>
        </w:numPr>
      </w:pPr>
      <w:r>
        <w:t xml:space="preserve">Fixed </w:t>
      </w:r>
      <w:r w:rsidR="000C4528">
        <w:t xml:space="preserve">a </w:t>
      </w:r>
      <w:r>
        <w:t>problem with v</w:t>
      </w:r>
      <w:r w:rsidRPr="00DE5E67">
        <w:t>iew not attached to window manager</w:t>
      </w:r>
      <w:r>
        <w:t xml:space="preserve"> (</w:t>
      </w:r>
      <w:r w:rsidRPr="00DE5E67">
        <w:t>RASA-3501</w:t>
      </w:r>
      <w:r>
        <w:t>)</w:t>
      </w:r>
    </w:p>
    <w:p w14:paraId="521C0991" w14:textId="07D06B91" w:rsidR="000C4528" w:rsidRPr="000C4528" w:rsidRDefault="000C4528" w:rsidP="000C4528">
      <w:pPr>
        <w:pStyle w:val="ListParagraph"/>
        <w:numPr>
          <w:ilvl w:val="0"/>
          <w:numId w:val="28"/>
        </w:numPr>
      </w:pPr>
      <w:r>
        <w:lastRenderedPageBreak/>
        <w:t>Fixed a problem with s</w:t>
      </w:r>
      <w:r w:rsidRPr="000C4528">
        <w:t xml:space="preserve">oil scan screen </w:t>
      </w:r>
      <w:r>
        <w:t>d</w:t>
      </w:r>
      <w:r w:rsidRPr="000C4528">
        <w:t>isplay error</w:t>
      </w:r>
      <w:r>
        <w:t xml:space="preserve"> (</w:t>
      </w:r>
      <w:r w:rsidRPr="000C4528">
        <w:t>RASA-3498</w:t>
      </w:r>
      <w:r>
        <w:t>)</w:t>
      </w:r>
    </w:p>
    <w:p w14:paraId="42ED09AB" w14:textId="666E295C" w:rsidR="000C4528" w:rsidRDefault="000C4528" w:rsidP="000C4528">
      <w:pPr>
        <w:pStyle w:val="ListParagraph"/>
        <w:numPr>
          <w:ilvl w:val="0"/>
          <w:numId w:val="28"/>
        </w:numPr>
      </w:pPr>
      <w:r>
        <w:t>Now we use a custom toast with a pop-up when error occurs (RASA-3477)</w:t>
      </w:r>
    </w:p>
    <w:p w14:paraId="58E3482C" w14:textId="0844EEF3" w:rsidR="00DE5E67" w:rsidRDefault="000C4528" w:rsidP="00A2348B">
      <w:pPr>
        <w:pStyle w:val="ListParagraph"/>
        <w:numPr>
          <w:ilvl w:val="0"/>
          <w:numId w:val="28"/>
        </w:numPr>
      </w:pPr>
      <w:r>
        <w:t xml:space="preserve">Fixed a problem when downloading a route then re-generating invoices and uploading </w:t>
      </w:r>
      <w:r w:rsidR="00FF510D">
        <w:t xml:space="preserve">the same route </w:t>
      </w:r>
      <w:r>
        <w:t>again (RASA-3462)</w:t>
      </w:r>
    </w:p>
    <w:p w14:paraId="578F9879" w14:textId="77777777" w:rsidR="00FF510D" w:rsidRDefault="00FF510D" w:rsidP="00FF510D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A2348B" w14:paraId="1D37E7A1" w14:textId="77777777" w:rsidTr="00BE0A14">
        <w:tc>
          <w:tcPr>
            <w:tcW w:w="1926" w:type="dxa"/>
          </w:tcPr>
          <w:p w14:paraId="153CC703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7AB7250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74D580D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A2348B" w14:paraId="62FB70F3" w14:textId="77777777" w:rsidTr="00BE0A14">
        <w:tc>
          <w:tcPr>
            <w:tcW w:w="1926" w:type="dxa"/>
          </w:tcPr>
          <w:p w14:paraId="04BDDD77" w14:textId="205F2A9F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0</w:t>
            </w:r>
          </w:p>
        </w:tc>
        <w:tc>
          <w:tcPr>
            <w:tcW w:w="2521" w:type="dxa"/>
          </w:tcPr>
          <w:p w14:paraId="02E5C6C5" w14:textId="30BA927B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1-JUN-2022</w:t>
            </w:r>
          </w:p>
        </w:tc>
        <w:tc>
          <w:tcPr>
            <w:tcW w:w="4903" w:type="dxa"/>
          </w:tcPr>
          <w:p w14:paraId="4407314F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BE6183E" w14:textId="77777777" w:rsidR="00A2348B" w:rsidRPr="00A2348B" w:rsidRDefault="00A2348B" w:rsidP="00A2348B"/>
    <w:p w14:paraId="1B268173" w14:textId="77777777" w:rsidR="00ED59A6" w:rsidRDefault="00911D54" w:rsidP="00A2348B">
      <w:pPr>
        <w:pStyle w:val="ListParagraph"/>
        <w:numPr>
          <w:ilvl w:val="0"/>
          <w:numId w:val="27"/>
        </w:numPr>
      </w:pPr>
      <w:r>
        <w:t>M</w:t>
      </w:r>
      <w:r w:rsidR="00A2348B">
        <w:t xml:space="preserve">obile access templates </w:t>
      </w:r>
      <w:r w:rsidR="00ED59A6">
        <w:t>implementation is</w:t>
      </w:r>
      <w:r w:rsidR="00A2348B">
        <w:t xml:space="preserve"> working if field value is greater than 5 digits</w:t>
      </w:r>
    </w:p>
    <w:p w14:paraId="1CAA72CB" w14:textId="23CFAF1F" w:rsidR="00BE0D72" w:rsidRDefault="00A2348B" w:rsidP="00ED59A6">
      <w:pPr>
        <w:pStyle w:val="ListParagraph"/>
      </w:pPr>
      <w:r>
        <w:t>(RASA-34</w:t>
      </w:r>
      <w:r w:rsidR="00A063BC">
        <w:t>23</w:t>
      </w:r>
      <w:r>
        <w:t>)</w:t>
      </w:r>
    </w:p>
    <w:p w14:paraId="45202CB9" w14:textId="6AC5A44C" w:rsidR="00A2348B" w:rsidRDefault="00911D54" w:rsidP="00A2348B">
      <w:pPr>
        <w:pStyle w:val="ListParagraph"/>
        <w:numPr>
          <w:ilvl w:val="0"/>
          <w:numId w:val="27"/>
        </w:numPr>
      </w:pPr>
      <w:r>
        <w:t>Adjusting</w:t>
      </w:r>
      <w:r w:rsidR="00A2348B">
        <w:t xml:space="preserve"> invoice lines when customers have no MAAT restrictions on invoice lines</w:t>
      </w:r>
      <w:r>
        <w:t xml:space="preserve"> is now possible</w:t>
      </w:r>
      <w:r w:rsidR="00A2348B">
        <w:t xml:space="preserve"> (RASA-3444)</w:t>
      </w:r>
    </w:p>
    <w:p w14:paraId="0079E835" w14:textId="1CACE5F1" w:rsidR="00A2348B" w:rsidRDefault="00BD4610" w:rsidP="00A2348B">
      <w:pPr>
        <w:pStyle w:val="ListParagraph"/>
        <w:numPr>
          <w:ilvl w:val="0"/>
          <w:numId w:val="27"/>
        </w:numPr>
      </w:pPr>
      <w:r>
        <w:t xml:space="preserve">Fixed problem with displaying multiple CP for contract product </w:t>
      </w:r>
      <w:r w:rsidR="009B071B">
        <w:t xml:space="preserve">management </w:t>
      </w:r>
      <w:r w:rsidR="00A2348B">
        <w:t>(RASA-3454)</w:t>
      </w:r>
    </w:p>
    <w:p w14:paraId="2FFE06E6" w14:textId="3A11CF43" w:rsidR="009B071B" w:rsidRDefault="009B071B" w:rsidP="00A2348B">
      <w:pPr>
        <w:pStyle w:val="ListParagraph"/>
        <w:numPr>
          <w:ilvl w:val="0"/>
          <w:numId w:val="27"/>
        </w:numPr>
      </w:pPr>
      <w:r>
        <w:t>When using REST Services, fixed problem with downloading a route marked as “Ready for Transfer” while another one is “In Progress” (RASA-3395)</w:t>
      </w:r>
    </w:p>
    <w:p w14:paraId="722EC328" w14:textId="77777777" w:rsidR="00AD3B02" w:rsidRDefault="009B071B" w:rsidP="00A2348B">
      <w:pPr>
        <w:pStyle w:val="ListParagraph"/>
        <w:numPr>
          <w:ilvl w:val="0"/>
          <w:numId w:val="27"/>
        </w:numPr>
      </w:pPr>
      <w:r>
        <w:t xml:space="preserve">Now when a download time-out appears on RA and user tries to re-download a route, if the route is still in progress at downloading, to avoid blocking sessions an informative message </w:t>
      </w:r>
      <w:r w:rsidR="00AD3B02">
        <w:t xml:space="preserve">about the process </w:t>
      </w:r>
      <w:r>
        <w:t>appears on RA. After the downloading is finish</w:t>
      </w:r>
      <w:r w:rsidR="00AD3B02">
        <w:t>ed</w:t>
      </w:r>
      <w:r>
        <w:t>, user can restart</w:t>
      </w:r>
    </w:p>
    <w:p w14:paraId="584904F8" w14:textId="69ED7C03" w:rsidR="009B071B" w:rsidRDefault="009B071B" w:rsidP="00AD3B02">
      <w:pPr>
        <w:pStyle w:val="ListParagraph"/>
      </w:pPr>
      <w:r>
        <w:t>(RASA-3465)</w:t>
      </w:r>
    </w:p>
    <w:p w14:paraId="5C441CEA" w14:textId="57069189" w:rsidR="00AD3B02" w:rsidRDefault="00AD3B02" w:rsidP="00AD3B02">
      <w:pPr>
        <w:pStyle w:val="ListParagraph"/>
        <w:numPr>
          <w:ilvl w:val="0"/>
          <w:numId w:val="27"/>
        </w:numPr>
      </w:pPr>
      <w:r>
        <w:t>Fixed application stops when modifying only the remark field from a wearer</w:t>
      </w:r>
      <w:r w:rsidR="000025EB">
        <w:t xml:space="preserve"> inventory</w:t>
      </w:r>
    </w:p>
    <w:p w14:paraId="56BB61D8" w14:textId="501ADF1B" w:rsidR="00AD3B02" w:rsidRDefault="00AD3B02" w:rsidP="00AD3B02">
      <w:pPr>
        <w:pStyle w:val="ListParagraph"/>
      </w:pPr>
      <w:r>
        <w:t>(RASA-3467)</w:t>
      </w:r>
    </w:p>
    <w:p w14:paraId="31EDDE29" w14:textId="27C528AE" w:rsidR="00AD3B02" w:rsidRDefault="00911D54" w:rsidP="00AD3B02">
      <w:pPr>
        <w:pStyle w:val="ListParagraph"/>
        <w:numPr>
          <w:ilvl w:val="0"/>
          <w:numId w:val="27"/>
        </w:numPr>
      </w:pPr>
      <w:r>
        <w:t>E</w:t>
      </w:r>
      <w:r w:rsidR="00AD3B02">
        <w:t xml:space="preserve">diting and reentering a delivery CP for contract product management </w:t>
      </w:r>
      <w:r>
        <w:t xml:space="preserve">is working </w:t>
      </w:r>
      <w:r w:rsidR="00086B32">
        <w:t>without any</w:t>
      </w:r>
      <w:r>
        <w:t xml:space="preserve"> </w:t>
      </w:r>
      <w:r w:rsidR="00ED59A6">
        <w:t>problem</w:t>
      </w:r>
      <w:r>
        <w:t xml:space="preserve"> </w:t>
      </w:r>
      <w:r w:rsidR="00AD3B02">
        <w:t>(RASA-3482)</w:t>
      </w:r>
    </w:p>
    <w:p w14:paraId="044580F2" w14:textId="2ECEA4D1" w:rsidR="00AD3B02" w:rsidRDefault="00911D54" w:rsidP="00AD3B02">
      <w:pPr>
        <w:pStyle w:val="ListParagraph"/>
        <w:numPr>
          <w:ilvl w:val="0"/>
          <w:numId w:val="27"/>
        </w:numPr>
      </w:pPr>
      <w:r>
        <w:t>Prices are now</w:t>
      </w:r>
      <w:r w:rsidR="00303EEC">
        <w:t xml:space="preserve"> saved</w:t>
      </w:r>
      <w:r>
        <w:t xml:space="preserve"> correctly</w:t>
      </w:r>
      <w:r w:rsidR="00303EEC">
        <w:t xml:space="preserve"> if they were increased on</w:t>
      </w:r>
      <w:r>
        <w:t xml:space="preserve"> product in</w:t>
      </w:r>
      <w:r w:rsidR="00303EEC">
        <w:t xml:space="preserve"> contract product management </w:t>
      </w:r>
      <w:r w:rsidR="00AD3B02">
        <w:t>(RASA-3483)</w:t>
      </w:r>
    </w:p>
    <w:p w14:paraId="2DB95A22" w14:textId="3A5BE236" w:rsidR="00303EEC" w:rsidRDefault="00911D54" w:rsidP="00AD3B02">
      <w:pPr>
        <w:pStyle w:val="ListParagraph"/>
        <w:numPr>
          <w:ilvl w:val="0"/>
          <w:numId w:val="27"/>
        </w:numPr>
      </w:pPr>
      <w:r>
        <w:t>Soil</w:t>
      </w:r>
      <w:r w:rsidR="00303EEC">
        <w:t xml:space="preserve"> Count Stop Actions button</w:t>
      </w:r>
      <w:r>
        <w:t xml:space="preserve"> is enabled</w:t>
      </w:r>
      <w:r w:rsidR="00303EEC">
        <w:t xml:space="preserve"> for some customers with soil tickets</w:t>
      </w:r>
      <w:r>
        <w:t xml:space="preserve"> </w:t>
      </w:r>
      <w:r w:rsidR="00303EEC">
        <w:t>(RASA-3491)</w:t>
      </w:r>
    </w:p>
    <w:p w14:paraId="5F0FC7A8" w14:textId="51207B12" w:rsidR="00303EEC" w:rsidRDefault="00303EEC" w:rsidP="00AD3B02">
      <w:pPr>
        <w:pStyle w:val="ListParagraph"/>
        <w:numPr>
          <w:ilvl w:val="0"/>
          <w:numId w:val="27"/>
        </w:numPr>
      </w:pPr>
      <w:r>
        <w:t>If there is no loss charge invoice line</w:t>
      </w:r>
      <w:r w:rsidR="00911D54">
        <w:t xml:space="preserve"> for return</w:t>
      </w:r>
      <w:r>
        <w:t xml:space="preserve"> and an automatic return item is done, don’t take another </w:t>
      </w:r>
      <w:r w:rsidR="00911D54">
        <w:t xml:space="preserve">loss charge invoice exiting for the same product </w:t>
      </w:r>
      <w:r>
        <w:t>(RASA-3457)</w:t>
      </w:r>
    </w:p>
    <w:p w14:paraId="661E3D53" w14:textId="77777777" w:rsidR="00F013F2" w:rsidRPr="00BE0D72" w:rsidRDefault="00F013F2" w:rsidP="00F013F2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BE0D72" w14:paraId="4E6F064F" w14:textId="77777777" w:rsidTr="001F2A9E">
        <w:tc>
          <w:tcPr>
            <w:tcW w:w="1926" w:type="dxa"/>
          </w:tcPr>
          <w:p w14:paraId="4CEAC2AA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53AC31B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A5BCA5D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E0D72" w14:paraId="42C15690" w14:textId="77777777" w:rsidTr="001F2A9E">
        <w:tc>
          <w:tcPr>
            <w:tcW w:w="1926" w:type="dxa"/>
          </w:tcPr>
          <w:p w14:paraId="1451EB34" w14:textId="48C40572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9</w:t>
            </w:r>
          </w:p>
        </w:tc>
        <w:tc>
          <w:tcPr>
            <w:tcW w:w="2521" w:type="dxa"/>
          </w:tcPr>
          <w:p w14:paraId="25B8EFF3" w14:textId="4CF1FCF0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9-May-2022</w:t>
            </w:r>
          </w:p>
        </w:tc>
        <w:tc>
          <w:tcPr>
            <w:tcW w:w="4903" w:type="dxa"/>
          </w:tcPr>
          <w:p w14:paraId="42DA10BF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E22B0BA" w14:textId="77777777" w:rsidR="00BE0D72" w:rsidRDefault="00BE0D72" w:rsidP="00BE0D72"/>
    <w:p w14:paraId="676B6C0F" w14:textId="77777777" w:rsidR="00577539" w:rsidRDefault="00BE0D72" w:rsidP="00BE0D72">
      <w:pPr>
        <w:pStyle w:val="ListParagraph"/>
        <w:numPr>
          <w:ilvl w:val="0"/>
          <w:numId w:val="26"/>
        </w:numPr>
      </w:pPr>
      <w:r>
        <w:t>Fixed a problem regarding mobile access templates not working when changing stops</w:t>
      </w:r>
      <w:r w:rsidR="00577539">
        <w:t xml:space="preserve"> (RASA-3209)</w:t>
      </w:r>
    </w:p>
    <w:p w14:paraId="311509AB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an issue with stop details screen not displaying all the information on different screen sizes (RASA-3426)</w:t>
      </w:r>
    </w:p>
    <w:p w14:paraId="3B772FF3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the was price not updating correctly after cancelling the transaction (RASA-3305)</w:t>
      </w:r>
    </w:p>
    <w:p w14:paraId="08F8D180" w14:textId="6045E26D" w:rsidR="00577539" w:rsidRDefault="00577539" w:rsidP="00BE0D72">
      <w:pPr>
        <w:pStyle w:val="ListParagraph"/>
        <w:numPr>
          <w:ilvl w:val="0"/>
          <w:numId w:val="26"/>
        </w:numPr>
      </w:pPr>
      <w:r>
        <w:t>Removed the ‘?’ from the check field when using Mobile Access Templates with option disable (RASA-3398)</w:t>
      </w:r>
    </w:p>
    <w:p w14:paraId="0B1DEE6F" w14:textId="130D7F04" w:rsidR="006908F2" w:rsidRDefault="00577539" w:rsidP="006908F2">
      <w:pPr>
        <w:pStyle w:val="ListParagraph"/>
        <w:numPr>
          <w:ilvl w:val="0"/>
          <w:numId w:val="26"/>
        </w:numPr>
      </w:pPr>
      <w:r>
        <w:lastRenderedPageBreak/>
        <w:t xml:space="preserve">Fixed some issues regarding scanning </w:t>
      </w:r>
      <w:r w:rsidR="00C63493">
        <w:t xml:space="preserve">garments </w:t>
      </w:r>
      <w:r w:rsidR="007D4AC8">
        <w:t>on the RA (RASA-3427)</w:t>
      </w:r>
    </w:p>
    <w:p w14:paraId="07CE67FD" w14:textId="3D3A8456" w:rsidR="00FA41E2" w:rsidRDefault="00FA41E2" w:rsidP="00FA41E2">
      <w:pPr>
        <w:pStyle w:val="ListParagraph"/>
        <w:numPr>
          <w:ilvl w:val="0"/>
          <w:numId w:val="26"/>
        </w:numPr>
      </w:pPr>
      <w:r>
        <w:t>Manual/Credit invoices are allowed to be assigned to a route that has a driver, but the driver is prevented from cancelling them (RASA-3320) – fix small problem</w:t>
      </w:r>
    </w:p>
    <w:p w14:paraId="2A2BCD1F" w14:textId="77777777" w:rsidR="007D4AC8" w:rsidRPr="006908F2" w:rsidRDefault="007D4AC8" w:rsidP="007D4AC8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908F2" w14:paraId="25999E9F" w14:textId="77777777" w:rsidTr="004E7B89">
        <w:tc>
          <w:tcPr>
            <w:tcW w:w="1926" w:type="dxa"/>
          </w:tcPr>
          <w:p w14:paraId="7974E44E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4678BCF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36B4742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08F2" w14:paraId="3C2DE8B4" w14:textId="77777777" w:rsidTr="004E7B89">
        <w:tc>
          <w:tcPr>
            <w:tcW w:w="1926" w:type="dxa"/>
          </w:tcPr>
          <w:p w14:paraId="116705F8" w14:textId="20FF2A95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</w:t>
            </w:r>
            <w:r w:rsidR="004717B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1" w:type="dxa"/>
          </w:tcPr>
          <w:p w14:paraId="385CA428" w14:textId="3851E824" w:rsidR="006908F2" w:rsidRDefault="004717B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6908F2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="006908F2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55125AB0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8452844" w14:textId="77777777" w:rsidR="006908F2" w:rsidRDefault="006908F2" w:rsidP="006908F2"/>
    <w:p w14:paraId="2026A19B" w14:textId="1F88D481" w:rsidR="006908F2" w:rsidRDefault="00696E28" w:rsidP="006908F2">
      <w:pPr>
        <w:pStyle w:val="ListParagraph"/>
        <w:numPr>
          <w:ilvl w:val="0"/>
          <w:numId w:val="26"/>
        </w:numPr>
      </w:pPr>
      <w:r>
        <w:t>Fixed a problem for route driving date updating wrongfully (</w:t>
      </w:r>
      <w:r w:rsidRPr="00696E28">
        <w:t>RASA-3429</w:t>
      </w:r>
      <w:r>
        <w:t>)</w:t>
      </w:r>
    </w:p>
    <w:p w14:paraId="5F4D0957" w14:textId="6D89F9DE" w:rsidR="00696E28" w:rsidRDefault="00696E28" w:rsidP="006908F2">
      <w:pPr>
        <w:pStyle w:val="ListParagraph"/>
        <w:numPr>
          <w:ilvl w:val="0"/>
          <w:numId w:val="26"/>
        </w:numPr>
      </w:pPr>
      <w:r>
        <w:t>Added inventory information for order/delivery functionality (</w:t>
      </w:r>
      <w:r w:rsidRPr="00696E28">
        <w:t>RASA-3254</w:t>
      </w:r>
      <w:r>
        <w:t>)</w:t>
      </w:r>
    </w:p>
    <w:p w14:paraId="6143A8C4" w14:textId="047A45F3" w:rsidR="00696E28" w:rsidRDefault="00696E28" w:rsidP="006908F2">
      <w:pPr>
        <w:pStyle w:val="ListParagraph"/>
        <w:numPr>
          <w:ilvl w:val="0"/>
          <w:numId w:val="26"/>
        </w:numPr>
      </w:pPr>
      <w:r>
        <w:t>Solved a problem for first delivery scheme not creating delivery variations (</w:t>
      </w:r>
      <w:r w:rsidRPr="00696E28">
        <w:t>RASA-3396</w:t>
      </w:r>
      <w:r>
        <w:t>)</w:t>
      </w:r>
    </w:p>
    <w:p w14:paraId="16F41762" w14:textId="77777777" w:rsidR="000E7EC5" w:rsidRDefault="00696E28" w:rsidP="00CD3D19">
      <w:pPr>
        <w:pStyle w:val="ListParagraph"/>
        <w:numPr>
          <w:ilvl w:val="0"/>
          <w:numId w:val="26"/>
        </w:numPr>
      </w:pPr>
      <w:r>
        <w:t>Now, the visit minutes and travel time hold the correct information (</w:t>
      </w:r>
      <w:r w:rsidRPr="00696E28">
        <w:t>RASA-</w:t>
      </w:r>
      <w:r>
        <w:t>3403)</w:t>
      </w:r>
    </w:p>
    <w:p w14:paraId="0C185465" w14:textId="478795FA" w:rsidR="00CD3D19" w:rsidRDefault="00D73C51" w:rsidP="00CD3D19">
      <w:pPr>
        <w:pStyle w:val="ListParagraph"/>
        <w:numPr>
          <w:ilvl w:val="0"/>
          <w:numId w:val="26"/>
        </w:numPr>
      </w:pPr>
      <w:r w:rsidRPr="00D73C51">
        <w:t xml:space="preserve">Mobile Application Access Template is applied with different price restrictions when adding or editing Route Service Contract Products </w:t>
      </w:r>
      <w:r w:rsidR="000E7EC5">
        <w:t>(</w:t>
      </w:r>
      <w:r w:rsidR="000E7EC5" w:rsidRPr="000E7EC5">
        <w:t>RASA-3283</w:t>
      </w:r>
      <w:r w:rsidR="000E7EC5">
        <w:t>)</w:t>
      </w:r>
      <w:r w:rsidR="00CD3D19">
        <w:br/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FB652B" w14:paraId="3F914034" w14:textId="77777777" w:rsidTr="004657CC">
        <w:tc>
          <w:tcPr>
            <w:tcW w:w="1926" w:type="dxa"/>
          </w:tcPr>
          <w:p w14:paraId="2474F34C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5A66E7F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CE9C757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652B" w14:paraId="49B27A38" w14:textId="77777777" w:rsidTr="004657CC">
        <w:tc>
          <w:tcPr>
            <w:tcW w:w="1926" w:type="dxa"/>
          </w:tcPr>
          <w:p w14:paraId="4258DE70" w14:textId="422D15FC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7</w:t>
            </w:r>
          </w:p>
        </w:tc>
        <w:tc>
          <w:tcPr>
            <w:tcW w:w="2521" w:type="dxa"/>
          </w:tcPr>
          <w:p w14:paraId="665A3677" w14:textId="692BE834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7-Apr-2022</w:t>
            </w:r>
          </w:p>
        </w:tc>
        <w:tc>
          <w:tcPr>
            <w:tcW w:w="4903" w:type="dxa"/>
          </w:tcPr>
          <w:p w14:paraId="2DE873E2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AB4101B" w14:textId="5477FF03" w:rsidR="00FB652B" w:rsidRDefault="00FB652B" w:rsidP="00453BA4"/>
    <w:p w14:paraId="1A7EF40D" w14:textId="7F72F791" w:rsidR="00FB652B" w:rsidRDefault="00FB652B" w:rsidP="00FB652B">
      <w:pPr>
        <w:pStyle w:val="ListParagraph"/>
        <w:numPr>
          <w:ilvl w:val="0"/>
          <w:numId w:val="26"/>
        </w:numPr>
      </w:pPr>
      <w:r>
        <w:t xml:space="preserve">Settle button is </w:t>
      </w:r>
      <w:r w:rsidR="00446568">
        <w:t xml:space="preserve">now </w:t>
      </w:r>
      <w:r>
        <w:t>enabled for a stop when upgrading from version</w:t>
      </w:r>
      <w:r w:rsidR="00CA16FA">
        <w:t xml:space="preserve"> RA</w:t>
      </w:r>
      <w:r>
        <w:t xml:space="preserve"> 12.13</w:t>
      </w:r>
      <w:r w:rsidR="00446568">
        <w:t>. Invoices are also visible</w:t>
      </w:r>
      <w:r>
        <w:t xml:space="preserve"> (RASA-3416)</w:t>
      </w:r>
    </w:p>
    <w:p w14:paraId="2E42DBE8" w14:textId="77777777" w:rsidR="00FB652B" w:rsidRDefault="00FB652B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B4B67" w14:paraId="66D7CB8C" w14:textId="77777777" w:rsidTr="00CF401C">
        <w:tc>
          <w:tcPr>
            <w:tcW w:w="1926" w:type="dxa"/>
          </w:tcPr>
          <w:p w14:paraId="2F5C7B3F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9F0EF04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0E18BC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B4B67" w14:paraId="2AEB9579" w14:textId="77777777" w:rsidTr="00CF401C">
        <w:tc>
          <w:tcPr>
            <w:tcW w:w="1926" w:type="dxa"/>
          </w:tcPr>
          <w:p w14:paraId="7FA89F62" w14:textId="57EA03D3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6</w:t>
            </w:r>
          </w:p>
        </w:tc>
        <w:tc>
          <w:tcPr>
            <w:tcW w:w="2521" w:type="dxa"/>
          </w:tcPr>
          <w:p w14:paraId="02F77787" w14:textId="57C3EB5D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Apr-2022</w:t>
            </w:r>
          </w:p>
        </w:tc>
        <w:tc>
          <w:tcPr>
            <w:tcW w:w="4903" w:type="dxa"/>
          </w:tcPr>
          <w:p w14:paraId="6AB13282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76240CB" w14:textId="77777777" w:rsidR="008B4B67" w:rsidRDefault="008B4B67" w:rsidP="00453BA4"/>
    <w:p w14:paraId="14495ED3" w14:textId="77E0044E" w:rsidR="009056B3" w:rsidRDefault="003E52BB" w:rsidP="009056B3">
      <w:pPr>
        <w:pStyle w:val="ListParagraph"/>
        <w:numPr>
          <w:ilvl w:val="0"/>
          <w:numId w:val="25"/>
        </w:numPr>
      </w:pPr>
      <w:r>
        <w:t>When entering settings screen, keyboard automatically opens with focus directly on Edit Mode field</w:t>
      </w:r>
      <w:r w:rsidR="009056B3">
        <w:t xml:space="preserve"> (RASA-3347)</w:t>
      </w:r>
    </w:p>
    <w:p w14:paraId="4E7676A7" w14:textId="7DCB5ECA" w:rsidR="003E52BB" w:rsidRDefault="009056B3" w:rsidP="009056B3">
      <w:pPr>
        <w:pStyle w:val="ListParagraph"/>
        <w:numPr>
          <w:ilvl w:val="0"/>
          <w:numId w:val="25"/>
        </w:numPr>
      </w:pPr>
      <w:r>
        <w:t>Age Dept in value from ERP tables can be used on app from now on, instead of calculated one (RASA-3290)</w:t>
      </w:r>
    </w:p>
    <w:p w14:paraId="7E005421" w14:textId="63678CD1" w:rsidR="009056B3" w:rsidRDefault="009056B3" w:rsidP="009056B3">
      <w:pPr>
        <w:pStyle w:val="ListParagraph"/>
        <w:numPr>
          <w:ilvl w:val="0"/>
          <w:numId w:val="25"/>
        </w:numPr>
      </w:pPr>
      <w:r>
        <w:t>When loss is returned on the route, tax is now adjusting correctly (RASA-3349)</w:t>
      </w:r>
    </w:p>
    <w:p w14:paraId="16922716" w14:textId="0657E1E9" w:rsidR="009056B3" w:rsidRDefault="00B83A66" w:rsidP="009056B3">
      <w:pPr>
        <w:pStyle w:val="ListParagraph"/>
        <w:numPr>
          <w:ilvl w:val="0"/>
          <w:numId w:val="25"/>
        </w:numPr>
      </w:pPr>
      <w:r>
        <w:t>Manual/Credit invoices are allowed to be assigned to a route that has a driver, but the driver is prevented from cancelling them (RASA-3320)</w:t>
      </w:r>
    </w:p>
    <w:p w14:paraId="74825892" w14:textId="1B8B7C6D" w:rsidR="00D6439C" w:rsidRDefault="00D6439C" w:rsidP="00D6439C">
      <w:pPr>
        <w:pStyle w:val="ListParagraph"/>
        <w:numPr>
          <w:ilvl w:val="0"/>
          <w:numId w:val="25"/>
        </w:numPr>
      </w:pPr>
      <w:r>
        <w:t>Now when scanning smart barcodes for serialized garment, the to be returned count does not deduct the non-serialized items from the total (RASA-3202)</w:t>
      </w:r>
    </w:p>
    <w:p w14:paraId="667849F7" w14:textId="4D094F0B" w:rsidR="00B83A66" w:rsidRDefault="003C6A37" w:rsidP="009056B3">
      <w:pPr>
        <w:pStyle w:val="ListParagraph"/>
        <w:numPr>
          <w:ilvl w:val="0"/>
          <w:numId w:val="25"/>
        </w:numPr>
      </w:pPr>
      <w:r>
        <w:t>Solving several problems foun</w:t>
      </w:r>
      <w:r w:rsidR="00D6439C">
        <w:t>d</w:t>
      </w:r>
      <w:r>
        <w:t>, especially the app failing to work when selecting a service item (RASA-3392)</w:t>
      </w:r>
    </w:p>
    <w:p w14:paraId="363D1FD5" w14:textId="20155258" w:rsidR="003C6A37" w:rsidRDefault="003C6A37" w:rsidP="009056B3">
      <w:pPr>
        <w:pStyle w:val="ListParagraph"/>
        <w:numPr>
          <w:ilvl w:val="0"/>
          <w:numId w:val="25"/>
        </w:numPr>
      </w:pPr>
      <w:r>
        <w:t xml:space="preserve">Solved problem regarding showing the </w:t>
      </w:r>
      <w:r w:rsidR="00A50824">
        <w:t>to be r</w:t>
      </w:r>
      <w:r>
        <w:t>eturn</w:t>
      </w:r>
      <w:r w:rsidR="00A50824">
        <w:t>ed</w:t>
      </w:r>
      <w:r>
        <w:t xml:space="preserve"> items when </w:t>
      </w:r>
      <w:r w:rsidR="00A50824">
        <w:t>invoice line</w:t>
      </w:r>
      <w:r>
        <w:t xml:space="preserve"> price</w:t>
      </w:r>
      <w:r w:rsidR="00A50824">
        <w:t xml:space="preserve"> and amount are</w:t>
      </w:r>
      <w:r>
        <w:t xml:space="preserve"> 0 (RASA-3360)</w:t>
      </w:r>
    </w:p>
    <w:p w14:paraId="2F5112ED" w14:textId="77777777" w:rsidR="008B4B67" w:rsidRDefault="008B4B67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B7821" w14:paraId="5303B5FB" w14:textId="77777777" w:rsidTr="00AE390B">
        <w:tc>
          <w:tcPr>
            <w:tcW w:w="1926" w:type="dxa"/>
          </w:tcPr>
          <w:p w14:paraId="5AD6D7EE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F26A1B2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8161A8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B7821" w14:paraId="06E1DA73" w14:textId="77777777" w:rsidTr="00AE390B">
        <w:tc>
          <w:tcPr>
            <w:tcW w:w="1926" w:type="dxa"/>
          </w:tcPr>
          <w:p w14:paraId="50694655" w14:textId="16CBB235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5</w:t>
            </w:r>
          </w:p>
        </w:tc>
        <w:tc>
          <w:tcPr>
            <w:tcW w:w="2521" w:type="dxa"/>
          </w:tcPr>
          <w:p w14:paraId="71BC1726" w14:textId="0B55FC3C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5-Apr-2022</w:t>
            </w:r>
          </w:p>
        </w:tc>
        <w:tc>
          <w:tcPr>
            <w:tcW w:w="4903" w:type="dxa"/>
          </w:tcPr>
          <w:p w14:paraId="57D0F8B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7990B9A" w14:textId="77777777" w:rsidR="00FD3CC0" w:rsidRDefault="00FD3CC0" w:rsidP="00FD3CC0">
      <w:pPr>
        <w:pStyle w:val="ListParagraph"/>
      </w:pPr>
    </w:p>
    <w:p w14:paraId="15CEE9D6" w14:textId="61DBC81E" w:rsidR="000B7821" w:rsidRDefault="000B7821" w:rsidP="000B7821">
      <w:pPr>
        <w:pStyle w:val="ListParagraph"/>
        <w:numPr>
          <w:ilvl w:val="0"/>
          <w:numId w:val="24"/>
        </w:numPr>
      </w:pPr>
      <w:r>
        <w:t>Fixed app crashing when ordering new quantities for a Service Item (RASA-3011)</w:t>
      </w:r>
    </w:p>
    <w:p w14:paraId="1B78DA11" w14:textId="24CC2BB1" w:rsidR="00240BAF" w:rsidRDefault="00240BAF" w:rsidP="000B7821">
      <w:pPr>
        <w:pStyle w:val="ListParagraph"/>
        <w:numPr>
          <w:ilvl w:val="0"/>
          <w:numId w:val="24"/>
        </w:numPr>
      </w:pPr>
      <w:r>
        <w:t>Take visibility of circulation inventory input field when modifying customer garment COG products (RASA-3334)</w:t>
      </w:r>
    </w:p>
    <w:p w14:paraId="47B4EA62" w14:textId="76C9C7E3" w:rsidR="00240BAF" w:rsidRDefault="005E3F62" w:rsidP="000B7821">
      <w:pPr>
        <w:pStyle w:val="ListParagraph"/>
        <w:numPr>
          <w:ilvl w:val="0"/>
          <w:numId w:val="24"/>
        </w:numPr>
      </w:pPr>
      <w:r>
        <w:t xml:space="preserve">MAAT Delivery Quantity field disabled status is not correctly considered when editing or adding a new contract product </w:t>
      </w:r>
      <w:r w:rsidR="008D01E0">
        <w:t>(RASA-3323)</w:t>
      </w:r>
    </w:p>
    <w:p w14:paraId="36065211" w14:textId="169DFBF9" w:rsidR="005E3F62" w:rsidRDefault="0080164A" w:rsidP="000B7821">
      <w:pPr>
        <w:pStyle w:val="ListParagraph"/>
        <w:numPr>
          <w:ilvl w:val="0"/>
          <w:numId w:val="24"/>
        </w:numPr>
      </w:pPr>
      <w:r>
        <w:t xml:space="preserve">Fixed adjusting of tax lines when loss returned is adjusted with the remaining not scanned piece </w:t>
      </w:r>
      <w:r w:rsidR="005E3F62">
        <w:t>(RASA-3</w:t>
      </w:r>
      <w:r>
        <w:t>349</w:t>
      </w:r>
      <w:r w:rsidR="005E3F62">
        <w:t>)</w:t>
      </w:r>
    </w:p>
    <w:p w14:paraId="45D82C90" w14:textId="5DA5C4C6" w:rsidR="00470A4B" w:rsidRDefault="00470A4B" w:rsidP="000B7821">
      <w:pPr>
        <w:pStyle w:val="ListParagraph"/>
        <w:numPr>
          <w:ilvl w:val="0"/>
          <w:numId w:val="24"/>
        </w:numPr>
      </w:pPr>
      <w:r>
        <w:t>Now is possible to scan smart barcodes for moved routes also (RASA-3088)</w:t>
      </w:r>
    </w:p>
    <w:p w14:paraId="3B7AB520" w14:textId="7A90E028" w:rsidR="00470A4B" w:rsidRDefault="00470A4B" w:rsidP="000B7821">
      <w:pPr>
        <w:pStyle w:val="ListParagraph"/>
        <w:numPr>
          <w:ilvl w:val="0"/>
          <w:numId w:val="24"/>
        </w:numPr>
      </w:pPr>
      <w:r>
        <w:t>Now garments to be returned are shown to be scanned when quitting wearers (RASA-3360)</w:t>
      </w:r>
    </w:p>
    <w:p w14:paraId="6ED0C9B3" w14:textId="77777777" w:rsidR="000B7821" w:rsidRDefault="000B7821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D16DB" w14:paraId="3B078E28" w14:textId="77777777" w:rsidTr="00D84EAA">
        <w:tc>
          <w:tcPr>
            <w:tcW w:w="1926" w:type="dxa"/>
          </w:tcPr>
          <w:p w14:paraId="052AAF70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19904AC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6552208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D16DB" w14:paraId="0CDCDDEE" w14:textId="77777777" w:rsidTr="00D84EAA">
        <w:tc>
          <w:tcPr>
            <w:tcW w:w="1926" w:type="dxa"/>
          </w:tcPr>
          <w:p w14:paraId="2BE57B1C" w14:textId="2884345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4</w:t>
            </w:r>
          </w:p>
        </w:tc>
        <w:tc>
          <w:tcPr>
            <w:tcW w:w="2521" w:type="dxa"/>
          </w:tcPr>
          <w:p w14:paraId="1DB0AE33" w14:textId="4E0C9C6D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1ACA">
              <w:rPr>
                <w:b/>
                <w:sz w:val="28"/>
                <w:szCs w:val="24"/>
              </w:rPr>
              <w:t>8</w:t>
            </w:r>
            <w:r>
              <w:rPr>
                <w:b/>
                <w:sz w:val="28"/>
                <w:szCs w:val="24"/>
              </w:rPr>
              <w:t>-Mar-2022</w:t>
            </w:r>
          </w:p>
        </w:tc>
        <w:tc>
          <w:tcPr>
            <w:tcW w:w="4903" w:type="dxa"/>
          </w:tcPr>
          <w:p w14:paraId="1E17A9E1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03AA7FD" w14:textId="77777777" w:rsidR="006D16DB" w:rsidRDefault="006D16DB" w:rsidP="006D16DB">
      <w:r>
        <w:t>Changes:</w:t>
      </w:r>
    </w:p>
    <w:p w14:paraId="354B550D" w14:textId="03E3E46C" w:rsidR="006D16DB" w:rsidRPr="005E60F7" w:rsidRDefault="00B83295" w:rsidP="00862C79">
      <w:pPr>
        <w:pStyle w:val="ListParagraph"/>
        <w:numPr>
          <w:ilvl w:val="0"/>
          <w:numId w:val="22"/>
        </w:numPr>
        <w:jc w:val="both"/>
      </w:pPr>
      <w:bookmarkStart w:id="0" w:name="_Hlk98509573"/>
      <w:r w:rsidRPr="005E60F7">
        <w:t xml:space="preserve">Frequency </w:t>
      </w:r>
      <w:r w:rsidR="00485B05">
        <w:t>is now properly saved</w:t>
      </w:r>
      <w:r w:rsidRPr="005E60F7">
        <w:t xml:space="preserve"> (RASA-2782)</w:t>
      </w:r>
    </w:p>
    <w:p w14:paraId="77384138" w14:textId="0F2CCFF1" w:rsidR="00B83295" w:rsidRPr="005E60F7" w:rsidRDefault="009747BB" w:rsidP="00862C79">
      <w:pPr>
        <w:pStyle w:val="ListParagraph"/>
        <w:numPr>
          <w:ilvl w:val="0"/>
          <w:numId w:val="22"/>
        </w:numPr>
        <w:jc w:val="both"/>
      </w:pPr>
      <w:r w:rsidRPr="00485B05">
        <w:t xml:space="preserve">New functionality: </w:t>
      </w:r>
      <w:r w:rsidR="00B83295" w:rsidRPr="00485B05">
        <w:t>Contact</w:t>
      </w:r>
      <w:r w:rsidR="00485B05">
        <w:t xml:space="preserve"> synchronization </w:t>
      </w:r>
      <w:r w:rsidR="00B83295" w:rsidRPr="005E60F7">
        <w:t>(RASA-2871)</w:t>
      </w:r>
    </w:p>
    <w:p w14:paraId="09D1580C" w14:textId="04E4E034" w:rsidR="00B83295" w:rsidRPr="005E60F7" w:rsidRDefault="00A00138" w:rsidP="00862C79">
      <w:pPr>
        <w:pStyle w:val="ListParagraph"/>
        <w:numPr>
          <w:ilvl w:val="0"/>
          <w:numId w:val="22"/>
        </w:numPr>
        <w:jc w:val="both"/>
      </w:pPr>
      <w:r>
        <w:t>Removed billing quantity from Delivery/Collection</w:t>
      </w:r>
      <w:r w:rsidR="00485B05">
        <w:t xml:space="preserve"> screens</w:t>
      </w:r>
      <w:r>
        <w:t xml:space="preserve"> of type Sales</w:t>
      </w:r>
      <w:r w:rsidR="008D425D" w:rsidRPr="005E60F7">
        <w:t xml:space="preserve"> (RASA-2905)</w:t>
      </w:r>
    </w:p>
    <w:p w14:paraId="70F7DD17" w14:textId="37C1E692" w:rsidR="008D425D" w:rsidRPr="005E60F7" w:rsidRDefault="00E3494C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0E42BD">
        <w:t>Route payment collection confirmation options</w:t>
      </w:r>
      <w:r w:rsidR="00E8577E" w:rsidRPr="005E60F7">
        <w:t xml:space="preserve"> </w:t>
      </w:r>
      <w:r w:rsidR="008D425D" w:rsidRPr="005E60F7">
        <w:t>(RASA-2932)</w:t>
      </w:r>
    </w:p>
    <w:p w14:paraId="1DBB86D5" w14:textId="7CA9CD85" w:rsidR="008D425D" w:rsidRPr="005E60F7" w:rsidRDefault="000E42BD" w:rsidP="00862C79">
      <w:pPr>
        <w:pStyle w:val="ListParagraph"/>
        <w:numPr>
          <w:ilvl w:val="0"/>
          <w:numId w:val="22"/>
        </w:numPr>
        <w:jc w:val="both"/>
      </w:pPr>
      <w:r>
        <w:t xml:space="preserve">Routes are no longer inactivated when second route is downloaded </w:t>
      </w:r>
      <w:r w:rsidR="008D425D" w:rsidRPr="005E60F7">
        <w:t>(RASA-2934)</w:t>
      </w:r>
    </w:p>
    <w:p w14:paraId="64DDD72E" w14:textId="216E6968" w:rsidR="008D425D" w:rsidRPr="005E60F7" w:rsidRDefault="00F106D7" w:rsidP="00862C79">
      <w:pPr>
        <w:pStyle w:val="ListParagraph"/>
        <w:numPr>
          <w:ilvl w:val="0"/>
          <w:numId w:val="22"/>
        </w:numPr>
        <w:jc w:val="both"/>
      </w:pPr>
      <w:r w:rsidRPr="005E60F7">
        <w:t>New functionality:</w:t>
      </w:r>
      <w:r w:rsidR="008D425D" w:rsidRPr="005E60F7">
        <w:t xml:space="preserve"> </w:t>
      </w:r>
      <w:r w:rsidR="005D7896" w:rsidRPr="005E60F7">
        <w:t>A</w:t>
      </w:r>
      <w:r w:rsidR="008D425D" w:rsidRPr="005E60F7">
        <w:t>dd</w:t>
      </w:r>
      <w:r w:rsidR="005D7896" w:rsidRPr="005E60F7">
        <w:t>ed</w:t>
      </w:r>
      <w:r w:rsidR="008D425D" w:rsidRPr="005E60F7">
        <w:t xml:space="preserve"> receipt of payment attribute</w:t>
      </w:r>
      <w:r w:rsidR="005D7896" w:rsidRPr="005E60F7">
        <w:t xml:space="preserve"> </w:t>
      </w:r>
      <w:r w:rsidR="001F004C">
        <w:t xml:space="preserve">for Mobile App Access Templates </w:t>
      </w:r>
      <w:r w:rsidR="008D425D" w:rsidRPr="005E60F7">
        <w:t>(RASA-3017)</w:t>
      </w:r>
    </w:p>
    <w:p w14:paraId="3CADD61E" w14:textId="12A8A38D" w:rsidR="00520DBE" w:rsidRPr="005E60F7" w:rsidRDefault="008E204F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C23273">
        <w:t xml:space="preserve">Added reduction limit for Mobile App Access Templates </w:t>
      </w:r>
      <w:r w:rsidR="00AC292F" w:rsidRPr="005E60F7">
        <w:t>(</w:t>
      </w:r>
      <w:r w:rsidR="00520DBE" w:rsidRPr="005E60F7">
        <w:t>RASA-3092</w:t>
      </w:r>
      <w:r w:rsidR="00AC292F" w:rsidRPr="005E60F7">
        <w:t>)</w:t>
      </w:r>
    </w:p>
    <w:p w14:paraId="343C31D9" w14:textId="7E313146" w:rsidR="008D425D" w:rsidRPr="005E60F7" w:rsidRDefault="00C23273" w:rsidP="00862C79">
      <w:pPr>
        <w:pStyle w:val="ListParagraph"/>
        <w:numPr>
          <w:ilvl w:val="0"/>
          <w:numId w:val="22"/>
        </w:numPr>
        <w:jc w:val="both"/>
      </w:pPr>
      <w:r>
        <w:t xml:space="preserve">Prices are now editable when adding </w:t>
      </w:r>
      <w:r w:rsidR="0053653B" w:rsidRPr="005E60F7">
        <w:t>a new contract produc</w:t>
      </w:r>
      <w:r>
        <w:t xml:space="preserve">t for Mobile App Access Templates </w:t>
      </w:r>
      <w:r w:rsidR="008D425D" w:rsidRPr="005E60F7">
        <w:t>(RASA-3093)</w:t>
      </w:r>
    </w:p>
    <w:p w14:paraId="097DA647" w14:textId="0AC6FADE" w:rsidR="008D425D" w:rsidRPr="005E60F7" w:rsidRDefault="00937227" w:rsidP="00862C79">
      <w:pPr>
        <w:pStyle w:val="ListParagraph"/>
        <w:numPr>
          <w:ilvl w:val="0"/>
          <w:numId w:val="22"/>
        </w:numPr>
        <w:jc w:val="both"/>
      </w:pPr>
      <w:r>
        <w:t>Minimum wearer number that can be added was set to 1</w:t>
      </w:r>
      <w:r w:rsidR="008B03CF">
        <w:t xml:space="preserve"> </w:t>
      </w:r>
      <w:r w:rsidR="008D425D" w:rsidRPr="005E60F7">
        <w:t>(RASA-3183)</w:t>
      </w:r>
    </w:p>
    <w:p w14:paraId="0C0F0583" w14:textId="0142E31E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Upload </w:t>
      </w:r>
      <w:r w:rsidR="00937227">
        <w:t>message</w:t>
      </w:r>
      <w:r w:rsidRPr="005E60F7">
        <w:t xml:space="preserve"> is </w:t>
      </w:r>
      <w:r w:rsidR="00937227">
        <w:t xml:space="preserve">now </w:t>
      </w:r>
      <w:r w:rsidR="00B43275" w:rsidRPr="005E60F7">
        <w:t>correctly displayed</w:t>
      </w:r>
      <w:r w:rsidR="008D425D" w:rsidRPr="005E60F7">
        <w:t xml:space="preserve"> (RASA-3233)</w:t>
      </w:r>
    </w:p>
    <w:p w14:paraId="55280789" w14:textId="0B9B83A6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Replace all </w:t>
      </w:r>
      <w:r w:rsidR="00937227">
        <w:t>functionality is now</w:t>
      </w:r>
      <w:r w:rsidRPr="005E60F7">
        <w:t xml:space="preserve"> working properly for </w:t>
      </w:r>
      <w:r w:rsidR="00937227">
        <w:t>Mobile App Access Templates</w:t>
      </w:r>
      <w:r w:rsidR="00B43275" w:rsidRPr="005E60F7">
        <w:t xml:space="preserve"> </w:t>
      </w:r>
      <w:r w:rsidR="008D425D" w:rsidRPr="005E60F7">
        <w:t>(RASA-3257)</w:t>
      </w:r>
    </w:p>
    <w:p w14:paraId="5215B1E6" w14:textId="24A5E602" w:rsidR="008D425D" w:rsidRPr="005E60F7" w:rsidRDefault="00D901A9" w:rsidP="00862C79">
      <w:pPr>
        <w:pStyle w:val="ListParagraph"/>
        <w:numPr>
          <w:ilvl w:val="0"/>
          <w:numId w:val="22"/>
        </w:numPr>
        <w:jc w:val="both"/>
      </w:pPr>
      <w:r>
        <w:t>Fixed deletion of contact person</w:t>
      </w:r>
      <w:r w:rsidR="002735D3" w:rsidRPr="005E60F7">
        <w:t xml:space="preserve"> </w:t>
      </w:r>
      <w:r w:rsidR="000260A2" w:rsidRPr="005E60F7">
        <w:t>(RASA-3258)</w:t>
      </w:r>
    </w:p>
    <w:p w14:paraId="75CB8A94" w14:textId="57B1CD31" w:rsidR="000260A2" w:rsidRPr="005E60F7" w:rsidRDefault="002735D3" w:rsidP="00862C79">
      <w:pPr>
        <w:pStyle w:val="ListParagraph"/>
        <w:numPr>
          <w:ilvl w:val="0"/>
          <w:numId w:val="22"/>
        </w:numPr>
        <w:jc w:val="both"/>
      </w:pPr>
      <w:r w:rsidRPr="005E60F7">
        <w:t>Data from Route Tasks screen</w:t>
      </w:r>
      <w:r w:rsidR="004E0634">
        <w:t xml:space="preserve"> is now</w:t>
      </w:r>
      <w:r w:rsidRPr="005E60F7">
        <w:t xml:space="preserve"> correctly displayed</w:t>
      </w:r>
      <w:r w:rsidR="000260A2" w:rsidRPr="005E60F7">
        <w:t xml:space="preserve"> (RASA-3262)</w:t>
      </w:r>
    </w:p>
    <w:p w14:paraId="713CE8E6" w14:textId="08826B58" w:rsidR="000260A2" w:rsidRPr="005E60F7" w:rsidRDefault="004E0634" w:rsidP="00862C79">
      <w:pPr>
        <w:pStyle w:val="ListParagraph"/>
        <w:numPr>
          <w:ilvl w:val="0"/>
          <w:numId w:val="22"/>
        </w:numPr>
        <w:jc w:val="both"/>
      </w:pPr>
      <w:r>
        <w:t xml:space="preserve">Fixed displaying of confirmation message in </w:t>
      </w:r>
      <w:r w:rsidR="00EA51FB" w:rsidRPr="005E60F7">
        <w:t xml:space="preserve">Mark Other Invoices </w:t>
      </w:r>
      <w:r w:rsidR="000260A2" w:rsidRPr="005E60F7">
        <w:t>(RASA-3264)</w:t>
      </w:r>
    </w:p>
    <w:p w14:paraId="0F3468FF" w14:textId="1915189B" w:rsidR="000260A2" w:rsidRPr="005E60F7" w:rsidRDefault="000260A2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Product code </w:t>
      </w:r>
      <w:r w:rsidR="007438D3" w:rsidRPr="005E60F7">
        <w:t>a</w:t>
      </w:r>
      <w:r w:rsidRPr="005E60F7">
        <w:t>nd Sale</w:t>
      </w:r>
      <w:r w:rsidR="007438D3" w:rsidRPr="005E60F7">
        <w:t xml:space="preserve"> </w:t>
      </w:r>
      <w:r w:rsidR="004E0634" w:rsidRPr="005E60F7">
        <w:t xml:space="preserve">are </w:t>
      </w:r>
      <w:r w:rsidR="007438D3" w:rsidRPr="005E60F7">
        <w:t>now</w:t>
      </w:r>
      <w:r w:rsidRPr="005E60F7">
        <w:t xml:space="preserve"> </w:t>
      </w:r>
      <w:r w:rsidR="007438D3" w:rsidRPr="005E60F7">
        <w:t>c</w:t>
      </w:r>
      <w:r w:rsidRPr="005E60F7">
        <w:t>orrectly displayed in Add Product screen (RASA-3266)</w:t>
      </w:r>
    </w:p>
    <w:p w14:paraId="2BA48484" w14:textId="640E8526" w:rsidR="000260A2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 xml:space="preserve">Fixed Delivery Point Image synchronization errors </w:t>
      </w:r>
      <w:r w:rsidR="000260A2" w:rsidRPr="005E60F7">
        <w:t>(RASA-3273)</w:t>
      </w:r>
    </w:p>
    <w:p w14:paraId="00B78837" w14:textId="22959776" w:rsidR="00FD6599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>Fixed focus problem for devices with Android 9+</w:t>
      </w:r>
      <w:r w:rsidR="00E736FB" w:rsidRPr="005E60F7">
        <w:t xml:space="preserve"> </w:t>
      </w:r>
      <w:r w:rsidR="00FD6599" w:rsidRPr="005E60F7">
        <w:t>(RASA-3293)</w:t>
      </w:r>
    </w:p>
    <w:p w14:paraId="0182B252" w14:textId="7DA85AF8" w:rsidR="000260A2" w:rsidRDefault="00A00138" w:rsidP="00862C79">
      <w:pPr>
        <w:pStyle w:val="ListParagraph"/>
        <w:numPr>
          <w:ilvl w:val="0"/>
          <w:numId w:val="22"/>
        </w:numPr>
        <w:jc w:val="both"/>
      </w:pPr>
      <w:r>
        <w:t>Adjustments</w:t>
      </w:r>
      <w:r w:rsidR="00B24AFF">
        <w:t xml:space="preserve"> for invoices </w:t>
      </w:r>
      <w:r>
        <w:t>with no taxes</w:t>
      </w:r>
      <w:r w:rsidR="000260A2" w:rsidRPr="005E60F7">
        <w:t xml:space="preserve"> </w:t>
      </w:r>
      <w:r>
        <w:t xml:space="preserve">are </w:t>
      </w:r>
      <w:r w:rsidR="00056C35" w:rsidRPr="005E60F7">
        <w:t>now</w:t>
      </w:r>
      <w:r>
        <w:t xml:space="preserve"> </w:t>
      </w:r>
      <w:r w:rsidR="00056C35" w:rsidRPr="005E60F7">
        <w:t>correctly saved</w:t>
      </w:r>
      <w:r w:rsidR="000260A2" w:rsidRPr="005E60F7">
        <w:t xml:space="preserve"> (RASA-3312)</w:t>
      </w:r>
    </w:p>
    <w:p w14:paraId="3EB6CD76" w14:textId="18A679E4" w:rsidR="00EB6899" w:rsidRDefault="00EB6899" w:rsidP="00EB6899">
      <w:pPr>
        <w:pStyle w:val="ListParagraph"/>
        <w:jc w:val="both"/>
      </w:pPr>
    </w:p>
    <w:p w14:paraId="459ECF68" w14:textId="77777777" w:rsidR="00EB6899" w:rsidRPr="005E60F7" w:rsidRDefault="00EB6899" w:rsidP="00EB6899">
      <w:pPr>
        <w:pStyle w:val="ListParagraph"/>
        <w:jc w:val="bot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B70F5" w14:paraId="2374349B" w14:textId="77777777" w:rsidTr="004D4B92">
        <w:tc>
          <w:tcPr>
            <w:tcW w:w="1926" w:type="dxa"/>
          </w:tcPr>
          <w:bookmarkEnd w:id="0"/>
          <w:p w14:paraId="198EAEA4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1" w:type="dxa"/>
          </w:tcPr>
          <w:p w14:paraId="11CE7FFB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A106EB7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B70F5" w14:paraId="0F07E4A4" w14:textId="77777777" w:rsidTr="004D4B92">
        <w:tc>
          <w:tcPr>
            <w:tcW w:w="1926" w:type="dxa"/>
          </w:tcPr>
          <w:p w14:paraId="3C12D4C8" w14:textId="3BDB0986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3</w:t>
            </w:r>
          </w:p>
        </w:tc>
        <w:tc>
          <w:tcPr>
            <w:tcW w:w="2521" w:type="dxa"/>
          </w:tcPr>
          <w:p w14:paraId="3979D885" w14:textId="669C6872" w:rsidR="002B70F5" w:rsidRDefault="00617907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="002B70F5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="002B70F5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12743452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CDB198E" w14:textId="79135F31" w:rsidR="002B70F5" w:rsidRDefault="002B70F5" w:rsidP="002B70F5">
      <w:r>
        <w:t>Changes:</w:t>
      </w:r>
    </w:p>
    <w:p w14:paraId="0ACA2E82" w14:textId="11C13026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>: Added route payment collection confirmation options</w:t>
      </w:r>
      <w:r w:rsidRPr="0014162E">
        <w:t xml:space="preserve"> (RASA-</w:t>
      </w:r>
      <w:r>
        <w:t>2932</w:t>
      </w:r>
      <w:r w:rsidRPr="0014162E">
        <w:t>)</w:t>
      </w:r>
    </w:p>
    <w:p w14:paraId="0B438114" w14:textId="47571577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 xml:space="preserve">:  Added possibility to sort invoices by locker number </w:t>
      </w:r>
      <w:r w:rsidRPr="0014162E">
        <w:t>(RASA-3</w:t>
      </w:r>
      <w:r>
        <w:t>1</w:t>
      </w:r>
      <w:r w:rsidRPr="0014162E">
        <w:t>66)</w:t>
      </w:r>
    </w:p>
    <w:p w14:paraId="72D3089D" w14:textId="793306B7" w:rsidR="00A3616F" w:rsidRDefault="00A3616F" w:rsidP="00A3616F">
      <w:pPr>
        <w:pStyle w:val="ListParagraph"/>
        <w:numPr>
          <w:ilvl w:val="0"/>
          <w:numId w:val="22"/>
        </w:numPr>
        <w:jc w:val="both"/>
      </w:pPr>
      <w:r>
        <w:t xml:space="preserve">Inactive templates are now shown when modifying an inventory </w:t>
      </w:r>
      <w:r w:rsidRPr="0014162E">
        <w:t>(RASA-</w:t>
      </w:r>
      <w:r>
        <w:t>3181</w:t>
      </w:r>
      <w:r w:rsidRPr="0014162E">
        <w:t>)</w:t>
      </w:r>
    </w:p>
    <w:p w14:paraId="4D0E4F65" w14:textId="615C06C5" w:rsidR="00981D31" w:rsidRDefault="00981D31" w:rsidP="00981D31">
      <w:pPr>
        <w:pStyle w:val="ListParagraph"/>
        <w:numPr>
          <w:ilvl w:val="0"/>
          <w:numId w:val="22"/>
        </w:numPr>
        <w:jc w:val="both"/>
      </w:pPr>
      <w:r>
        <w:t>New Improvement: Added dialog for preparation of routes</w:t>
      </w:r>
      <w:r w:rsidR="00A3616F">
        <w:t xml:space="preserve"> for avoiding freezing of the screen</w:t>
      </w:r>
      <w:r w:rsidRPr="0057049A">
        <w:t xml:space="preserve"> (RASA-3</w:t>
      </w:r>
      <w:r>
        <w:t>218</w:t>
      </w:r>
      <w:r w:rsidRPr="0057049A">
        <w:t>)</w:t>
      </w:r>
    </w:p>
    <w:p w14:paraId="69285BC4" w14:textId="5A7297B6" w:rsidR="00697FD5" w:rsidRPr="0057049A" w:rsidRDefault="00C67CB7" w:rsidP="00697FD5">
      <w:pPr>
        <w:pStyle w:val="ListParagraph"/>
        <w:numPr>
          <w:ilvl w:val="0"/>
          <w:numId w:val="22"/>
        </w:numPr>
        <w:jc w:val="both"/>
      </w:pPr>
      <w:r>
        <w:t>Modify wearer inventory transactions are now created only when a change was done to the wearer inventory</w:t>
      </w:r>
      <w:r w:rsidR="00697FD5" w:rsidRPr="0057049A">
        <w:t xml:space="preserve"> (RASA-</w:t>
      </w:r>
      <w:r w:rsidR="00697FD5">
        <w:t>3222</w:t>
      </w:r>
      <w:r w:rsidR="00697FD5" w:rsidRPr="0057049A">
        <w:t>)</w:t>
      </w:r>
    </w:p>
    <w:p w14:paraId="1EDB3B21" w14:textId="38DB91BB" w:rsidR="002B5E0D" w:rsidRDefault="00717289" w:rsidP="00B06375">
      <w:pPr>
        <w:pStyle w:val="ListParagraph"/>
        <w:numPr>
          <w:ilvl w:val="0"/>
          <w:numId w:val="22"/>
        </w:numPr>
        <w:jc w:val="both"/>
      </w:pPr>
      <w:r>
        <w:t xml:space="preserve">Keyboard is </w:t>
      </w:r>
      <w:r w:rsidR="00843856">
        <w:t xml:space="preserve">now properly displayed in the Ordering screen </w:t>
      </w:r>
      <w:r>
        <w:t>(RASA-3225)</w:t>
      </w:r>
    </w:p>
    <w:p w14:paraId="4D0A3D13" w14:textId="0DC0CF40" w:rsidR="00480627" w:rsidRDefault="00D9514B" w:rsidP="00B06375">
      <w:pPr>
        <w:pStyle w:val="ListParagraph"/>
        <w:numPr>
          <w:ilvl w:val="0"/>
          <w:numId w:val="22"/>
        </w:numPr>
        <w:jc w:val="both"/>
      </w:pPr>
      <w:r>
        <w:t xml:space="preserve">Fixed name overlay issue for Contact Persons with longer names </w:t>
      </w:r>
      <w:r w:rsidR="00554ED1">
        <w:t>(RASA-3226)</w:t>
      </w:r>
    </w:p>
    <w:p w14:paraId="7DD22371" w14:textId="2F168388" w:rsidR="00554ED1" w:rsidRDefault="00D9514B" w:rsidP="00B06375">
      <w:pPr>
        <w:pStyle w:val="ListParagraph"/>
        <w:numPr>
          <w:ilvl w:val="0"/>
          <w:numId w:val="22"/>
        </w:numPr>
        <w:jc w:val="both"/>
      </w:pPr>
      <w:r>
        <w:t>Fixed specific case that allowed modifying wearers</w:t>
      </w:r>
      <w:r w:rsidR="00C83AD1">
        <w:t xml:space="preserve"> (RASA-3234)</w:t>
      </w:r>
    </w:p>
    <w:p w14:paraId="6AC94FF5" w14:textId="069C23D0" w:rsidR="00A3616F" w:rsidRDefault="00A3616F" w:rsidP="00B06375">
      <w:pPr>
        <w:pStyle w:val="ListParagraph"/>
        <w:numPr>
          <w:ilvl w:val="0"/>
          <w:numId w:val="22"/>
        </w:numPr>
        <w:jc w:val="both"/>
      </w:pPr>
      <w:r>
        <w:t>Removed characters filter for unique item service cabinet codes (RASA-3246)</w:t>
      </w:r>
    </w:p>
    <w:p w14:paraId="2B4733C0" w14:textId="77777777" w:rsidR="002B70F5" w:rsidRDefault="002B70F5" w:rsidP="002B70F5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32BEC" w14:paraId="7B48B439" w14:textId="77777777" w:rsidTr="00A81607">
        <w:tc>
          <w:tcPr>
            <w:tcW w:w="1926" w:type="dxa"/>
          </w:tcPr>
          <w:p w14:paraId="28BFA257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AC3BB7F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1FCD373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32BEC" w14:paraId="33887825" w14:textId="77777777" w:rsidTr="00A81607">
        <w:tc>
          <w:tcPr>
            <w:tcW w:w="1926" w:type="dxa"/>
          </w:tcPr>
          <w:p w14:paraId="2F36D98E" w14:textId="358C0C28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2</w:t>
            </w:r>
          </w:p>
        </w:tc>
        <w:tc>
          <w:tcPr>
            <w:tcW w:w="2521" w:type="dxa"/>
          </w:tcPr>
          <w:p w14:paraId="6644F752" w14:textId="3423B2B0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Jan-2022</w:t>
            </w:r>
          </w:p>
        </w:tc>
        <w:tc>
          <w:tcPr>
            <w:tcW w:w="4903" w:type="dxa"/>
          </w:tcPr>
          <w:p w14:paraId="7ED103B7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575F63D" w14:textId="77777777" w:rsidR="00832BEC" w:rsidRDefault="00832BEC" w:rsidP="00832BEC">
      <w:r>
        <w:t>Changes:</w:t>
      </w:r>
    </w:p>
    <w:p w14:paraId="76AF8C1C" w14:textId="1B7432F0" w:rsidR="003F4679" w:rsidRPr="0057049A" w:rsidRDefault="00E572DB" w:rsidP="002A52B0">
      <w:pPr>
        <w:pStyle w:val="ListParagraph"/>
        <w:numPr>
          <w:ilvl w:val="0"/>
          <w:numId w:val="22"/>
        </w:numPr>
        <w:jc w:val="both"/>
      </w:pPr>
      <w:r>
        <w:t xml:space="preserve">New functionality: </w:t>
      </w:r>
      <w:r w:rsidR="003F4679" w:rsidRPr="0057049A">
        <w:t>Locker number</w:t>
      </w:r>
      <w:r w:rsidR="006617B0" w:rsidRPr="0057049A">
        <w:t xml:space="preserve"> can be seen</w:t>
      </w:r>
      <w:r w:rsidR="00FD14D4" w:rsidRPr="0057049A">
        <w:t xml:space="preserve"> in I</w:t>
      </w:r>
      <w:r w:rsidR="003F4679" w:rsidRPr="0057049A">
        <w:t xml:space="preserve">nvoice </w:t>
      </w:r>
      <w:r w:rsidR="00FD14D4" w:rsidRPr="0057049A">
        <w:t>L</w:t>
      </w:r>
      <w:r w:rsidR="003F4679" w:rsidRPr="0057049A">
        <w:t>ines screen (RASA-2995)</w:t>
      </w:r>
    </w:p>
    <w:p w14:paraId="096E722B" w14:textId="25A52089" w:rsidR="003F4679" w:rsidRPr="0057049A" w:rsidRDefault="0014162E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="00682580" w:rsidRPr="0057049A">
        <w:t>ata</w:t>
      </w:r>
      <w:r w:rsidR="0057049A" w:rsidRPr="0057049A">
        <w:t xml:space="preserve"> </w:t>
      </w:r>
      <w:r>
        <w:t xml:space="preserve">is not downloading when is </w:t>
      </w:r>
      <w:r w:rsidR="0057049A" w:rsidRPr="0057049A">
        <w:t>using web service REST</w:t>
      </w:r>
      <w:r w:rsidR="003F4679" w:rsidRPr="0057049A">
        <w:t xml:space="preserve"> (RASA-3047)</w:t>
      </w:r>
    </w:p>
    <w:p w14:paraId="364BB4B7" w14:textId="4ADDFB2A" w:rsidR="003F4679" w:rsidRPr="0014162E" w:rsidRDefault="003F4679" w:rsidP="002A52B0">
      <w:pPr>
        <w:pStyle w:val="ListParagraph"/>
        <w:numPr>
          <w:ilvl w:val="0"/>
          <w:numId w:val="22"/>
        </w:numPr>
        <w:jc w:val="both"/>
      </w:pPr>
      <w:r w:rsidRPr="0014162E">
        <w:t>Bagtag icon</w:t>
      </w:r>
      <w:r w:rsidR="006D1116" w:rsidRPr="0014162E">
        <w:t xml:space="preserve"> is</w:t>
      </w:r>
      <w:r w:rsidRPr="0014162E">
        <w:t xml:space="preserve"> </w:t>
      </w:r>
      <w:r w:rsidR="0014162E" w:rsidRPr="0014162E">
        <w:t xml:space="preserve">not </w:t>
      </w:r>
      <w:r w:rsidR="00E572DB" w:rsidRPr="0014162E">
        <w:t xml:space="preserve">correctly </w:t>
      </w:r>
      <w:r w:rsidRPr="0014162E">
        <w:t>show</w:t>
      </w:r>
      <w:r w:rsidR="006D1116" w:rsidRPr="0014162E">
        <w:t>n</w:t>
      </w:r>
      <w:r w:rsidR="00682580" w:rsidRPr="0014162E">
        <w:t xml:space="preserve"> in Stop info screen</w:t>
      </w:r>
      <w:r w:rsidRPr="0014162E">
        <w:t xml:space="preserve"> (RASA-3066)</w:t>
      </w:r>
    </w:p>
    <w:p w14:paraId="47223C24" w14:textId="40F95A77" w:rsidR="003F4679" w:rsidRPr="0014162E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So</w:t>
      </w:r>
      <w:r w:rsidR="003F4679" w:rsidRPr="0014162E">
        <w:t>il Counts</w:t>
      </w:r>
      <w:r w:rsidR="0014162E" w:rsidRPr="0014162E">
        <w:t xml:space="preserve"> value is not correctly shown</w:t>
      </w:r>
      <w:r w:rsidR="003F4679" w:rsidRPr="0014162E">
        <w:t xml:space="preserve"> after Departure (RASA-3071)</w:t>
      </w:r>
    </w:p>
    <w:p w14:paraId="4836040D" w14:textId="391069C3" w:rsidR="003F6565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Replacement scanning of garment flagged as</w:t>
      </w:r>
      <w:r w:rsidR="003F4679" w:rsidRPr="0014162E">
        <w:t xml:space="preserve"> phase out</w:t>
      </w:r>
      <w:r w:rsidR="0014162E" w:rsidRPr="0014162E">
        <w:t xml:space="preserve"> is not allowed</w:t>
      </w:r>
      <w:r w:rsidRPr="0014162E">
        <w:t xml:space="preserve"> </w:t>
      </w:r>
    </w:p>
    <w:p w14:paraId="0D73CBB0" w14:textId="31A2A8E4" w:rsidR="003F4679" w:rsidRPr="0014162E" w:rsidRDefault="003F4679" w:rsidP="003F6565">
      <w:pPr>
        <w:pStyle w:val="ListParagraph"/>
        <w:jc w:val="both"/>
      </w:pPr>
      <w:r w:rsidRPr="0014162E">
        <w:t>(RASA-3015)</w:t>
      </w:r>
    </w:p>
    <w:p w14:paraId="7227D915" w14:textId="45B63236" w:rsidR="003F4679" w:rsidRPr="0014162E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>A</w:t>
      </w:r>
      <w:r w:rsidR="003F4679" w:rsidRPr="0014162E">
        <w:t xml:space="preserve">dding sales product </w:t>
      </w:r>
      <w:r w:rsidRPr="0014162E">
        <w:t xml:space="preserve">is not </w:t>
      </w:r>
      <w:r w:rsidR="003F4679" w:rsidRPr="0014162E">
        <w:t>allow</w:t>
      </w:r>
      <w:r w:rsidRPr="0014162E">
        <w:t xml:space="preserve">ed for </w:t>
      </w:r>
      <w:r w:rsidR="003F4679" w:rsidRPr="0014162E">
        <w:t>0</w:t>
      </w:r>
      <w:r w:rsidRPr="0014162E">
        <w:t xml:space="preserve"> qty</w:t>
      </w:r>
      <w:r w:rsidR="003F4679" w:rsidRPr="0014162E">
        <w:t xml:space="preserve"> delivery (RASA-3052)</w:t>
      </w:r>
    </w:p>
    <w:p w14:paraId="635F7BB4" w14:textId="79B10952" w:rsidR="003F4679" w:rsidRPr="00924487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 xml:space="preserve">Background color of the pop-up message is not correctly colored when </w:t>
      </w:r>
      <w:r w:rsidRPr="00924487">
        <w:t xml:space="preserve">scanning a smart barcode </w:t>
      </w:r>
      <w:r w:rsidR="003F4679" w:rsidRPr="00924487">
        <w:t>(RASA-3067)</w:t>
      </w:r>
    </w:p>
    <w:p w14:paraId="130F6B00" w14:textId="17BF887A" w:rsidR="003F4679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Size is not correctly shown in </w:t>
      </w:r>
      <w:r w:rsidR="00646E29" w:rsidRPr="00924487">
        <w:t>Stop info screen</w:t>
      </w:r>
      <w:r w:rsidR="003F4679" w:rsidRPr="00924487">
        <w:t xml:space="preserve"> (RASA-3080)</w:t>
      </w:r>
    </w:p>
    <w:p w14:paraId="6A8522EA" w14:textId="2AC70BA5" w:rsidR="0035256A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New functionality: Make Truck Safety Check Compulsory at the end of a Route </w:t>
      </w:r>
      <w:r w:rsidR="0035256A" w:rsidRPr="00924487">
        <w:t>(RASA-2633)</w:t>
      </w:r>
    </w:p>
    <w:p w14:paraId="0DF9462E" w14:textId="29E36333" w:rsidR="0035256A" w:rsidRPr="00924487" w:rsidRDefault="001C2E4C" w:rsidP="002A52B0">
      <w:pPr>
        <w:pStyle w:val="ListParagraph"/>
        <w:numPr>
          <w:ilvl w:val="0"/>
          <w:numId w:val="22"/>
        </w:numPr>
        <w:jc w:val="both"/>
      </w:pPr>
      <w:r w:rsidRPr="00924487">
        <w:t>M</w:t>
      </w:r>
      <w:r w:rsidR="0035256A" w:rsidRPr="00924487">
        <w:t>ake Like Wearer function</w:t>
      </w:r>
      <w:r w:rsidR="00924487" w:rsidRPr="00924487">
        <w:t xml:space="preserve"> is not working properly</w:t>
      </w:r>
      <w:r w:rsidR="0035256A" w:rsidRPr="00924487">
        <w:t xml:space="preserve"> (RASA-3085)</w:t>
      </w:r>
    </w:p>
    <w:p w14:paraId="23BD9962" w14:textId="13615BD2" w:rsidR="0035256A" w:rsidRPr="00F628B5" w:rsidRDefault="0035256A" w:rsidP="002A52B0">
      <w:pPr>
        <w:pStyle w:val="ListParagraph"/>
        <w:numPr>
          <w:ilvl w:val="0"/>
          <w:numId w:val="22"/>
        </w:numPr>
        <w:jc w:val="both"/>
      </w:pPr>
      <w:r w:rsidRPr="00F628B5">
        <w:t>Tax</w:t>
      </w:r>
      <w:r w:rsidR="006D1116" w:rsidRPr="00F628B5">
        <w:t xml:space="preserve"> is</w:t>
      </w:r>
      <w:r w:rsidR="00924487" w:rsidRPr="00F628B5">
        <w:t xml:space="preserve"> not</w:t>
      </w:r>
      <w:r w:rsidRPr="00F628B5">
        <w:t xml:space="preserve"> </w:t>
      </w:r>
      <w:r w:rsidR="001C2E4C" w:rsidRPr="00F628B5">
        <w:t>calculated correctly</w:t>
      </w:r>
      <w:r w:rsidRPr="00F628B5">
        <w:t xml:space="preserve"> (RASA-3109)</w:t>
      </w:r>
    </w:p>
    <w:p w14:paraId="30C9F656" w14:textId="190C34EC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Invoice adjustments on bill loss now on the RA by scanning is not working properly </w:t>
      </w:r>
      <w:r w:rsidR="0035256A" w:rsidRPr="00F628B5">
        <w:t>(RASA-3003)</w:t>
      </w:r>
    </w:p>
    <w:p w14:paraId="697FD7B3" w14:textId="5B463CAA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Software problem: Scanning of replacement is blocked when </w:t>
      </w:r>
      <w:r w:rsidR="0035256A" w:rsidRPr="00F628B5">
        <w:t>wearer inventory</w:t>
      </w:r>
      <w:r w:rsidRPr="00F628B5">
        <w:t xml:space="preserve"> is inactive and</w:t>
      </w:r>
      <w:r w:rsidR="003F6565">
        <w:t xml:space="preserve"> </w:t>
      </w:r>
      <w:r w:rsidRPr="00F628B5">
        <w:t xml:space="preserve">do not let adjusted loss charges go negative </w:t>
      </w:r>
      <w:r w:rsidR="002F4515" w:rsidRPr="00F628B5">
        <w:t>(</w:t>
      </w:r>
      <w:r w:rsidR="0035256A" w:rsidRPr="00F628B5">
        <w:t>RASA-3090)</w:t>
      </w:r>
    </w:p>
    <w:p w14:paraId="2DDAE6A2" w14:textId="04570CF7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R</w:t>
      </w:r>
      <w:r w:rsidR="00BA7DA3" w:rsidRPr="00252BB7">
        <w:t>eturned items total value</w:t>
      </w:r>
      <w:r w:rsidRPr="00252BB7">
        <w:t xml:space="preserve"> is not correctly displayed</w:t>
      </w:r>
      <w:r w:rsidR="00BA7DA3" w:rsidRPr="00252BB7">
        <w:t xml:space="preserve"> when credit inv </w:t>
      </w:r>
      <w:r w:rsidR="0035256A" w:rsidRPr="00252BB7">
        <w:t>exists (RASA-3098)</w:t>
      </w:r>
    </w:p>
    <w:p w14:paraId="11AFA047" w14:textId="1A99214C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Crediting systematic replacement line does not create a credit on the tax line</w:t>
      </w:r>
      <w:r w:rsidR="0035256A" w:rsidRPr="00252BB7">
        <w:t xml:space="preserve"> (RASA-3099)</w:t>
      </w:r>
    </w:p>
    <w:p w14:paraId="4A336C0D" w14:textId="08BEF2A0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 xml:space="preserve">New functionality: </w:t>
      </w:r>
      <w:r w:rsidR="00BA0D50" w:rsidRPr="00252BB7">
        <w:t xml:space="preserve">Delivery/pick up qty is updated for corresponding Product-Size-Finishing Method </w:t>
      </w:r>
      <w:r w:rsidR="00E5031E" w:rsidRPr="00252BB7">
        <w:t xml:space="preserve">when scanning an ID Code </w:t>
      </w:r>
      <w:r w:rsidR="00BA0D50" w:rsidRPr="00252BB7">
        <w:t xml:space="preserve">in Select product screen </w:t>
      </w:r>
      <w:r w:rsidR="0035256A" w:rsidRPr="00252BB7">
        <w:t>(RASA-3104)</w:t>
      </w:r>
    </w:p>
    <w:p w14:paraId="01DC0EFC" w14:textId="7F9F119C" w:rsidR="0035256A" w:rsidRPr="00252BB7" w:rsidRDefault="0035256A" w:rsidP="002A52B0">
      <w:pPr>
        <w:pStyle w:val="ListParagraph"/>
        <w:numPr>
          <w:ilvl w:val="0"/>
          <w:numId w:val="22"/>
        </w:numPr>
        <w:jc w:val="both"/>
      </w:pPr>
      <w:r w:rsidRPr="00252BB7">
        <w:t>DeliveryPickU</w:t>
      </w:r>
      <w:r w:rsidR="00E5031E" w:rsidRPr="00252BB7">
        <w:t xml:space="preserve">p is </w:t>
      </w:r>
      <w:r w:rsidR="00252BB7" w:rsidRPr="00252BB7">
        <w:t xml:space="preserve">not </w:t>
      </w:r>
      <w:r w:rsidR="00E5031E" w:rsidRPr="00252BB7">
        <w:t>r</w:t>
      </w:r>
      <w:r w:rsidRPr="00252BB7">
        <w:t>etrieved by Product / Size / FM when scanning an ID Code (RASA-3105)</w:t>
      </w:r>
    </w:p>
    <w:p w14:paraId="1E8E3BDF" w14:textId="147385EF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lastRenderedPageBreak/>
        <w:t>Notification messages is not allowed reply, and not close</w:t>
      </w:r>
      <w:r w:rsidR="0035256A" w:rsidRPr="00252BB7">
        <w:t xml:space="preserve"> (RASA-3108)</w:t>
      </w:r>
    </w:p>
    <w:p w14:paraId="06DF78EA" w14:textId="2EE5E9D5" w:rsidR="0035256A" w:rsidRDefault="00252BB7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Pr="0057049A">
        <w:t xml:space="preserve">ata </w:t>
      </w:r>
      <w:r>
        <w:t xml:space="preserve">is not downloading when is </w:t>
      </w:r>
      <w:r w:rsidRPr="0057049A">
        <w:t xml:space="preserve">using web </w:t>
      </w:r>
      <w:r w:rsidRPr="00252BB7">
        <w:t xml:space="preserve">service REST </w:t>
      </w:r>
      <w:r w:rsidR="0035256A" w:rsidRPr="00252BB7">
        <w:t>(RASA-3111)</w:t>
      </w:r>
    </w:p>
    <w:p w14:paraId="286AD347" w14:textId="45485936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I</w:t>
      </w:r>
      <w:r w:rsidR="0035256A" w:rsidRPr="003672C7">
        <w:t>nvoice header paythis amount and total tax fields</w:t>
      </w:r>
      <w:r w:rsidRPr="003672C7">
        <w:t xml:space="preserve"> are not updated</w:t>
      </w:r>
      <w:r w:rsidR="0035256A" w:rsidRPr="003672C7">
        <w:t xml:space="preserve"> after upload</w:t>
      </w:r>
      <w:r w:rsidR="006D1116" w:rsidRPr="003672C7">
        <w:t>ing</w:t>
      </w:r>
      <w:r w:rsidR="0035256A" w:rsidRPr="003672C7">
        <w:t xml:space="preserve"> (RASA-3126)</w:t>
      </w:r>
    </w:p>
    <w:p w14:paraId="7A2E13AE" w14:textId="03933560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S</w:t>
      </w:r>
      <w:r w:rsidR="006D1116" w:rsidRPr="003672C7">
        <w:t xml:space="preserve">pecial characters are </w:t>
      </w:r>
      <w:r w:rsidRPr="003672C7">
        <w:t xml:space="preserve">not </w:t>
      </w:r>
      <w:r w:rsidR="006D1116" w:rsidRPr="003672C7">
        <w:t>shown in replied message</w:t>
      </w:r>
      <w:r w:rsidR="0035256A" w:rsidRPr="003672C7">
        <w:t xml:space="preserve"> (RASA-3192)</w:t>
      </w:r>
    </w:p>
    <w:p w14:paraId="685204E1" w14:textId="417365AA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Error is displayed when trying to add a new message</w:t>
      </w:r>
      <w:r w:rsidR="0035256A" w:rsidRPr="003672C7">
        <w:t xml:space="preserve"> (RASA-3205)</w:t>
      </w:r>
    </w:p>
    <w:p w14:paraId="3FDC3D95" w14:textId="030FF0AC" w:rsidR="0035256A" w:rsidRPr="003672C7" w:rsidRDefault="0035256A" w:rsidP="002A52B0">
      <w:pPr>
        <w:pStyle w:val="ListParagraph"/>
        <w:numPr>
          <w:ilvl w:val="0"/>
          <w:numId w:val="22"/>
        </w:numPr>
        <w:jc w:val="both"/>
      </w:pPr>
      <w:r w:rsidRPr="003672C7">
        <w:t xml:space="preserve">Order now/deliver now </w:t>
      </w:r>
      <w:r w:rsidR="003672C7" w:rsidRPr="003672C7">
        <w:t xml:space="preserve">new </w:t>
      </w:r>
      <w:r w:rsidR="009921AC" w:rsidRPr="003672C7">
        <w:t>function</w:t>
      </w:r>
      <w:r w:rsidR="003672C7" w:rsidRPr="003672C7">
        <w:t>ality</w:t>
      </w:r>
      <w:r w:rsidRPr="003672C7">
        <w:t xml:space="preserve"> (RASA-2389)</w:t>
      </w:r>
    </w:p>
    <w:p w14:paraId="6C1A01DF" w14:textId="159095A8" w:rsidR="0035256A" w:rsidRPr="003672C7" w:rsidRDefault="00FD14D4" w:rsidP="002A52B0">
      <w:pPr>
        <w:pStyle w:val="ListParagraph"/>
        <w:numPr>
          <w:ilvl w:val="0"/>
          <w:numId w:val="22"/>
        </w:numPr>
        <w:jc w:val="both"/>
      </w:pPr>
      <w:r w:rsidRPr="003672C7">
        <w:t>One time PO management on RA / Priority field addition</w:t>
      </w:r>
      <w:r w:rsidR="003672C7" w:rsidRPr="003672C7">
        <w:t xml:space="preserve"> new functionality</w:t>
      </w:r>
      <w:r w:rsidRPr="003672C7">
        <w:t xml:space="preserve"> (RASA-2533)</w:t>
      </w:r>
    </w:p>
    <w:p w14:paraId="46CFAC51" w14:textId="66CA1716" w:rsidR="00FD14D4" w:rsidRPr="002A52B0" w:rsidRDefault="003672C7" w:rsidP="002A52B0">
      <w:pPr>
        <w:pStyle w:val="ListParagraph"/>
        <w:numPr>
          <w:ilvl w:val="0"/>
          <w:numId w:val="22"/>
        </w:numPr>
        <w:jc w:val="both"/>
      </w:pPr>
      <w:r w:rsidRPr="002A52B0">
        <w:t>MatIDDTO is not downloaded when customer related is not on current route</w:t>
      </w:r>
      <w:r w:rsidR="002A52B0" w:rsidRPr="002A52B0">
        <w:t xml:space="preserve"> </w:t>
      </w:r>
      <w:r w:rsidR="00FD14D4" w:rsidRPr="002A52B0">
        <w:t>(RASA-3133)</w:t>
      </w:r>
    </w:p>
    <w:p w14:paraId="69FD3512" w14:textId="71E49BA7" w:rsidR="003F6565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>MatIDDTO data is not saved when using abs4mobileapps web service</w:t>
      </w:r>
    </w:p>
    <w:p w14:paraId="30419A42" w14:textId="4C2CB3DE" w:rsidR="00FD14D4" w:rsidRPr="002A52B0" w:rsidRDefault="00FD14D4" w:rsidP="003F6565">
      <w:pPr>
        <w:pStyle w:val="ListParagraph"/>
        <w:jc w:val="both"/>
      </w:pPr>
      <w:r w:rsidRPr="002A52B0">
        <w:t>(RASA-3141)</w:t>
      </w:r>
    </w:p>
    <w:p w14:paraId="1D70C938" w14:textId="6A344EC0" w:rsidR="003F6565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>App is crashing w</w:t>
      </w:r>
      <w:r w:rsidR="00786BEE" w:rsidRPr="002A52B0">
        <w:t xml:space="preserve">hen </w:t>
      </w:r>
      <w:r w:rsidR="00FD14D4" w:rsidRPr="002A52B0">
        <w:t>adjusting a General Sales Order Discount Line</w:t>
      </w:r>
    </w:p>
    <w:p w14:paraId="5004E05C" w14:textId="74BD4E46" w:rsidR="00FD14D4" w:rsidRPr="002A52B0" w:rsidRDefault="00FD14D4" w:rsidP="003F6565">
      <w:pPr>
        <w:pStyle w:val="ListParagraph"/>
        <w:jc w:val="both"/>
      </w:pPr>
      <w:r w:rsidRPr="002A52B0">
        <w:t>(RASA-3157)</w:t>
      </w:r>
    </w:p>
    <w:p w14:paraId="5D439811" w14:textId="73BE09F7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New </w:t>
      </w:r>
      <w:r w:rsidR="00786BEE" w:rsidRPr="002A52B0">
        <w:t>name</w:t>
      </w:r>
      <w:r w:rsidRPr="002A52B0">
        <w:t xml:space="preserve"> for</w:t>
      </w:r>
      <w:r w:rsidR="00786BEE" w:rsidRPr="002A52B0">
        <w:t xml:space="preserve"> Rest Web Service button</w:t>
      </w:r>
      <w:r w:rsidRPr="002A52B0">
        <w:t xml:space="preserve"> (</w:t>
      </w:r>
      <w:r w:rsidR="00FD14D4" w:rsidRPr="002A52B0">
        <w:t>RASA-3163)</w:t>
      </w:r>
    </w:p>
    <w:p w14:paraId="561506EB" w14:textId="3B74ECC2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Error is shown </w:t>
      </w:r>
      <w:r w:rsidR="00786BEE" w:rsidRPr="002A52B0">
        <w:t xml:space="preserve">when a </w:t>
      </w:r>
      <w:r w:rsidR="00FD14D4" w:rsidRPr="002A52B0">
        <w:t>contact person</w:t>
      </w:r>
      <w:r w:rsidR="00786BEE" w:rsidRPr="002A52B0">
        <w:t xml:space="preserve"> is not</w:t>
      </w:r>
      <w:r w:rsidR="00FD14D4" w:rsidRPr="002A52B0">
        <w:t xml:space="preserve"> defined for current customer (RASA-3210)</w:t>
      </w:r>
    </w:p>
    <w:p w14:paraId="4DB9C80A" w14:textId="77777777" w:rsidR="006617B0" w:rsidRPr="006617B0" w:rsidRDefault="006617B0" w:rsidP="006617B0">
      <w:pPr>
        <w:ind w:left="360"/>
        <w:rPr>
          <w:highlight w:val="cyan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617B0" w14:paraId="5D3FEDCE" w14:textId="77777777" w:rsidTr="00A81607">
        <w:tc>
          <w:tcPr>
            <w:tcW w:w="1926" w:type="dxa"/>
          </w:tcPr>
          <w:p w14:paraId="4E7F04B9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9E51E0C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5BEA154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617B0" w14:paraId="02AC9F14" w14:textId="77777777" w:rsidTr="00A81607">
        <w:tc>
          <w:tcPr>
            <w:tcW w:w="1926" w:type="dxa"/>
          </w:tcPr>
          <w:p w14:paraId="7892CCF4" w14:textId="7F379F62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1</w:t>
            </w:r>
          </w:p>
        </w:tc>
        <w:tc>
          <w:tcPr>
            <w:tcW w:w="2521" w:type="dxa"/>
          </w:tcPr>
          <w:p w14:paraId="32CD93AB" w14:textId="5B8AB61A" w:rsidR="006617B0" w:rsidRDefault="006617B0" w:rsidP="00A81607">
            <w:pPr>
              <w:rPr>
                <w:sz w:val="20"/>
                <w:szCs w:val="24"/>
              </w:rPr>
            </w:pPr>
            <w:r w:rsidRPr="006617B0">
              <w:rPr>
                <w:b/>
                <w:color w:val="FF0000"/>
                <w:sz w:val="28"/>
                <w:szCs w:val="24"/>
              </w:rPr>
              <w:t>Not released</w:t>
            </w:r>
          </w:p>
        </w:tc>
        <w:tc>
          <w:tcPr>
            <w:tcW w:w="4903" w:type="dxa"/>
          </w:tcPr>
          <w:p w14:paraId="13A6D7AC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1FAF743" w14:textId="00FD5B7D" w:rsidR="006617B0" w:rsidRPr="00733378" w:rsidRDefault="006617B0" w:rsidP="006617B0">
      <w:r>
        <w:t>Changes:</w:t>
      </w:r>
    </w:p>
    <w:p w14:paraId="6A36214E" w14:textId="77777777" w:rsidR="00832BEC" w:rsidRDefault="00832BEC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53BA4" w14:paraId="0683B1BE" w14:textId="77777777" w:rsidTr="00755821">
        <w:tc>
          <w:tcPr>
            <w:tcW w:w="1926" w:type="dxa"/>
          </w:tcPr>
          <w:p w14:paraId="04B1608B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D16DE5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471A2EA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53BA4" w14:paraId="3B84CBD7" w14:textId="77777777" w:rsidTr="00755821">
        <w:tc>
          <w:tcPr>
            <w:tcW w:w="1926" w:type="dxa"/>
          </w:tcPr>
          <w:p w14:paraId="05468B7C" w14:textId="74570CAB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0</w:t>
            </w:r>
          </w:p>
        </w:tc>
        <w:tc>
          <w:tcPr>
            <w:tcW w:w="2521" w:type="dxa"/>
          </w:tcPr>
          <w:p w14:paraId="7E61D621" w14:textId="41BFE8CD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-Oct-2021</w:t>
            </w:r>
          </w:p>
        </w:tc>
        <w:tc>
          <w:tcPr>
            <w:tcW w:w="4903" w:type="dxa"/>
          </w:tcPr>
          <w:p w14:paraId="0A60B823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08CC8A0" w14:textId="77777777" w:rsidR="00453BA4" w:rsidRDefault="00453BA4" w:rsidP="00453BA4">
      <w:r>
        <w:t>Changes:</w:t>
      </w:r>
    </w:p>
    <w:p w14:paraId="63F993F0" w14:textId="44A3F8F1" w:rsidR="00453BA4" w:rsidRPr="00733378" w:rsidRDefault="00075F11" w:rsidP="00453BA4">
      <w:pPr>
        <w:pStyle w:val="ListParagraph"/>
        <w:numPr>
          <w:ilvl w:val="0"/>
          <w:numId w:val="22"/>
        </w:numPr>
      </w:pPr>
      <w:r>
        <w:t>Stops that have delivery notes are now correctly downloaded</w:t>
      </w:r>
      <w:r w:rsidR="00453BA4">
        <w:t xml:space="preserve"> (RASA-301</w:t>
      </w:r>
      <w:r>
        <w:t>6</w:t>
      </w:r>
      <w:r w:rsidR="00453BA4">
        <w:t>)</w:t>
      </w:r>
    </w:p>
    <w:p w14:paraId="58446829" w14:textId="2943CBD7" w:rsidR="00E2710A" w:rsidRPr="00453BA4" w:rsidRDefault="00E2710A" w:rsidP="00453BA4">
      <w:pPr>
        <w:pStyle w:val="ListParagraph"/>
        <w:numPr>
          <w:ilvl w:val="0"/>
          <w:numId w:val="22"/>
        </w:numPr>
      </w:pPr>
      <w:r w:rsidRPr="00E2710A">
        <w:t>Corrected invoice line adjustment for zero value invoice lines (RASA-3031)</w:t>
      </w:r>
    </w:p>
    <w:p w14:paraId="58EA9688" w14:textId="26F12E65" w:rsidR="0001109E" w:rsidRDefault="0001109E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8751C" w14:paraId="533C4C5B" w14:textId="77777777" w:rsidTr="00755821">
        <w:tc>
          <w:tcPr>
            <w:tcW w:w="1926" w:type="dxa"/>
          </w:tcPr>
          <w:p w14:paraId="0BD0ED94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3704A7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EBA7C37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8751C" w14:paraId="5BFE2DD8" w14:textId="77777777" w:rsidTr="00755821">
        <w:tc>
          <w:tcPr>
            <w:tcW w:w="1926" w:type="dxa"/>
          </w:tcPr>
          <w:p w14:paraId="4B4A1AFF" w14:textId="35C15E1F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9</w:t>
            </w:r>
          </w:p>
        </w:tc>
        <w:tc>
          <w:tcPr>
            <w:tcW w:w="2521" w:type="dxa"/>
          </w:tcPr>
          <w:p w14:paraId="74FA7D9A" w14:textId="2CC8BCD8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-Oct-2021</w:t>
            </w:r>
          </w:p>
        </w:tc>
        <w:tc>
          <w:tcPr>
            <w:tcW w:w="4903" w:type="dxa"/>
          </w:tcPr>
          <w:p w14:paraId="48B17C66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1319AAD" w14:textId="77777777" w:rsidR="00E8751C" w:rsidRDefault="00E8751C" w:rsidP="00E8751C">
      <w:r>
        <w:t>Changes:</w:t>
      </w:r>
    </w:p>
    <w:p w14:paraId="2707A535" w14:textId="0024E558" w:rsidR="00E8751C" w:rsidRPr="00733378" w:rsidRDefault="00E8751C" w:rsidP="00E8751C">
      <w:pPr>
        <w:pStyle w:val="ListParagraph"/>
        <w:numPr>
          <w:ilvl w:val="0"/>
          <w:numId w:val="22"/>
        </w:numPr>
      </w:pPr>
      <w:r>
        <w:t>Improved Bluetooth connection for TSL devices (RASA-3010)</w:t>
      </w:r>
    </w:p>
    <w:p w14:paraId="0D8D9670" w14:textId="162C27DB" w:rsidR="00E8751C" w:rsidRDefault="00E8751C" w:rsidP="007E5A7D">
      <w:pPr>
        <w:pStyle w:val="ListParagraph"/>
        <w:numPr>
          <w:ilvl w:val="0"/>
          <w:numId w:val="22"/>
        </w:numPr>
      </w:pPr>
      <w:r>
        <w:t>Added possibility to scroll in Service screen (RASA-3012)</w:t>
      </w:r>
    </w:p>
    <w:p w14:paraId="3701AB8A" w14:textId="77777777" w:rsidR="00E8751C" w:rsidRDefault="00E8751C" w:rsidP="00E70E52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E7293" w14:paraId="0DCBEF36" w14:textId="77777777" w:rsidTr="00A20FD0">
        <w:tc>
          <w:tcPr>
            <w:tcW w:w="1926" w:type="dxa"/>
          </w:tcPr>
          <w:p w14:paraId="46028268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519DA1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191F1F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E7293" w14:paraId="388D0043" w14:textId="77777777" w:rsidTr="00A20FD0">
        <w:tc>
          <w:tcPr>
            <w:tcW w:w="1926" w:type="dxa"/>
          </w:tcPr>
          <w:p w14:paraId="63A4A356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8</w:t>
            </w:r>
          </w:p>
        </w:tc>
        <w:tc>
          <w:tcPr>
            <w:tcW w:w="2521" w:type="dxa"/>
          </w:tcPr>
          <w:p w14:paraId="3E1B0757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Sep-2021</w:t>
            </w:r>
          </w:p>
        </w:tc>
        <w:tc>
          <w:tcPr>
            <w:tcW w:w="4903" w:type="dxa"/>
          </w:tcPr>
          <w:p w14:paraId="2DF55A11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6D24" w14:textId="77777777" w:rsidR="009E7293" w:rsidRDefault="009E7293" w:rsidP="009E7293">
      <w:bookmarkStart w:id="1" w:name="OLE_LINK4"/>
      <w:r>
        <w:t>Changes:</w:t>
      </w:r>
    </w:p>
    <w:p w14:paraId="1A354D50" w14:textId="78DC3C18" w:rsidR="009E7293" w:rsidRPr="00733378" w:rsidRDefault="009E7293" w:rsidP="00837B46">
      <w:pPr>
        <w:pStyle w:val="ListParagraph"/>
        <w:numPr>
          <w:ilvl w:val="0"/>
          <w:numId w:val="22"/>
        </w:numPr>
      </w:pPr>
      <w:r w:rsidRPr="00733378">
        <w:t>New functionality</w:t>
      </w:r>
      <w:r w:rsidR="00C644AD">
        <w:t>: The product size is now highlighted in a “bubble” and container stickers and transport articles</w:t>
      </w:r>
      <w:r w:rsidRPr="00733378">
        <w:t xml:space="preserve"> </w:t>
      </w:r>
      <w:r w:rsidR="00C644AD">
        <w:t xml:space="preserve">number are now displayed in Stop Info screen </w:t>
      </w:r>
      <w:r w:rsidRPr="00733378">
        <w:t>(RASA-2270)</w:t>
      </w:r>
    </w:p>
    <w:p w14:paraId="01940716" w14:textId="634D5A7D" w:rsidR="009E7293" w:rsidRDefault="009E7293" w:rsidP="00174795">
      <w:pPr>
        <w:pStyle w:val="ListParagraph"/>
        <w:numPr>
          <w:ilvl w:val="0"/>
          <w:numId w:val="22"/>
        </w:numPr>
      </w:pPr>
      <w:r>
        <w:lastRenderedPageBreak/>
        <w:t>Maps</w:t>
      </w:r>
      <w:r w:rsidRPr="001A75F5">
        <w:t xml:space="preserve"> </w:t>
      </w:r>
      <w:r w:rsidR="00833EBD">
        <w:t>functionality is now working on Android 11</w:t>
      </w:r>
      <w:r>
        <w:t xml:space="preserve"> (RASA-2987)</w:t>
      </w:r>
    </w:p>
    <w:p w14:paraId="0D802F67" w14:textId="2D94FC15" w:rsidR="009E7293" w:rsidRDefault="009E7293" w:rsidP="00ED0178">
      <w:pPr>
        <w:pStyle w:val="ListParagraph"/>
        <w:numPr>
          <w:ilvl w:val="0"/>
          <w:numId w:val="22"/>
        </w:numPr>
      </w:pPr>
      <w:r w:rsidRPr="00D35AD2">
        <w:t xml:space="preserve">Delivery </w:t>
      </w:r>
      <w:r w:rsidR="00833EBD">
        <w:t xml:space="preserve">days are now correctly added when a new contract product is added </w:t>
      </w:r>
      <w:r>
        <w:t>(RASA-2709)</w:t>
      </w:r>
    </w:p>
    <w:p w14:paraId="1352D7ED" w14:textId="5CC8CFA5" w:rsidR="009E7293" w:rsidRDefault="00254B8C" w:rsidP="00B17712">
      <w:pPr>
        <w:pStyle w:val="ListParagraph"/>
        <w:numPr>
          <w:ilvl w:val="0"/>
          <w:numId w:val="22"/>
        </w:numPr>
      </w:pPr>
      <w:r>
        <w:t xml:space="preserve">Remark is now fixed for </w:t>
      </w:r>
      <w:r w:rsidR="009E7293" w:rsidRPr="00D35AD2">
        <w:t>View Wearer Product screen</w:t>
      </w:r>
      <w:r w:rsidR="009E7293">
        <w:t xml:space="preserve"> (RASA-2867)</w:t>
      </w:r>
    </w:p>
    <w:p w14:paraId="74A4BFC7" w14:textId="5B645407" w:rsidR="009E7293" w:rsidRDefault="00254B8C" w:rsidP="000472A9">
      <w:pPr>
        <w:pStyle w:val="ListParagraph"/>
        <w:numPr>
          <w:ilvl w:val="0"/>
          <w:numId w:val="22"/>
        </w:numPr>
      </w:pPr>
      <w:r>
        <w:t>Work orders are now generated for e</w:t>
      </w:r>
      <w:r w:rsidR="009E7293" w:rsidRPr="00D35AD2">
        <w:t xml:space="preserve">xchange </w:t>
      </w:r>
      <w:r>
        <w:t>o</w:t>
      </w:r>
      <w:r w:rsidR="009E7293" w:rsidRPr="00D35AD2">
        <w:t>rders</w:t>
      </w:r>
      <w:r w:rsidR="009E7293">
        <w:t xml:space="preserve"> (RASA-2884)</w:t>
      </w:r>
    </w:p>
    <w:p w14:paraId="11A7A9CA" w14:textId="5CB85600" w:rsidR="009E7293" w:rsidRDefault="00254B8C" w:rsidP="00C16B44">
      <w:pPr>
        <w:pStyle w:val="ListParagraph"/>
        <w:numPr>
          <w:ilvl w:val="0"/>
          <w:numId w:val="22"/>
        </w:numPr>
      </w:pPr>
      <w:r>
        <w:t>Fixed barcode scanning for p</w:t>
      </w:r>
      <w:r w:rsidR="009E7293" w:rsidRPr="00D35AD2">
        <w:t>roof of visit</w:t>
      </w:r>
      <w:r w:rsidR="009E7293">
        <w:t xml:space="preserve"> (RASA-2893)</w:t>
      </w:r>
    </w:p>
    <w:p w14:paraId="40D66A35" w14:textId="39398884" w:rsidR="009E7293" w:rsidRDefault="00254B8C" w:rsidP="00C17041">
      <w:pPr>
        <w:pStyle w:val="ListParagraph"/>
        <w:numPr>
          <w:ilvl w:val="0"/>
          <w:numId w:val="22"/>
        </w:numPr>
      </w:pPr>
      <w:r>
        <w:t>Fixed problem that affected adding a new wearer</w:t>
      </w:r>
      <w:r w:rsidR="009E7293">
        <w:t xml:space="preserve"> (</w:t>
      </w:r>
      <w:r w:rsidR="009E7293" w:rsidRPr="00D35AD2">
        <w:t>RASA-2945</w:t>
      </w:r>
      <w:r w:rsidR="009E7293">
        <w:t>)</w:t>
      </w:r>
    </w:p>
    <w:p w14:paraId="47B9CE96" w14:textId="37DB3E11" w:rsidR="009E7293" w:rsidRDefault="00254B8C" w:rsidP="000A49AA">
      <w:pPr>
        <w:pStyle w:val="ListParagraph"/>
        <w:numPr>
          <w:ilvl w:val="0"/>
          <w:numId w:val="22"/>
        </w:numPr>
      </w:pPr>
      <w:bookmarkStart w:id="2" w:name="OLE_LINK8"/>
      <w:r>
        <w:t xml:space="preserve">Fixed problem </w:t>
      </w:r>
      <w:bookmarkEnd w:id="2"/>
      <w:r>
        <w:t>that caused duplicate</w:t>
      </w:r>
      <w:r w:rsidR="009E7293" w:rsidRPr="00D35AD2">
        <w:t xml:space="preserve"> payments</w:t>
      </w:r>
      <w:r w:rsidR="009E7293">
        <w:t xml:space="preserve"> (</w:t>
      </w:r>
      <w:r w:rsidR="009E7293" w:rsidRPr="00D35AD2">
        <w:t>RASA-2950</w:t>
      </w:r>
      <w:r w:rsidR="009E7293">
        <w:t>)</w:t>
      </w:r>
    </w:p>
    <w:p w14:paraId="69E175A9" w14:textId="11177207" w:rsidR="009E7293" w:rsidRDefault="009E7293" w:rsidP="003E6B33">
      <w:pPr>
        <w:pStyle w:val="ListParagraph"/>
        <w:numPr>
          <w:ilvl w:val="0"/>
          <w:numId w:val="22"/>
        </w:numPr>
      </w:pPr>
      <w:r w:rsidRPr="00D35AD2">
        <w:t xml:space="preserve">Emblem </w:t>
      </w:r>
      <w:r w:rsidR="00254B8C">
        <w:t>template is now correctly displayed</w:t>
      </w:r>
      <w:r w:rsidRPr="00D35AD2">
        <w:t xml:space="preserve"> </w:t>
      </w:r>
      <w:r w:rsidR="00254B8C">
        <w:t xml:space="preserve">for </w:t>
      </w:r>
      <w:r w:rsidRPr="00D35AD2">
        <w:t>style exchange</w:t>
      </w:r>
      <w:r>
        <w:t xml:space="preserve"> (</w:t>
      </w:r>
      <w:r w:rsidRPr="00D35AD2">
        <w:t>RASA-2952</w:t>
      </w:r>
      <w:r>
        <w:t>)</w:t>
      </w:r>
    </w:p>
    <w:p w14:paraId="530535F1" w14:textId="501A0CE3" w:rsidR="009E7293" w:rsidRDefault="00254B8C" w:rsidP="0058429C">
      <w:pPr>
        <w:pStyle w:val="ListParagraph"/>
        <w:numPr>
          <w:ilvl w:val="0"/>
          <w:numId w:val="22"/>
        </w:numPr>
      </w:pPr>
      <w:r>
        <w:t>Fixed downloading of opened invoices</w:t>
      </w:r>
      <w:r w:rsidR="009E7293">
        <w:t xml:space="preserve"> (</w:t>
      </w:r>
      <w:r w:rsidR="009E7293" w:rsidRPr="00D35AD2">
        <w:t>RASA-2963</w:t>
      </w:r>
      <w:r w:rsidR="009E7293">
        <w:t>)</w:t>
      </w:r>
    </w:p>
    <w:p w14:paraId="2E46A5B6" w14:textId="59871EB5" w:rsidR="009E7293" w:rsidRDefault="006643D6" w:rsidP="00FB2D29">
      <w:pPr>
        <w:pStyle w:val="ListParagraph"/>
        <w:numPr>
          <w:ilvl w:val="0"/>
          <w:numId w:val="22"/>
        </w:numPr>
      </w:pPr>
      <w:r>
        <w:t>Expected negative amounts are no longer shown</w:t>
      </w:r>
      <w:r w:rsidR="009E7293">
        <w:t xml:space="preserve"> (</w:t>
      </w:r>
      <w:r w:rsidR="009E7293" w:rsidRPr="00B179E0">
        <w:t>RASA-2843</w:t>
      </w:r>
      <w:r w:rsidR="009E7293">
        <w:t>)</w:t>
      </w:r>
    </w:p>
    <w:p w14:paraId="703B0C7E" w14:textId="3335C123" w:rsidR="009E7293" w:rsidRDefault="006643D6" w:rsidP="002B4454">
      <w:pPr>
        <w:pStyle w:val="ListParagraph"/>
        <w:numPr>
          <w:ilvl w:val="0"/>
          <w:numId w:val="22"/>
        </w:numPr>
      </w:pPr>
      <w:r>
        <w:t>Contact messages can now be saved without category</w:t>
      </w:r>
      <w:r w:rsidR="009E7293">
        <w:t xml:space="preserve"> (</w:t>
      </w:r>
      <w:r w:rsidR="009E7293" w:rsidRPr="00B179E0">
        <w:t>RASA-2865</w:t>
      </w:r>
      <w:r w:rsidR="009E7293">
        <w:t>)</w:t>
      </w:r>
    </w:p>
    <w:p w14:paraId="5EB79232" w14:textId="22942B1C" w:rsidR="009E7293" w:rsidRPr="006643D6" w:rsidRDefault="006643D6" w:rsidP="009948B8">
      <w:pPr>
        <w:pStyle w:val="ListParagraph"/>
        <w:numPr>
          <w:ilvl w:val="0"/>
          <w:numId w:val="22"/>
        </w:numPr>
      </w:pPr>
      <w:r>
        <w:t>Fixed a problem for delivery point images</w:t>
      </w:r>
      <w:r w:rsidR="009E7293" w:rsidRPr="006643D6">
        <w:t xml:space="preserve"> (RASA-2872)</w:t>
      </w:r>
    </w:p>
    <w:p w14:paraId="7E6E5410" w14:textId="2D61CE13" w:rsidR="009E7293" w:rsidRDefault="006643D6" w:rsidP="007F168A">
      <w:pPr>
        <w:pStyle w:val="ListParagraph"/>
        <w:numPr>
          <w:ilvl w:val="0"/>
          <w:numId w:val="22"/>
        </w:numPr>
      </w:pPr>
      <w:r>
        <w:t xml:space="preserve">Container numbers are now correctly displayed </w:t>
      </w:r>
      <w:r w:rsidR="009E7293">
        <w:t>(</w:t>
      </w:r>
      <w:r w:rsidR="009E7293" w:rsidRPr="00B179E0">
        <w:t>RASA-2911</w:t>
      </w:r>
      <w:r w:rsidR="009E7293">
        <w:t>)</w:t>
      </w:r>
    </w:p>
    <w:p w14:paraId="5F6062C5" w14:textId="07F9C4FE" w:rsidR="009E7293" w:rsidRDefault="006643D6" w:rsidP="00F90FFA">
      <w:pPr>
        <w:pStyle w:val="ListParagraph"/>
        <w:numPr>
          <w:ilvl w:val="0"/>
          <w:numId w:val="22"/>
        </w:numPr>
      </w:pPr>
      <w:r>
        <w:t>Fixed a problem for pr</w:t>
      </w:r>
      <w:r w:rsidR="009E7293" w:rsidRPr="00B179E0">
        <w:t>oduct sort group</w:t>
      </w:r>
      <w:r w:rsidR="009E7293">
        <w:t xml:space="preserve"> (</w:t>
      </w:r>
      <w:r w:rsidR="009E7293" w:rsidRPr="00B179E0">
        <w:t>RASA-2960</w:t>
      </w:r>
      <w:r w:rsidR="009E7293">
        <w:t>)</w:t>
      </w:r>
    </w:p>
    <w:p w14:paraId="1EABA75D" w14:textId="7E58FEB9" w:rsidR="009E7293" w:rsidRDefault="00733378" w:rsidP="00841EB3">
      <w:pPr>
        <w:pStyle w:val="ListParagraph"/>
        <w:numPr>
          <w:ilvl w:val="0"/>
          <w:numId w:val="22"/>
        </w:numPr>
      </w:pPr>
      <w:r>
        <w:t>Marking of other invoices can only be done once</w:t>
      </w:r>
      <w:r w:rsidR="009E7293">
        <w:t xml:space="preserve"> (</w:t>
      </w:r>
      <w:r w:rsidR="009E7293" w:rsidRPr="00D83946">
        <w:t>RASA-2976</w:t>
      </w:r>
      <w:r w:rsidR="009E7293">
        <w:t>)</w:t>
      </w:r>
    </w:p>
    <w:p w14:paraId="1654A0B4" w14:textId="4E697A0F" w:rsidR="009E7293" w:rsidRDefault="00733378" w:rsidP="00841EB3">
      <w:pPr>
        <w:pStyle w:val="ListParagraph"/>
        <w:numPr>
          <w:ilvl w:val="0"/>
          <w:numId w:val="22"/>
        </w:numPr>
      </w:pPr>
      <w:r>
        <w:t>Decreasing of invoicing is now correctly working for the set decrease limit</w:t>
      </w:r>
      <w:r w:rsidR="009E7293" w:rsidRPr="006F041C">
        <w:t xml:space="preserve"> (RASA-2888)</w:t>
      </w:r>
      <w:bookmarkEnd w:id="1"/>
    </w:p>
    <w:p w14:paraId="34A228B3" w14:textId="77777777" w:rsidR="009E7293" w:rsidRDefault="009E7293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109E" w14:paraId="61B46545" w14:textId="77777777" w:rsidTr="009E7293">
        <w:tc>
          <w:tcPr>
            <w:tcW w:w="1926" w:type="dxa"/>
          </w:tcPr>
          <w:p w14:paraId="32E8AE2D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3" w:name="_Hlk83899722"/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6EBD41" w14:textId="77777777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A5F3656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109E" w14:paraId="5FCA8806" w14:textId="77777777" w:rsidTr="009E7293">
        <w:tc>
          <w:tcPr>
            <w:tcW w:w="1926" w:type="dxa"/>
          </w:tcPr>
          <w:p w14:paraId="609DF4B6" w14:textId="25A54D85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7</w:t>
            </w:r>
          </w:p>
        </w:tc>
        <w:tc>
          <w:tcPr>
            <w:tcW w:w="2521" w:type="dxa"/>
          </w:tcPr>
          <w:p w14:paraId="26C1D27F" w14:textId="49C5A929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July-2021</w:t>
            </w:r>
          </w:p>
        </w:tc>
        <w:tc>
          <w:tcPr>
            <w:tcW w:w="4903" w:type="dxa"/>
          </w:tcPr>
          <w:p w14:paraId="74B50695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1109E" w:rsidRPr="00B403DB" w14:paraId="355BBC85" w14:textId="77777777" w:rsidTr="009E7293">
        <w:tc>
          <w:tcPr>
            <w:tcW w:w="9350" w:type="dxa"/>
            <w:gridSpan w:val="3"/>
          </w:tcPr>
          <w:p w14:paraId="77D13ECB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4" w:name="OLE_LINK3"/>
            <w:bookmarkEnd w:id="3"/>
            <w:r>
              <w:rPr>
                <w:sz w:val="20"/>
                <w:szCs w:val="24"/>
              </w:rPr>
              <w:t>Changes:</w:t>
            </w:r>
          </w:p>
          <w:bookmarkEnd w:id="4"/>
          <w:p w14:paraId="3162F22D" w14:textId="2FF7C871" w:rsidR="0001109E" w:rsidRPr="0001109E" w:rsidRDefault="0001109E" w:rsidP="0001109E">
            <w:pPr>
              <w:pStyle w:val="ListParagraph"/>
              <w:numPr>
                <w:ilvl w:val="0"/>
                <w:numId w:val="21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1109E">
              <w:rPr>
                <w:sz w:val="20"/>
                <w:szCs w:val="24"/>
              </w:rPr>
              <w:t xml:space="preserve">Error logs are displayed </w:t>
            </w:r>
            <w:r w:rsidR="00EB5274">
              <w:rPr>
                <w:sz w:val="20"/>
                <w:szCs w:val="24"/>
              </w:rPr>
              <w:t xml:space="preserve">in logdb table </w:t>
            </w:r>
            <w:r w:rsidRPr="0001109E">
              <w:rPr>
                <w:sz w:val="20"/>
                <w:szCs w:val="24"/>
              </w:rPr>
              <w:t>when I export database from RASA</w:t>
            </w:r>
            <w:r>
              <w:rPr>
                <w:sz w:val="20"/>
                <w:szCs w:val="24"/>
              </w:rPr>
              <w:t xml:space="preserve"> (</w:t>
            </w:r>
            <w:r w:rsidRPr="0001109E">
              <w:rPr>
                <w:sz w:val="20"/>
                <w:szCs w:val="24"/>
              </w:rPr>
              <w:t>RASA-2786</w:t>
            </w:r>
            <w:r>
              <w:rPr>
                <w:sz w:val="20"/>
                <w:szCs w:val="24"/>
              </w:rPr>
              <w:t>)</w:t>
            </w:r>
          </w:p>
          <w:p w14:paraId="4B5F33A2" w14:textId="77777777" w:rsidR="0001109E" w:rsidRDefault="00122A48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122A48">
              <w:rPr>
                <w:sz w:val="20"/>
                <w:szCs w:val="24"/>
              </w:rPr>
              <w:t>Download route - soilcountlineDTO table is failing to get any data in upload</w:t>
            </w:r>
            <w:r w:rsidR="00E46481">
              <w:rPr>
                <w:sz w:val="20"/>
                <w:szCs w:val="24"/>
              </w:rPr>
              <w:t xml:space="preserve"> (</w:t>
            </w:r>
            <w:r w:rsidR="00E46481" w:rsidRPr="00E46481">
              <w:rPr>
                <w:sz w:val="20"/>
                <w:szCs w:val="24"/>
              </w:rPr>
              <w:t>RASA-2824</w:t>
            </w:r>
            <w:r w:rsidR="00E46481">
              <w:rPr>
                <w:sz w:val="20"/>
                <w:szCs w:val="24"/>
              </w:rPr>
              <w:t>)</w:t>
            </w:r>
          </w:p>
          <w:p w14:paraId="0C3913D3" w14:textId="77777777" w:rsidR="00033959" w:rsidRDefault="00033959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33959">
              <w:rPr>
                <w:sz w:val="20"/>
                <w:szCs w:val="24"/>
              </w:rPr>
              <w:t>Adjusting Linen Maintenance does not adjust tax</w:t>
            </w:r>
            <w:r w:rsidR="00E958C7">
              <w:rPr>
                <w:sz w:val="20"/>
                <w:szCs w:val="24"/>
              </w:rPr>
              <w:t xml:space="preserve"> (</w:t>
            </w:r>
            <w:r w:rsidR="00E958C7" w:rsidRPr="00E958C7">
              <w:rPr>
                <w:sz w:val="20"/>
                <w:szCs w:val="24"/>
              </w:rPr>
              <w:t>RASA-2856</w:t>
            </w:r>
            <w:r w:rsidR="00E958C7">
              <w:rPr>
                <w:sz w:val="20"/>
                <w:szCs w:val="24"/>
              </w:rPr>
              <w:t>)</w:t>
            </w:r>
          </w:p>
          <w:p w14:paraId="53DA9ADC" w14:textId="77777777" w:rsidR="00E958C7" w:rsidRDefault="00B748DA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B748DA">
              <w:rPr>
                <w:sz w:val="20"/>
                <w:szCs w:val="24"/>
              </w:rPr>
              <w:t xml:space="preserve">Lock image blocks inventory when inventory is greater than 2 digits </w:t>
            </w:r>
            <w:r>
              <w:rPr>
                <w:sz w:val="20"/>
                <w:szCs w:val="24"/>
              </w:rPr>
              <w:t>(</w:t>
            </w:r>
            <w:r w:rsidRPr="00B748DA">
              <w:rPr>
                <w:sz w:val="20"/>
                <w:szCs w:val="24"/>
              </w:rPr>
              <w:t>RASA-2768</w:t>
            </w:r>
            <w:r>
              <w:rPr>
                <w:sz w:val="20"/>
                <w:szCs w:val="24"/>
              </w:rPr>
              <w:t>)</w:t>
            </w:r>
          </w:p>
          <w:p w14:paraId="582B4E10" w14:textId="77777777" w:rsidR="00B748DA" w:rsidRDefault="00383C23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383C23">
              <w:rPr>
                <w:sz w:val="20"/>
                <w:szCs w:val="24"/>
              </w:rPr>
              <w:t>The Adjustment reason is not uploaded for full crediting an invoice on REST Services</w:t>
            </w:r>
            <w:r>
              <w:rPr>
                <w:sz w:val="20"/>
                <w:szCs w:val="24"/>
              </w:rPr>
              <w:t xml:space="preserve"> (</w:t>
            </w:r>
            <w:r w:rsidRPr="00383C23">
              <w:rPr>
                <w:sz w:val="20"/>
                <w:szCs w:val="24"/>
              </w:rPr>
              <w:t>RASA-2828</w:t>
            </w:r>
            <w:r>
              <w:rPr>
                <w:sz w:val="20"/>
                <w:szCs w:val="24"/>
              </w:rPr>
              <w:t>)</w:t>
            </w:r>
          </w:p>
          <w:p w14:paraId="4D04346B" w14:textId="570DD979" w:rsidR="00421E28" w:rsidRPr="009E7902" w:rsidRDefault="00421E28" w:rsidP="009E7902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421E28">
              <w:rPr>
                <w:sz w:val="20"/>
                <w:szCs w:val="24"/>
              </w:rPr>
              <w:t>Route assistant should not show scan field if mattransport module is not active</w:t>
            </w:r>
            <w:r>
              <w:rPr>
                <w:sz w:val="20"/>
                <w:szCs w:val="24"/>
              </w:rPr>
              <w:t xml:space="preserve"> (</w:t>
            </w:r>
            <w:r w:rsidRPr="00421E28">
              <w:rPr>
                <w:sz w:val="20"/>
                <w:szCs w:val="24"/>
              </w:rPr>
              <w:t>RASA-2850</w:t>
            </w:r>
            <w:r>
              <w:rPr>
                <w:sz w:val="20"/>
                <w:szCs w:val="24"/>
              </w:rPr>
              <w:t>)</w:t>
            </w:r>
          </w:p>
        </w:tc>
      </w:tr>
    </w:tbl>
    <w:p w14:paraId="542E05A3" w14:textId="049B2C23" w:rsidR="0001109E" w:rsidRDefault="0001109E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533B06" w14:paraId="3E4AE018" w14:textId="77777777" w:rsidTr="00802D01">
        <w:tc>
          <w:tcPr>
            <w:tcW w:w="1926" w:type="dxa"/>
          </w:tcPr>
          <w:p w14:paraId="6F31A8E9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F29DF9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47381E3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33B06" w14:paraId="23F0AD8E" w14:textId="77777777" w:rsidTr="00802D01">
        <w:tc>
          <w:tcPr>
            <w:tcW w:w="1926" w:type="dxa"/>
          </w:tcPr>
          <w:p w14:paraId="5983D182" w14:textId="4FDFA319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6</w:t>
            </w:r>
          </w:p>
        </w:tc>
        <w:tc>
          <w:tcPr>
            <w:tcW w:w="2521" w:type="dxa"/>
          </w:tcPr>
          <w:p w14:paraId="31094B6F" w14:textId="3496A1B4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e-2021</w:t>
            </w:r>
          </w:p>
        </w:tc>
        <w:tc>
          <w:tcPr>
            <w:tcW w:w="4903" w:type="dxa"/>
          </w:tcPr>
          <w:p w14:paraId="4C9FA7AE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33B06" w:rsidRPr="00B403DB" w14:paraId="27FBB28B" w14:textId="77777777" w:rsidTr="00802D01">
        <w:tc>
          <w:tcPr>
            <w:tcW w:w="9350" w:type="dxa"/>
            <w:gridSpan w:val="3"/>
          </w:tcPr>
          <w:p w14:paraId="633EF74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1A13EB5" w14:textId="2018C71D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</w:t>
            </w:r>
            <w:r w:rsidRPr="00533B06">
              <w:rPr>
                <w:sz w:val="20"/>
                <w:szCs w:val="24"/>
              </w:rPr>
              <w:t>llow variable delivery quantities to be set on the Route Assistant.</w:t>
            </w:r>
          </w:p>
          <w:p w14:paraId="21EF460D" w14:textId="31A9C0F1" w:rsidR="00533B06" w:rsidRDefault="00533B06" w:rsidP="00802D01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-2554)</w:t>
            </w:r>
          </w:p>
          <w:p w14:paraId="735F1F36" w14:textId="0C318ABF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Robotium tests </w:t>
            </w:r>
            <w:r>
              <w:rPr>
                <w:sz w:val="20"/>
                <w:szCs w:val="24"/>
              </w:rPr>
              <w:t>(RASA-2600)</w:t>
            </w:r>
          </w:p>
          <w:p w14:paraId="63A48A84" w14:textId="39409CE4" w:rsidR="00533B06" w:rsidRPr="00533B06" w:rsidRDefault="00533B06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llow to d</w:t>
            </w:r>
            <w:r w:rsidRPr="00533B06">
              <w:rPr>
                <w:sz w:val="20"/>
                <w:szCs w:val="24"/>
              </w:rPr>
              <w:t>isplay Customer Number in Stop</w:t>
            </w:r>
            <w:r>
              <w:rPr>
                <w:sz w:val="20"/>
                <w:szCs w:val="24"/>
              </w:rPr>
              <w:t xml:space="preserve"> </w:t>
            </w:r>
            <w:r w:rsidRPr="00533B06">
              <w:rPr>
                <w:sz w:val="20"/>
                <w:szCs w:val="24"/>
              </w:rPr>
              <w:t xml:space="preserve">Info page </w:t>
            </w:r>
            <w:r>
              <w:rPr>
                <w:sz w:val="20"/>
                <w:szCs w:val="24"/>
              </w:rPr>
              <w:t>(RASA-2724)</w:t>
            </w:r>
          </w:p>
          <w:p w14:paraId="1CDEAA5F" w14:textId="227EA837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voice contact person email that was not displayed in RA (RASA-2612)</w:t>
            </w:r>
          </w:p>
          <w:p w14:paraId="258DD040" w14:textId="349C5E15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correct emblem template that was shown in Work Order Status Control (RASA-2731)</w:t>
            </w:r>
          </w:p>
          <w:p w14:paraId="6DD228FD" w14:textId="0B3CB6EA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occurred while upgrading the application (RASA-2743)</w:t>
            </w:r>
          </w:p>
          <w:p w14:paraId="3341D61F" w14:textId="4CFCFDC0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error that occurred while processing one route with quit products (RASA-2787)</w:t>
            </w:r>
          </w:p>
          <w:p w14:paraId="209F9C13" w14:textId="32595512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lated to start mileage accessibility (RASA-2155)</w:t>
            </w:r>
          </w:p>
          <w:p w14:paraId="28216091" w14:textId="573B0FDC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 xml:space="preserve">Improve </w:t>
            </w:r>
            <w:r w:rsidR="002C1483">
              <w:rPr>
                <w:sz w:val="20"/>
                <w:szCs w:val="24"/>
              </w:rPr>
              <w:t>user experience to select by default reason code when there is only one available in scan for replacement screen (RASA-2387)</w:t>
            </w:r>
          </w:p>
          <w:p w14:paraId="0FDC613D" w14:textId="10ED6336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while removing or changing an emblem template (RASA-2665)</w:t>
            </w:r>
          </w:p>
          <w:p w14:paraId="7E03C2FD" w14:textId="243774A4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appeared while trying to export database on a device that runs with Android 10 (RASA-2774)</w:t>
            </w:r>
          </w:p>
          <w:p w14:paraId="6CE8546C" w14:textId="1D3FBFB7" w:rsidR="00533B06" w:rsidRPr="00B403DB" w:rsidRDefault="002C1483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after implementing Lock Down on Route Assistant (RASA-2776)</w:t>
            </w:r>
          </w:p>
        </w:tc>
      </w:tr>
    </w:tbl>
    <w:p w14:paraId="22714A07" w14:textId="77777777" w:rsidR="00533B06" w:rsidRDefault="00533B06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178EA" w14:paraId="606B9714" w14:textId="77777777" w:rsidTr="0009468B">
        <w:tc>
          <w:tcPr>
            <w:tcW w:w="1926" w:type="dxa"/>
          </w:tcPr>
          <w:p w14:paraId="747F5369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AFC79F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98A0EEF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178EA" w14:paraId="2E5E15B2" w14:textId="77777777" w:rsidTr="0009468B">
        <w:tc>
          <w:tcPr>
            <w:tcW w:w="1926" w:type="dxa"/>
          </w:tcPr>
          <w:p w14:paraId="1A8FB335" w14:textId="31A3483B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5</w:t>
            </w:r>
          </w:p>
        </w:tc>
        <w:tc>
          <w:tcPr>
            <w:tcW w:w="2521" w:type="dxa"/>
          </w:tcPr>
          <w:p w14:paraId="15DAC309" w14:textId="6F9D7FBA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May-2021</w:t>
            </w:r>
          </w:p>
        </w:tc>
        <w:tc>
          <w:tcPr>
            <w:tcW w:w="4903" w:type="dxa"/>
          </w:tcPr>
          <w:p w14:paraId="0478EE64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178EA" w:rsidRPr="008C4567" w14:paraId="5022A129" w14:textId="77777777" w:rsidTr="0009468B">
        <w:tc>
          <w:tcPr>
            <w:tcW w:w="9350" w:type="dxa"/>
            <w:gridSpan w:val="3"/>
          </w:tcPr>
          <w:p w14:paraId="6A731D50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F2F8150" w14:textId="77777777" w:rsidR="00083C4F" w:rsidRDefault="003178EA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bookmarkStart w:id="5" w:name="_Hlk72937871"/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="00214F69" w:rsidRPr="00214F69">
              <w:rPr>
                <w:sz w:val="20"/>
                <w:szCs w:val="24"/>
              </w:rPr>
              <w:t xml:space="preserve">Allow Soil Pick Up scan of Garments to scan for any customers of the route </w:t>
            </w:r>
          </w:p>
          <w:p w14:paraId="30D7824D" w14:textId="6A5E4FFD" w:rsidR="003178EA" w:rsidRDefault="003178EA" w:rsidP="00083C4F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</w:t>
            </w:r>
            <w:r w:rsidR="00214F69">
              <w:rPr>
                <w:sz w:val="20"/>
                <w:szCs w:val="24"/>
              </w:rPr>
              <w:t>-</w:t>
            </w:r>
            <w:r>
              <w:rPr>
                <w:sz w:val="20"/>
                <w:szCs w:val="24"/>
              </w:rPr>
              <w:t>2514)</w:t>
            </w:r>
          </w:p>
          <w:p w14:paraId="0225BA8B" w14:textId="3C91C0C8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Robotium tests </w:t>
            </w:r>
            <w:r>
              <w:rPr>
                <w:sz w:val="20"/>
                <w:szCs w:val="24"/>
              </w:rPr>
              <w:t>(RASA-2522)</w:t>
            </w:r>
          </w:p>
          <w:p w14:paraId="3F83A0D5" w14:textId="28519219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Block decrease of max inventory when outstanding work orders exists on the wearer inventory </w:t>
            </w:r>
            <w:r>
              <w:rPr>
                <w:sz w:val="20"/>
                <w:szCs w:val="24"/>
              </w:rPr>
              <w:t>(</w:t>
            </w:r>
            <w:r w:rsidRPr="00214F69">
              <w:rPr>
                <w:sz w:val="20"/>
                <w:szCs w:val="24"/>
              </w:rPr>
              <w:t>RASA-2706</w:t>
            </w:r>
            <w:r>
              <w:rPr>
                <w:sz w:val="20"/>
                <w:szCs w:val="24"/>
              </w:rPr>
              <w:t>)</w:t>
            </w:r>
          </w:p>
          <w:p w14:paraId="09043E8E" w14:textId="09D7F0AC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crashing app when trying to click on Amount tab from Returned Items screen (</w:t>
            </w:r>
            <w:r w:rsidRPr="00214F69">
              <w:rPr>
                <w:sz w:val="20"/>
                <w:szCs w:val="24"/>
              </w:rPr>
              <w:t>RASA-2642</w:t>
            </w:r>
            <w:r>
              <w:rPr>
                <w:sz w:val="20"/>
                <w:szCs w:val="24"/>
              </w:rPr>
              <w:t>)</w:t>
            </w:r>
          </w:p>
          <w:p w14:paraId="43989897" w14:textId="0BACBFED" w:rsidR="003178EA" w:rsidRPr="00B403DB" w:rsidRDefault="00214F69" w:rsidP="00083C4F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error message when</w:t>
            </w:r>
            <w:r w:rsidR="00B403DB">
              <w:rPr>
                <w:sz w:val="20"/>
                <w:szCs w:val="24"/>
              </w:rPr>
              <w:t xml:space="preserve"> System Setting “</w:t>
            </w:r>
            <w:r w:rsidR="00B403DB" w:rsidRPr="00B403DB">
              <w:rPr>
                <w:sz w:val="20"/>
                <w:szCs w:val="24"/>
              </w:rPr>
              <w:t>id-code check for on-site soil scan</w:t>
            </w:r>
            <w:r w:rsidR="00B403DB">
              <w:rPr>
                <w:sz w:val="20"/>
                <w:szCs w:val="24"/>
              </w:rPr>
              <w:t>” is unchecked</w:t>
            </w:r>
            <w:r>
              <w:rPr>
                <w:sz w:val="20"/>
                <w:szCs w:val="24"/>
              </w:rPr>
              <w:t xml:space="preserve"> (</w:t>
            </w:r>
            <w:r w:rsidRPr="00214F69">
              <w:rPr>
                <w:sz w:val="20"/>
                <w:szCs w:val="24"/>
              </w:rPr>
              <w:t>RASA-2686</w:t>
            </w:r>
            <w:r>
              <w:rPr>
                <w:sz w:val="20"/>
                <w:szCs w:val="24"/>
              </w:rPr>
              <w:t>)</w:t>
            </w:r>
            <w:bookmarkEnd w:id="5"/>
          </w:p>
        </w:tc>
      </w:tr>
    </w:tbl>
    <w:p w14:paraId="635E481D" w14:textId="330159C7" w:rsidR="003178EA" w:rsidRDefault="003178EA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43BC" w14:paraId="0B0AB47E" w14:textId="77777777" w:rsidTr="001A43BC">
        <w:tc>
          <w:tcPr>
            <w:tcW w:w="1926" w:type="dxa"/>
          </w:tcPr>
          <w:p w14:paraId="05F4E088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E566DEB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4C37FCC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43BC" w14:paraId="7C1C43F3" w14:textId="77777777" w:rsidTr="001A43BC">
        <w:tc>
          <w:tcPr>
            <w:tcW w:w="1926" w:type="dxa"/>
          </w:tcPr>
          <w:p w14:paraId="34BAF128" w14:textId="51372D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4</w:t>
            </w:r>
          </w:p>
        </w:tc>
        <w:tc>
          <w:tcPr>
            <w:tcW w:w="2521" w:type="dxa"/>
          </w:tcPr>
          <w:p w14:paraId="02C26BE5" w14:textId="0F5A83A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Apr-2021</w:t>
            </w:r>
          </w:p>
        </w:tc>
        <w:tc>
          <w:tcPr>
            <w:tcW w:w="4903" w:type="dxa"/>
          </w:tcPr>
          <w:p w14:paraId="77B1D3EE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A43BC" w:rsidRPr="008C4567" w14:paraId="7AB07A2B" w14:textId="77777777" w:rsidTr="001A43BC">
        <w:tc>
          <w:tcPr>
            <w:tcW w:w="9350" w:type="dxa"/>
            <w:gridSpan w:val="3"/>
          </w:tcPr>
          <w:p w14:paraId="6367C72C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F50D39B" w14:textId="77FCA2E7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Migrate Route Assistant Android web services from SOAP to REST</w:t>
            </w:r>
            <w:r>
              <w:rPr>
                <w:sz w:val="20"/>
                <w:szCs w:val="24"/>
              </w:rPr>
              <w:t xml:space="preserve"> (RASA-2215)</w:t>
            </w:r>
          </w:p>
          <w:p w14:paraId="7AD29501" w14:textId="29FC9678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modify) on RA</w:t>
            </w:r>
            <w:r>
              <w:rPr>
                <w:sz w:val="20"/>
                <w:szCs w:val="24"/>
              </w:rPr>
              <w:t xml:space="preserve"> (RASA-2513)</w:t>
            </w:r>
          </w:p>
          <w:p w14:paraId="5A25334A" w14:textId="210C9B5F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Add) on RA</w:t>
            </w:r>
            <w:r>
              <w:rPr>
                <w:sz w:val="20"/>
                <w:szCs w:val="24"/>
              </w:rPr>
              <w:t xml:space="preserve"> (RASA-2553)</w:t>
            </w:r>
          </w:p>
          <w:p w14:paraId="7BB13CD0" w14:textId="5976E555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-&gt; RA Quantity Management Groups</w:t>
            </w:r>
            <w:r>
              <w:rPr>
                <w:sz w:val="20"/>
                <w:szCs w:val="24"/>
              </w:rPr>
              <w:t xml:space="preserve"> (RASA-2619)</w:t>
            </w:r>
          </w:p>
          <w:p w14:paraId="68DC87A4" w14:textId="658CA72F" w:rsidR="001A43BC" w:rsidRDefault="00B17123" w:rsidP="00B17123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</w:t>
            </w:r>
            <w:r w:rsidRPr="00B17123">
              <w:rPr>
                <w:sz w:val="20"/>
                <w:szCs w:val="24"/>
              </w:rPr>
              <w:t xml:space="preserve">olved a problem when nothing appeared at login with errors on server side </w:t>
            </w:r>
            <w:r w:rsidR="001A43BC">
              <w:rPr>
                <w:sz w:val="20"/>
                <w:szCs w:val="24"/>
              </w:rPr>
              <w:t>(RASA-2626)</w:t>
            </w:r>
          </w:p>
          <w:p w14:paraId="7C323D4C" w14:textId="7FBB902B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not scrolling correctly</w:t>
            </w:r>
            <w:r>
              <w:rPr>
                <w:sz w:val="20"/>
                <w:szCs w:val="24"/>
              </w:rPr>
              <w:t xml:space="preserve"> (RASA-2700)</w:t>
            </w:r>
          </w:p>
          <w:p w14:paraId="16212B0F" w14:textId="75430439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with performance issue on downloading </w:t>
            </w:r>
            <w:r w:rsidRPr="001A43BC">
              <w:rPr>
                <w:sz w:val="20"/>
                <w:szCs w:val="24"/>
              </w:rPr>
              <w:t>RS Contract and Products</w:t>
            </w:r>
            <w:r>
              <w:rPr>
                <w:sz w:val="20"/>
                <w:szCs w:val="24"/>
              </w:rPr>
              <w:t xml:space="preserve"> (RASA-2635)</w:t>
            </w:r>
          </w:p>
          <w:p w14:paraId="34B78DEE" w14:textId="3FCC03A6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</w:t>
            </w:r>
            <w:r w:rsidRPr="001A43BC">
              <w:rPr>
                <w:sz w:val="20"/>
                <w:szCs w:val="24"/>
              </w:rPr>
              <w:t xml:space="preserve">hen doing a style exchange on RA </w:t>
            </w:r>
            <w:r w:rsidR="00B17123">
              <w:rPr>
                <w:sz w:val="20"/>
                <w:szCs w:val="24"/>
              </w:rPr>
              <w:t>with a long</w:t>
            </w:r>
            <w:r w:rsidRPr="001A43BC">
              <w:rPr>
                <w:sz w:val="20"/>
                <w:szCs w:val="24"/>
              </w:rPr>
              <w:t xml:space="preserve"> remark </w:t>
            </w:r>
            <w:r>
              <w:rPr>
                <w:sz w:val="20"/>
                <w:szCs w:val="24"/>
              </w:rPr>
              <w:t>(RASA-2643)</w:t>
            </w:r>
          </w:p>
          <w:p w14:paraId="067DD2C3" w14:textId="6971763E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ith i</w:t>
            </w:r>
            <w:r w:rsidRPr="001A43BC">
              <w:rPr>
                <w:sz w:val="20"/>
                <w:szCs w:val="24"/>
              </w:rPr>
              <w:t xml:space="preserve">nstallation of RASA </w:t>
            </w:r>
            <w:r>
              <w:rPr>
                <w:sz w:val="20"/>
                <w:szCs w:val="24"/>
              </w:rPr>
              <w:t>(RASA-2655)</w:t>
            </w:r>
          </w:p>
          <w:p w14:paraId="6FD2562E" w14:textId="1C08A17A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</w:t>
            </w:r>
            <w:r w:rsidR="00B17123">
              <w:rPr>
                <w:sz w:val="20"/>
                <w:szCs w:val="24"/>
              </w:rPr>
              <w:t>lem when</w:t>
            </w:r>
            <w:r>
              <w:rPr>
                <w:sz w:val="20"/>
                <w:szCs w:val="24"/>
              </w:rPr>
              <w:t xml:space="preserve"> </w:t>
            </w:r>
            <w:r w:rsidRPr="001A43BC">
              <w:rPr>
                <w:sz w:val="20"/>
                <w:szCs w:val="24"/>
              </w:rPr>
              <w:t xml:space="preserve">Replace ALL button </w:t>
            </w:r>
            <w:r w:rsidR="00B17123">
              <w:rPr>
                <w:sz w:val="20"/>
                <w:szCs w:val="24"/>
              </w:rPr>
              <w:t>was available for a specific module when it should not</w:t>
            </w:r>
            <w:r>
              <w:rPr>
                <w:sz w:val="20"/>
                <w:szCs w:val="24"/>
              </w:rPr>
              <w:t xml:space="preserve"> (RASA-2683)</w:t>
            </w:r>
          </w:p>
          <w:p w14:paraId="65C9683B" w14:textId="27A71B8F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crashing when opened first time</w:t>
            </w:r>
            <w:r>
              <w:rPr>
                <w:sz w:val="20"/>
                <w:szCs w:val="24"/>
              </w:rPr>
              <w:t xml:space="preserve"> (RASA-2714)</w:t>
            </w:r>
          </w:p>
        </w:tc>
      </w:tr>
    </w:tbl>
    <w:p w14:paraId="41236560" w14:textId="77777777" w:rsidR="001A43BC" w:rsidRDefault="001A43BC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C21BC" w14:paraId="546400BD" w14:textId="77777777" w:rsidTr="009C21BC">
        <w:tc>
          <w:tcPr>
            <w:tcW w:w="1926" w:type="dxa"/>
          </w:tcPr>
          <w:p w14:paraId="068DB649" w14:textId="2597E13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596B603" w14:textId="13ABD48E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1D14580" w14:textId="42060043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043C93FA" w14:textId="77777777" w:rsidTr="009C21BC">
        <w:tc>
          <w:tcPr>
            <w:tcW w:w="1926" w:type="dxa"/>
          </w:tcPr>
          <w:p w14:paraId="1B7D34BE" w14:textId="45C36F36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3</w:t>
            </w:r>
          </w:p>
        </w:tc>
        <w:tc>
          <w:tcPr>
            <w:tcW w:w="2521" w:type="dxa"/>
          </w:tcPr>
          <w:p w14:paraId="2D5D16F2" w14:textId="1F63879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Mar-2021</w:t>
            </w:r>
          </w:p>
        </w:tc>
        <w:tc>
          <w:tcPr>
            <w:tcW w:w="4903" w:type="dxa"/>
          </w:tcPr>
          <w:p w14:paraId="6746050C" w14:textId="7E84BA3A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2CA3208" w14:textId="77777777" w:rsidTr="008C4567">
        <w:tc>
          <w:tcPr>
            <w:tcW w:w="9350" w:type="dxa"/>
            <w:gridSpan w:val="3"/>
          </w:tcPr>
          <w:p w14:paraId="00AE46AB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4140E" w14:textId="1109BEC2" w:rsidR="009C21BC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: Route Ass</w:t>
            </w:r>
            <w:r w:rsidR="00D70570">
              <w:rPr>
                <w:sz w:val="20"/>
                <w:szCs w:val="24"/>
              </w:rPr>
              <w:t>istant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 w:rsidRPr="009C21BC">
              <w:rPr>
                <w:sz w:val="20"/>
                <w:szCs w:val="24"/>
              </w:rPr>
              <w:t>Extensions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>
              <w:rPr>
                <w:sz w:val="20"/>
                <w:szCs w:val="24"/>
              </w:rPr>
              <w:t xml:space="preserve">for mat carry units handling </w:t>
            </w:r>
            <w:r w:rsidRPr="009C21BC">
              <w:rPr>
                <w:sz w:val="20"/>
                <w:szCs w:val="24"/>
              </w:rPr>
              <w:t>(RASA-1596)</w:t>
            </w:r>
          </w:p>
          <w:p w14:paraId="045040C6" w14:textId="3D704D0F" w:rsidR="009C21BC" w:rsidRPr="0061417D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="000A5D23" w:rsidRPr="000A5D23">
              <w:rPr>
                <w:sz w:val="20"/>
                <w:szCs w:val="24"/>
              </w:rPr>
              <w:t xml:space="preserve">Moved the processing of invoice crediting from </w:t>
            </w:r>
            <w:r w:rsidR="00FA2EFE">
              <w:rPr>
                <w:sz w:val="20"/>
                <w:szCs w:val="24"/>
              </w:rPr>
              <w:t xml:space="preserve">Route Assistant </w:t>
            </w:r>
            <w:r w:rsidR="000A5D23" w:rsidRPr="000A5D23">
              <w:rPr>
                <w:sz w:val="20"/>
                <w:szCs w:val="24"/>
              </w:rPr>
              <w:t xml:space="preserve">to the server </w:t>
            </w:r>
            <w:r w:rsidRPr="0061417D">
              <w:rPr>
                <w:sz w:val="20"/>
                <w:szCs w:val="24"/>
              </w:rPr>
              <w:t>(RASA-2287)</w:t>
            </w:r>
          </w:p>
          <w:p w14:paraId="4D93657D" w14:textId="79C5AAE5" w:rsidR="009C21BC" w:rsidRPr="0061417D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>Solved problem</w:t>
            </w:r>
            <w:r w:rsidR="00D70570" w:rsidRPr="0061417D">
              <w:rPr>
                <w:sz w:val="20"/>
                <w:szCs w:val="24"/>
              </w:rPr>
              <w:t xml:space="preserve"> when</w:t>
            </w:r>
            <w:r w:rsidRPr="0061417D">
              <w:rPr>
                <w:sz w:val="20"/>
                <w:szCs w:val="24"/>
              </w:rPr>
              <w:t xml:space="preserve"> </w:t>
            </w:r>
            <w:r w:rsidR="009C21BC" w:rsidRPr="0061417D">
              <w:rPr>
                <w:sz w:val="20"/>
                <w:szCs w:val="24"/>
              </w:rPr>
              <w:t xml:space="preserve">Power Slider </w:t>
            </w:r>
            <w:r w:rsidR="00D70570" w:rsidRPr="0061417D">
              <w:rPr>
                <w:sz w:val="20"/>
                <w:szCs w:val="24"/>
              </w:rPr>
              <w:t>was</w:t>
            </w:r>
            <w:r w:rsidR="009C21BC" w:rsidRPr="0061417D">
              <w:rPr>
                <w:sz w:val="20"/>
                <w:szCs w:val="24"/>
              </w:rPr>
              <w:t xml:space="preserve"> missing on the Soil Scan dialog (RASA-2328)</w:t>
            </w:r>
          </w:p>
          <w:p w14:paraId="76D434FF" w14:textId="78502482" w:rsidR="009C21BC" w:rsidRPr="0061417D" w:rsidRDefault="0061417D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Solved problem when changing emblem was allowed even if there was only one available </w:t>
            </w:r>
            <w:r w:rsidR="009C21BC" w:rsidRPr="0061417D">
              <w:rPr>
                <w:sz w:val="20"/>
                <w:szCs w:val="24"/>
              </w:rPr>
              <w:t>(RASA-2474)</w:t>
            </w:r>
          </w:p>
          <w:p w14:paraId="1DE864D0" w14:textId="3834343C" w:rsidR="009C21BC" w:rsidRDefault="00D70570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 w:rsidR="008C4567">
              <w:rPr>
                <w:sz w:val="20"/>
                <w:szCs w:val="24"/>
              </w:rPr>
              <w:t>when a transaction is automatically created when it should not be</w:t>
            </w:r>
            <w:r w:rsidR="009C21BC">
              <w:rPr>
                <w:sz w:val="20"/>
                <w:szCs w:val="24"/>
              </w:rPr>
              <w:t xml:space="preserve"> (RASA-2555)</w:t>
            </w:r>
          </w:p>
          <w:p w14:paraId="7C6801BE" w14:textId="377A250C" w:rsidR="009C21BC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when i</w:t>
            </w:r>
            <w:r w:rsidRPr="008C4567">
              <w:rPr>
                <w:sz w:val="20"/>
                <w:szCs w:val="24"/>
              </w:rPr>
              <w:t>nvoices show with credits for loss charge that are larger than the billed amount</w:t>
            </w:r>
            <w:r>
              <w:rPr>
                <w:sz w:val="20"/>
                <w:szCs w:val="24"/>
              </w:rPr>
              <w:t xml:space="preserve"> </w:t>
            </w:r>
            <w:r w:rsidR="009C21BC">
              <w:rPr>
                <w:sz w:val="20"/>
                <w:szCs w:val="24"/>
              </w:rPr>
              <w:t>(RASA-2628)</w:t>
            </w:r>
          </w:p>
          <w:p w14:paraId="2A60C858" w14:textId="0AA5D4BC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Rotate picture button</w:t>
            </w:r>
            <w:r>
              <w:rPr>
                <w:sz w:val="20"/>
                <w:szCs w:val="24"/>
              </w:rPr>
              <w:t xml:space="preserve"> (RASA-2190)</w:t>
            </w:r>
          </w:p>
          <w:p w14:paraId="089D3D4D" w14:textId="311DD96F" w:rsidR="007B527E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</w:t>
            </w:r>
            <w:r w:rsidR="007B527E" w:rsidRPr="007B527E">
              <w:rPr>
                <w:sz w:val="20"/>
                <w:szCs w:val="24"/>
              </w:rPr>
              <w:t xml:space="preserve">a garment for replacement </w:t>
            </w:r>
            <w:r>
              <w:rPr>
                <w:sz w:val="20"/>
                <w:szCs w:val="24"/>
              </w:rPr>
              <w:t xml:space="preserve">is scanning </w:t>
            </w:r>
            <w:r w:rsidR="007B527E" w:rsidRPr="007B527E">
              <w:rPr>
                <w:sz w:val="20"/>
                <w:szCs w:val="24"/>
              </w:rPr>
              <w:t>that is due to be returned</w:t>
            </w:r>
            <w:r w:rsidR="007B527E">
              <w:rPr>
                <w:sz w:val="20"/>
                <w:szCs w:val="24"/>
              </w:rPr>
              <w:t xml:space="preserve"> (RASA-2397)</w:t>
            </w:r>
          </w:p>
          <w:p w14:paraId="1C1F4EA3" w14:textId="000E164D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display reason</w:t>
            </w:r>
            <w:r w:rsidR="008C4567">
              <w:rPr>
                <w:sz w:val="20"/>
                <w:szCs w:val="24"/>
              </w:rPr>
              <w:t>s</w:t>
            </w:r>
            <w:r w:rsidRPr="007B527E">
              <w:rPr>
                <w:sz w:val="20"/>
                <w:szCs w:val="24"/>
              </w:rPr>
              <w:t xml:space="preserve"> code </w:t>
            </w:r>
            <w:r w:rsidR="008C4567">
              <w:rPr>
                <w:sz w:val="20"/>
                <w:szCs w:val="24"/>
              </w:rPr>
              <w:t xml:space="preserve">order by </w:t>
            </w:r>
            <w:r w:rsidRPr="007B527E">
              <w:rPr>
                <w:sz w:val="20"/>
                <w:szCs w:val="24"/>
              </w:rPr>
              <w:t xml:space="preserve">sequence in dropdown </w:t>
            </w:r>
            <w:r>
              <w:rPr>
                <w:sz w:val="20"/>
                <w:szCs w:val="24"/>
              </w:rPr>
              <w:t>(RASA-2415)</w:t>
            </w:r>
          </w:p>
          <w:p w14:paraId="3A936B55" w14:textId="77777777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7B527E">
              <w:rPr>
                <w:sz w:val="20"/>
                <w:szCs w:val="24"/>
              </w:rPr>
              <w:t xml:space="preserve">Resources Translation for Route Assistant v12.xx </w:t>
            </w:r>
            <w:r>
              <w:rPr>
                <w:sz w:val="20"/>
                <w:szCs w:val="24"/>
              </w:rPr>
              <w:t>(RASA-2583)</w:t>
            </w:r>
          </w:p>
          <w:p w14:paraId="3DFCB576" w14:textId="13DB03AE" w:rsidR="007B527E" w:rsidRPr="008C4567" w:rsidRDefault="008C4567" w:rsidP="008C4567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regarding crashing app</w:t>
            </w:r>
            <w:r w:rsidR="007B527E" w:rsidRPr="007B527E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trying to scan garments </w:t>
            </w:r>
            <w:r w:rsidR="007B527E">
              <w:rPr>
                <w:sz w:val="20"/>
                <w:szCs w:val="24"/>
              </w:rPr>
              <w:t>(RASA-2593)</w:t>
            </w:r>
          </w:p>
        </w:tc>
      </w:tr>
      <w:tr w:rsidR="009C21BC" w14:paraId="1F0EA1FC" w14:textId="77777777" w:rsidTr="008C4567">
        <w:tc>
          <w:tcPr>
            <w:tcW w:w="1926" w:type="dxa"/>
          </w:tcPr>
          <w:p w14:paraId="7CBFAA82" w14:textId="77777777" w:rsidR="008C4567" w:rsidRDefault="008C4567" w:rsidP="009C21BC">
            <w:pPr>
              <w:rPr>
                <w:sz w:val="20"/>
                <w:szCs w:val="24"/>
              </w:rPr>
            </w:pPr>
          </w:p>
          <w:p w14:paraId="783AD7EE" w14:textId="07E87AE7" w:rsidR="008C4567" w:rsidRDefault="008C4567" w:rsidP="009C21BC">
            <w:pPr>
              <w:rPr>
                <w:sz w:val="20"/>
                <w:szCs w:val="24"/>
              </w:rPr>
            </w:pPr>
          </w:p>
        </w:tc>
        <w:tc>
          <w:tcPr>
            <w:tcW w:w="2521" w:type="dxa"/>
          </w:tcPr>
          <w:p w14:paraId="047AB628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  <w:tc>
          <w:tcPr>
            <w:tcW w:w="4903" w:type="dxa"/>
          </w:tcPr>
          <w:p w14:paraId="72AAD733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</w:p>
        </w:tc>
      </w:tr>
      <w:tr w:rsidR="009C21BC" w14:paraId="73F5E98E" w14:textId="77777777" w:rsidTr="009C21BC">
        <w:tc>
          <w:tcPr>
            <w:tcW w:w="1926" w:type="dxa"/>
            <w:hideMark/>
          </w:tcPr>
          <w:p w14:paraId="4440F1D5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  <w:hideMark/>
          </w:tcPr>
          <w:p w14:paraId="0A8A4AE1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  <w:hideMark/>
          </w:tcPr>
          <w:p w14:paraId="76674CB0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40DBBAD2" w14:textId="77777777" w:rsidTr="009C21BC">
        <w:tc>
          <w:tcPr>
            <w:tcW w:w="1926" w:type="dxa"/>
            <w:hideMark/>
          </w:tcPr>
          <w:p w14:paraId="3C0DE2E6" w14:textId="0E0D0B53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2</w:t>
            </w:r>
          </w:p>
        </w:tc>
        <w:tc>
          <w:tcPr>
            <w:tcW w:w="2521" w:type="dxa"/>
            <w:hideMark/>
          </w:tcPr>
          <w:p w14:paraId="7BC66433" w14:textId="6E76653D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Jan-2021</w:t>
            </w:r>
          </w:p>
        </w:tc>
        <w:tc>
          <w:tcPr>
            <w:tcW w:w="4903" w:type="dxa"/>
            <w:hideMark/>
          </w:tcPr>
          <w:p w14:paraId="04FEDFC8" w14:textId="77777777" w:rsidR="009C21BC" w:rsidRDefault="009C21BC" w:rsidP="009C21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ED116E6" w14:textId="77777777" w:rsidTr="009C21BC">
        <w:trPr>
          <w:gridAfter w:val="2"/>
          <w:wAfter w:w="7424" w:type="dxa"/>
          <w:trHeight w:val="405"/>
        </w:trPr>
        <w:tc>
          <w:tcPr>
            <w:tcW w:w="1926" w:type="dxa"/>
          </w:tcPr>
          <w:p w14:paraId="489AE8D9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E3AF82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</w:tr>
    </w:tbl>
    <w:p w14:paraId="695F857E" w14:textId="44DDE2F2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Removed unnecessary soil scan message</w:t>
      </w:r>
      <w:r w:rsidR="00111E59">
        <w:t xml:space="preserve"> (RASA-2271)</w:t>
      </w:r>
    </w:p>
    <w:p w14:paraId="09AB2BB2" w14:textId="60D0B6C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error message for scanning items which do not belong to a selected wearer</w:t>
      </w:r>
      <w:r w:rsidR="00111E59">
        <w:t xml:space="preserve"> (RASA-2312)</w:t>
      </w:r>
    </w:p>
    <w:p w14:paraId="7669435A" w14:textId="554A3D6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 to stop a style exchange for inactive products</w:t>
      </w:r>
      <w:r w:rsidR="00111E59">
        <w:t xml:space="preserve"> (RASA-2377)</w:t>
      </w:r>
    </w:p>
    <w:p w14:paraId="1A56E853" w14:textId="4EC530A6" w:rsidR="00111E59" w:rsidRDefault="00111E59" w:rsidP="00111E59">
      <w:pPr>
        <w:pStyle w:val="ListParagraph"/>
        <w:numPr>
          <w:ilvl w:val="0"/>
          <w:numId w:val="19"/>
        </w:numPr>
      </w:pPr>
      <w:r>
        <w:t>Multiple items can now be scanned for replacement (RASA-2386)</w:t>
      </w:r>
    </w:p>
    <w:p w14:paraId="7DE83D3F" w14:textId="740E0A14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New confirmation message for cases when no new information was downloaded </w:t>
      </w:r>
      <w:r>
        <w:t xml:space="preserve">and </w:t>
      </w:r>
      <w:r w:rsidRPr="00C63683">
        <w:t xml:space="preserve">for </w:t>
      </w:r>
      <w:r w:rsidR="00111E59">
        <w:t>the case</w:t>
      </w:r>
      <w:r>
        <w:t>s</w:t>
      </w:r>
      <w:r w:rsidR="00111E59">
        <w:t xml:space="preserve"> with no connection (RASA-2437)</w:t>
      </w:r>
    </w:p>
    <w:p w14:paraId="0C5A01E8" w14:textId="64B53F3C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, smart barcodes cannot be scanned anymore for newly created wearers</w:t>
      </w:r>
      <w:r>
        <w:t xml:space="preserve"> (</w:t>
      </w:r>
      <w:r w:rsidR="00111E59">
        <w:t>RASA</w:t>
      </w:r>
      <w:r>
        <w:t>-</w:t>
      </w:r>
      <w:r w:rsidR="00111E59">
        <w:t>2453)</w:t>
      </w:r>
    </w:p>
    <w:p w14:paraId="44914A38" w14:textId="7F3EFCB7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Fixed emblem template display problem</w:t>
      </w:r>
      <w:r w:rsidR="00111E59">
        <w:t xml:space="preserve"> (RASA-2465)</w:t>
      </w:r>
    </w:p>
    <w:p w14:paraId="47858C2D" w14:textId="07E05AD1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Fixed display issue. Last scanned list is now fully visible in unload screen </w:t>
      </w:r>
      <w:r w:rsidR="00111E59">
        <w:t>(RASA-2472)</w:t>
      </w:r>
    </w:p>
    <w:p w14:paraId="00222207" w14:textId="6758D5A6" w:rsidR="008F6DC2" w:rsidRDefault="00952790" w:rsidP="00111E59">
      <w:pPr>
        <w:pStyle w:val="ListParagraph"/>
        <w:numPr>
          <w:ilvl w:val="0"/>
          <w:numId w:val="19"/>
        </w:numPr>
      </w:pPr>
      <w:r>
        <w:t>Fixed focus problem after scanning with the camera (RASA-2487)</w:t>
      </w:r>
    </w:p>
    <w:p w14:paraId="069C6E55" w14:textId="0BB56A20" w:rsidR="008F6DC2" w:rsidRDefault="00C63683" w:rsidP="007E5A7D">
      <w:pPr>
        <w:pStyle w:val="ListParagraph"/>
        <w:numPr>
          <w:ilvl w:val="0"/>
          <w:numId w:val="19"/>
        </w:numPr>
      </w:pPr>
      <w:r w:rsidRPr="00C63683">
        <w:t xml:space="preserve">Fixed display issue with contact follow up date </w:t>
      </w:r>
      <w:r w:rsidR="008F6DC2">
        <w:t>(RASA-2489)</w:t>
      </w:r>
    </w:p>
    <w:p w14:paraId="2197FC48" w14:textId="18211052" w:rsidR="00111E59" w:rsidRDefault="00111E59" w:rsidP="007E5A7D">
      <w:pPr>
        <w:pStyle w:val="ListParagraph"/>
        <w:numPr>
          <w:ilvl w:val="0"/>
          <w:numId w:val="19"/>
        </w:numPr>
      </w:pPr>
      <w:r>
        <w:t>Improved scanning speed for delivery scans (RASA-2558)</w:t>
      </w:r>
    </w:p>
    <w:p w14:paraId="59F4F64C" w14:textId="77777777" w:rsidR="00952790" w:rsidRDefault="00952790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07F97" w14:paraId="7A724C94" w14:textId="77777777" w:rsidTr="00A565FA">
        <w:tc>
          <w:tcPr>
            <w:tcW w:w="1927" w:type="dxa"/>
            <w:hideMark/>
          </w:tcPr>
          <w:p w14:paraId="13A7473C" w14:textId="2C27CD5E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364972D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5084CAD" w14:textId="77777777" w:rsidR="00907F97" w:rsidRDefault="00907F97" w:rsidP="00A565F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07F97" w14:paraId="1659EC6D" w14:textId="77777777" w:rsidTr="00A565FA">
        <w:tc>
          <w:tcPr>
            <w:tcW w:w="1927" w:type="dxa"/>
            <w:hideMark/>
          </w:tcPr>
          <w:p w14:paraId="0DF0D1C4" w14:textId="23BFBB12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1</w:t>
            </w:r>
          </w:p>
        </w:tc>
        <w:tc>
          <w:tcPr>
            <w:tcW w:w="2524" w:type="dxa"/>
            <w:hideMark/>
          </w:tcPr>
          <w:p w14:paraId="6AABF363" w14:textId="4D6A535C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Dec-2020</w:t>
            </w:r>
          </w:p>
        </w:tc>
        <w:tc>
          <w:tcPr>
            <w:tcW w:w="4909" w:type="dxa"/>
            <w:hideMark/>
          </w:tcPr>
          <w:p w14:paraId="61A51D17" w14:textId="77777777" w:rsidR="00907F97" w:rsidRDefault="00907F97" w:rsidP="00A565F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07F97" w14:paraId="031C9470" w14:textId="77777777" w:rsidTr="00A565F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2CFC8BF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855153D" w14:textId="77777777" w:rsidR="00907F97" w:rsidRDefault="00907F97" w:rsidP="00A565FA">
            <w:pPr>
              <w:rPr>
                <w:sz w:val="20"/>
                <w:szCs w:val="24"/>
              </w:rPr>
            </w:pPr>
          </w:p>
        </w:tc>
      </w:tr>
    </w:tbl>
    <w:p w14:paraId="7A7746E7" w14:textId="28E611C0" w:rsidR="00907F97" w:rsidRDefault="00A565FA" w:rsidP="00907F97">
      <w:pPr>
        <w:pStyle w:val="ListParagraph"/>
        <w:numPr>
          <w:ilvl w:val="0"/>
          <w:numId w:val="19"/>
        </w:numPr>
      </w:pPr>
      <w:r>
        <w:t>Fixed downloa</w:t>
      </w:r>
      <w:r w:rsidR="00F9259E">
        <w:t>d</w:t>
      </w:r>
      <w:r w:rsidR="00C375C0">
        <w:t>ing</w:t>
      </w:r>
      <w:r w:rsidR="00F9259E">
        <w:t xml:space="preserve"> </w:t>
      </w:r>
      <w:r>
        <w:t xml:space="preserve">problem </w:t>
      </w:r>
      <w:r w:rsidR="00C02661">
        <w:t>for Mobile Application Access Template (RASA-2413)</w:t>
      </w:r>
    </w:p>
    <w:p w14:paraId="15CA7997" w14:textId="77777777" w:rsidR="00907F97" w:rsidRPr="007E5A7D" w:rsidRDefault="00907F97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E5A7D" w14:paraId="53B18C90" w14:textId="77777777" w:rsidTr="00546CA1">
        <w:tc>
          <w:tcPr>
            <w:tcW w:w="1927" w:type="dxa"/>
            <w:hideMark/>
          </w:tcPr>
          <w:p w14:paraId="20515B50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C28BE0A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20F6563" w14:textId="77777777" w:rsidR="007E5A7D" w:rsidRDefault="007E5A7D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E5A7D" w14:paraId="450ED893" w14:textId="77777777" w:rsidTr="00546CA1">
        <w:tc>
          <w:tcPr>
            <w:tcW w:w="1927" w:type="dxa"/>
            <w:hideMark/>
          </w:tcPr>
          <w:p w14:paraId="5D6A450E" w14:textId="35D645F0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0</w:t>
            </w:r>
          </w:p>
        </w:tc>
        <w:tc>
          <w:tcPr>
            <w:tcW w:w="2524" w:type="dxa"/>
            <w:hideMark/>
          </w:tcPr>
          <w:p w14:paraId="50E814A2" w14:textId="25F4996D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Nov-2020</w:t>
            </w:r>
          </w:p>
        </w:tc>
        <w:tc>
          <w:tcPr>
            <w:tcW w:w="4909" w:type="dxa"/>
            <w:hideMark/>
          </w:tcPr>
          <w:p w14:paraId="726C6FED" w14:textId="77777777" w:rsidR="007E5A7D" w:rsidRDefault="007E5A7D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E5A7D" w14:paraId="1033EB8E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5975472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8F7978" w14:textId="77777777" w:rsidR="007E5A7D" w:rsidRDefault="007E5A7D" w:rsidP="00546CA1">
            <w:pPr>
              <w:rPr>
                <w:sz w:val="20"/>
                <w:szCs w:val="24"/>
              </w:rPr>
            </w:pPr>
          </w:p>
        </w:tc>
      </w:tr>
    </w:tbl>
    <w:p w14:paraId="54BD65A2" w14:textId="7B46AA02" w:rsidR="00A2087E" w:rsidRDefault="00A2087E" w:rsidP="00A2087E">
      <w:pPr>
        <w:pStyle w:val="ListParagraph"/>
        <w:numPr>
          <w:ilvl w:val="0"/>
          <w:numId w:val="19"/>
        </w:numPr>
      </w:pPr>
      <w:r>
        <w:t>Total cost is displayed again for editing of products (RASA-1994)</w:t>
      </w:r>
    </w:p>
    <w:p w14:paraId="60F51BF7" w14:textId="077C010D" w:rsidR="00A2087E" w:rsidRDefault="00A2087E" w:rsidP="00A2087E">
      <w:pPr>
        <w:pStyle w:val="ListParagraph"/>
        <w:numPr>
          <w:ilvl w:val="0"/>
          <w:numId w:val="19"/>
        </w:numPr>
      </w:pPr>
      <w:r>
        <w:t>New functionality: Added possibility to restrict access to some of the functionalities (RASA-2205)</w:t>
      </w:r>
    </w:p>
    <w:p w14:paraId="29B36342" w14:textId="0F790341" w:rsidR="00A2087E" w:rsidRDefault="00A2087E" w:rsidP="00A2087E">
      <w:pPr>
        <w:pStyle w:val="ListParagraph"/>
        <w:numPr>
          <w:ilvl w:val="0"/>
          <w:numId w:val="19"/>
        </w:numPr>
      </w:pPr>
      <w:r>
        <w:t>Service items quantity is now correctly saved (RASA-2257)</w:t>
      </w:r>
    </w:p>
    <w:p w14:paraId="3E14D2C3" w14:textId="04CF82A6" w:rsidR="00A2087E" w:rsidRDefault="00A2087E" w:rsidP="00A2087E">
      <w:pPr>
        <w:pStyle w:val="ListParagraph"/>
        <w:numPr>
          <w:ilvl w:val="0"/>
          <w:numId w:val="19"/>
        </w:numPr>
      </w:pPr>
      <w:r>
        <w:t>Solved size replacing problem (RASA-2281)</w:t>
      </w:r>
    </w:p>
    <w:p w14:paraId="27D3BEF2" w14:textId="22A849FD" w:rsidR="00A2087E" w:rsidRDefault="00A2087E" w:rsidP="00A2087E">
      <w:pPr>
        <w:pStyle w:val="ListParagraph"/>
        <w:numPr>
          <w:ilvl w:val="0"/>
          <w:numId w:val="19"/>
        </w:numPr>
      </w:pPr>
      <w:r>
        <w:t>Solved replacement scan problem (RASA-2305)</w:t>
      </w:r>
    </w:p>
    <w:p w14:paraId="2D2B28FB" w14:textId="72B8ABC0" w:rsidR="00A2087E" w:rsidRDefault="00A2087E" w:rsidP="00A2087E">
      <w:pPr>
        <w:pStyle w:val="ListParagraph"/>
        <w:numPr>
          <w:ilvl w:val="0"/>
          <w:numId w:val="19"/>
        </w:numPr>
      </w:pPr>
      <w:r>
        <w:lastRenderedPageBreak/>
        <w:t>Solved billing all items for loss problem (RASA-2322)</w:t>
      </w:r>
    </w:p>
    <w:p w14:paraId="31A1C9D4" w14:textId="193D69DF" w:rsidR="00A2087E" w:rsidRDefault="00A2087E" w:rsidP="00A2087E">
      <w:pPr>
        <w:pStyle w:val="ListParagraph"/>
        <w:numPr>
          <w:ilvl w:val="0"/>
          <w:numId w:val="19"/>
        </w:numPr>
      </w:pPr>
      <w:r>
        <w:t>Fixed entering of negative amount for invoice adjustments (RASA-2323)</w:t>
      </w:r>
    </w:p>
    <w:p w14:paraId="52836060" w14:textId="49BA1EE9" w:rsidR="00A2087E" w:rsidRDefault="00A2087E" w:rsidP="00A2087E">
      <w:pPr>
        <w:pStyle w:val="ListParagraph"/>
        <w:numPr>
          <w:ilvl w:val="0"/>
          <w:numId w:val="19"/>
        </w:numPr>
      </w:pPr>
      <w:r>
        <w:t>Solved adding of Delivery/ Collection (RASA-2324)</w:t>
      </w:r>
    </w:p>
    <w:p w14:paraId="0440B74D" w14:textId="0A508141" w:rsidR="00A2087E" w:rsidRDefault="00A2087E" w:rsidP="00A2087E">
      <w:pPr>
        <w:pStyle w:val="ListParagraph"/>
        <w:numPr>
          <w:ilvl w:val="0"/>
          <w:numId w:val="19"/>
        </w:numPr>
      </w:pPr>
      <w:r>
        <w:t>Fixed crashing of message contact cause (RASA-2329)</w:t>
      </w:r>
    </w:p>
    <w:p w14:paraId="09554F41" w14:textId="358240F0" w:rsidR="00A2087E" w:rsidRDefault="00A2087E" w:rsidP="00A2087E">
      <w:pPr>
        <w:pStyle w:val="ListParagraph"/>
        <w:numPr>
          <w:ilvl w:val="0"/>
          <w:numId w:val="19"/>
        </w:numPr>
      </w:pPr>
      <w:r>
        <w:t>Fixed case when reason codes were not downloaded (RASA-2334)</w:t>
      </w:r>
    </w:p>
    <w:p w14:paraId="5C538979" w14:textId="3642139B" w:rsidR="00A2087E" w:rsidRDefault="00A2087E" w:rsidP="00A2087E">
      <w:pPr>
        <w:pStyle w:val="ListParagraph"/>
        <w:numPr>
          <w:ilvl w:val="0"/>
          <w:numId w:val="19"/>
        </w:numPr>
      </w:pPr>
      <w:r>
        <w:t>Solved synching problem (RASA-2336)</w:t>
      </w:r>
    </w:p>
    <w:p w14:paraId="1F840257" w14:textId="609241DC" w:rsidR="00A2087E" w:rsidRDefault="00A2087E" w:rsidP="00A2087E">
      <w:pPr>
        <w:pStyle w:val="ListParagraph"/>
        <w:numPr>
          <w:ilvl w:val="0"/>
          <w:numId w:val="19"/>
        </w:numPr>
      </w:pPr>
      <w:r>
        <w:t>Fixed scanning for changed as needed (RASA-2342)</w:t>
      </w:r>
    </w:p>
    <w:p w14:paraId="36B5B138" w14:textId="735C6F9B" w:rsidR="00A2087E" w:rsidRDefault="00A2087E" w:rsidP="00A2087E">
      <w:pPr>
        <w:pStyle w:val="ListParagraph"/>
        <w:numPr>
          <w:ilvl w:val="0"/>
          <w:numId w:val="19"/>
        </w:numPr>
      </w:pPr>
      <w:r>
        <w:t>Exchange order are now created for new customers (RASA-2352)</w:t>
      </w:r>
    </w:p>
    <w:p w14:paraId="4F9CCA0A" w14:textId="4FE74908" w:rsidR="00A2087E" w:rsidRDefault="00A2087E" w:rsidP="00A2087E">
      <w:pPr>
        <w:pStyle w:val="ListParagraph"/>
        <w:numPr>
          <w:ilvl w:val="0"/>
          <w:numId w:val="19"/>
        </w:numPr>
      </w:pPr>
      <w:r>
        <w:t>Solved payment by cash problem (RASA-2356)</w:t>
      </w:r>
    </w:p>
    <w:p w14:paraId="32E05CE9" w14:textId="1CDFE769" w:rsidR="007E5A7D" w:rsidRDefault="00546CA1" w:rsidP="007E5A7D">
      <w:pPr>
        <w:pStyle w:val="ListParagraph"/>
        <w:numPr>
          <w:ilvl w:val="0"/>
          <w:numId w:val="19"/>
        </w:numPr>
      </w:pPr>
      <w:r>
        <w:t xml:space="preserve">Solved opened invoices upload problem </w:t>
      </w:r>
      <w:r w:rsidR="007E5A7D">
        <w:t>(</w:t>
      </w:r>
      <w:r w:rsidR="007E5A7D" w:rsidRPr="00F44412">
        <w:t>RASA-</w:t>
      </w:r>
      <w:r>
        <w:t>2379</w:t>
      </w:r>
      <w:r w:rsidR="007E5A7D">
        <w:t>)</w:t>
      </w:r>
    </w:p>
    <w:p w14:paraId="3C37914C" w14:textId="74BFB648" w:rsidR="00A2087E" w:rsidRDefault="00A470DF" w:rsidP="00907F97">
      <w:pPr>
        <w:pStyle w:val="ListParagraph"/>
        <w:numPr>
          <w:ilvl w:val="0"/>
          <w:numId w:val="19"/>
        </w:numPr>
      </w:pPr>
      <w:r>
        <w:t>Added support for 64bit version (RASA-2401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546CA1">
        <w:tc>
          <w:tcPr>
            <w:tcW w:w="1927" w:type="dxa"/>
            <w:hideMark/>
          </w:tcPr>
          <w:p w14:paraId="50B62680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546CA1">
        <w:tc>
          <w:tcPr>
            <w:tcW w:w="1927" w:type="dxa"/>
            <w:hideMark/>
          </w:tcPr>
          <w:p w14:paraId="19E7C0B9" w14:textId="177A1846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70809B0" w14:textId="77777777" w:rsidR="00262E08" w:rsidRDefault="00262E08" w:rsidP="00546CA1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t xml:space="preserve">Solved problem </w:t>
      </w:r>
      <w:r w:rsidR="000240B0">
        <w:t>with</w:t>
      </w:r>
      <w:r>
        <w:t xml:space="preserve"> scanning an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>error when trying to scan an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546CA1">
        <w:tc>
          <w:tcPr>
            <w:tcW w:w="1927" w:type="dxa"/>
            <w:hideMark/>
          </w:tcPr>
          <w:p w14:paraId="28E55971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546CA1">
        <w:tc>
          <w:tcPr>
            <w:tcW w:w="1927" w:type="dxa"/>
            <w:hideMark/>
          </w:tcPr>
          <w:p w14:paraId="2F97C567" w14:textId="10BF126F" w:rsidR="000244BC" w:rsidRDefault="000244BC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546CA1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F40FB">
        <w:t xml:space="preserve">Adding small icons on the RouteStopList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546CA1">
        <w:tc>
          <w:tcPr>
            <w:tcW w:w="1927" w:type="dxa"/>
            <w:hideMark/>
          </w:tcPr>
          <w:p w14:paraId="3603A996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546CA1">
        <w:tc>
          <w:tcPr>
            <w:tcW w:w="1927" w:type="dxa"/>
            <w:hideMark/>
          </w:tcPr>
          <w:p w14:paraId="16387A19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9464F6" w14:textId="77777777" w:rsidR="00F01DC2" w:rsidRDefault="00F01DC2" w:rsidP="00546CA1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DeliveryPoint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t>Solved the problem with 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546CA1">
        <w:tc>
          <w:tcPr>
            <w:tcW w:w="1927" w:type="dxa"/>
            <w:hideMark/>
          </w:tcPr>
          <w:p w14:paraId="7CF3B2F3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546CA1">
        <w:tc>
          <w:tcPr>
            <w:tcW w:w="1927" w:type="dxa"/>
            <w:hideMark/>
          </w:tcPr>
          <w:p w14:paraId="591BDE2D" w14:textId="77C54FE0" w:rsidR="00B1068B" w:rsidRDefault="00B1068B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546CA1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>Solved the problem with the price that not filled on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lastRenderedPageBreak/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time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>Now the changes made to bill or circ qty on RA contract product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>Fix the problem from settlement screen regarding the payment method( check/cash)</w:t>
      </w:r>
      <w:r w:rsidR="009A46DA">
        <w:t xml:space="preserve"> when</w:t>
      </w:r>
      <w:r w:rsidR="00080804">
        <w:t xml:space="preserve"> other invoices are marked</w:t>
      </w:r>
      <w:r w:rsidR="009A46DA">
        <w:t xml:space="preserve"> </w:t>
      </w:r>
      <w:r>
        <w:t xml:space="preserve"> (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lastRenderedPageBreak/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>Solved the problem with update the minimum invoice amount when making adjustments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doesn’t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ABssolute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creditmemo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>New functionality: Sneak peak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lastRenderedPageBreak/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>Update Robotium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Quatity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tional Products Button gets enabled if there is a least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WebClientX app display problem, caused by adding a new delivery transactions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es_MX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pecial size charge is not shown anymore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Implemented Firebase Crashalytics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>ignatures for special invoices  (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 quitted consumption point doesn’t quit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lastRenderedPageBreak/>
        <w:t xml:space="preserve">Fixed </w:t>
      </w:r>
      <w:r w:rsidR="00C95277">
        <w:rPr>
          <w:sz w:val="24"/>
          <w:szCs w:val="24"/>
        </w:rPr>
        <w:t>a problem with the Quit Product button not showing in a specific scenario(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000000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 w:rsidR="001E05B7"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="001E05B7"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="001E05B7" w:rsidRPr="001E05B7">
        <w:rPr>
          <w:sz w:val="24"/>
          <w:szCs w:val="24"/>
        </w:rPr>
        <w:t xml:space="preserve"> </w:t>
      </w:r>
      <w:r w:rsidR="001E05B7" w:rsidRPr="004354B7">
        <w:rPr>
          <w:sz w:val="24"/>
          <w:szCs w:val="24"/>
        </w:rPr>
        <w:t>(</w:t>
      </w:r>
      <w:r w:rsidR="001E05B7">
        <w:rPr>
          <w:sz w:val="24"/>
          <w:szCs w:val="24"/>
        </w:rPr>
        <w:t>RASA-841</w:t>
      </w:r>
      <w:r w:rsidR="001E05B7"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lastRenderedPageBreak/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moved unnecessary Google Play Services from the apk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01.a</w:t>
            </w:r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>All messages that needs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01.a</w:t>
            </w:r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>perform almost all actions for any customer on his/her route for those customers who are off-cycle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New functionality: Soil counts US. Now the soil counts can be entered for all products on the soil tickets </w:t>
      </w:r>
      <w:r w:rsidR="001741BB" w:rsidRPr="001741BB">
        <w:rPr>
          <w:sz w:val="24"/>
          <w:szCs w:val="24"/>
        </w:rPr>
        <w:t xml:space="preserve"> (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lastRenderedPageBreak/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fter all items marked for replacement are returned there are no longer displayed the items are not marked for replacement.</w:t>
      </w:r>
      <w:r w:rsidR="001741BB" w:rsidRPr="001741BB">
        <w:rPr>
          <w:sz w:val="24"/>
          <w:szCs w:val="24"/>
        </w:rPr>
        <w:t>(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side effects of RTS functionality when quit transactions(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RASA-631   Android-Can't decrease inventory for customer</w:t>
      </w:r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Number of wearer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Invoice amount is not updated when Bill All For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lastRenderedPageBreak/>
        <w:t>Bill All For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'Unexpected error' when Uploading route from RA Android to Abssolute</w:t>
      </w:r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oice amount is not updated when Undo Bill All For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o be returned items screen is showing anything that is quit, with circulating inventory    (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nvoice amount is not updated when ‘Undo Bill All For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utosync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lastRenderedPageBreak/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>Allow arrival to the correct stop if the user mistakenly arrived to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 xml:space="preserve">RASA-3 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 xml:space="preserve">RASA-3 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to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to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to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ABSWebServices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order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>Captured signatures are not transferred into ABSSolute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r w:rsidR="0067750D">
        <w:rPr>
          <w:rFonts w:cs="Courier New"/>
          <w:sz w:val="24"/>
          <w:szCs w:val="24"/>
        </w:rPr>
        <w:t>order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r w:rsidR="00752124">
              <w:rPr>
                <w:b/>
                <w:sz w:val="28"/>
                <w:szCs w:val="24"/>
              </w:rPr>
              <w:t>12.g</w:t>
            </w:r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 xml:space="preserve">(order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8847E5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015658" w14:textId="77777777" w:rsidR="007C3836" w:rsidRDefault="007C3836" w:rsidP="00B42730">
      <w:pPr>
        <w:spacing w:after="0" w:line="240" w:lineRule="auto"/>
      </w:pPr>
      <w:r>
        <w:separator/>
      </w:r>
    </w:p>
  </w:endnote>
  <w:endnote w:type="continuationSeparator" w:id="0">
    <w:p w14:paraId="5C6EB358" w14:textId="77777777" w:rsidR="007C3836" w:rsidRDefault="007C3836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502E98" w14:textId="77777777" w:rsidR="007C3836" w:rsidRDefault="007C3836" w:rsidP="00B42730">
      <w:pPr>
        <w:spacing w:after="0" w:line="240" w:lineRule="auto"/>
      </w:pPr>
      <w:r>
        <w:separator/>
      </w:r>
    </w:p>
  </w:footnote>
  <w:footnote w:type="continuationSeparator" w:id="0">
    <w:p w14:paraId="315E5F56" w14:textId="77777777" w:rsidR="007C3836" w:rsidRDefault="007C3836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515DE" w14:textId="77777777" w:rsidR="001A43BC" w:rsidRDefault="001A43B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77374"/>
    <w:multiLevelType w:val="hybridMultilevel"/>
    <w:tmpl w:val="0CA454A2"/>
    <w:lvl w:ilvl="0" w:tplc="0B38AFF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15863"/>
    <w:multiLevelType w:val="hybridMultilevel"/>
    <w:tmpl w:val="69F08030"/>
    <w:lvl w:ilvl="0" w:tplc="3E0A4F30">
      <w:start w:val="8"/>
      <w:numFmt w:val="bullet"/>
      <w:lvlText w:val="-"/>
      <w:lvlJc w:val="left"/>
      <w:pPr>
        <w:ind w:left="285" w:hanging="360"/>
      </w:pPr>
      <w:rPr>
        <w:rFonts w:ascii="Segoe UI" w:eastAsiaTheme="majorEastAsia" w:hAnsi="Segoe UI" w:cs="Segoe UI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0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45" w:hanging="360"/>
      </w:pPr>
      <w:rPr>
        <w:rFonts w:ascii="Wingdings" w:hAnsi="Wingdings" w:hint="default"/>
      </w:rPr>
    </w:lvl>
  </w:abstractNum>
  <w:abstractNum w:abstractNumId="3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F254F8"/>
    <w:multiLevelType w:val="hybridMultilevel"/>
    <w:tmpl w:val="918E9D64"/>
    <w:lvl w:ilvl="0" w:tplc="86C6FC38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E78E0"/>
    <w:multiLevelType w:val="hybridMultilevel"/>
    <w:tmpl w:val="5DD8A0C6"/>
    <w:lvl w:ilvl="0" w:tplc="16180B5E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6E2ED3"/>
    <w:multiLevelType w:val="multilevel"/>
    <w:tmpl w:val="43FC7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5E9701F"/>
    <w:multiLevelType w:val="hybridMultilevel"/>
    <w:tmpl w:val="8D323022"/>
    <w:lvl w:ilvl="0" w:tplc="2F0C5476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161073"/>
    <w:multiLevelType w:val="hybridMultilevel"/>
    <w:tmpl w:val="8DB6E3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6E208D"/>
    <w:multiLevelType w:val="hybridMultilevel"/>
    <w:tmpl w:val="633C701C"/>
    <w:lvl w:ilvl="0" w:tplc="B8CABB00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C07DC7"/>
    <w:multiLevelType w:val="hybridMultilevel"/>
    <w:tmpl w:val="25EAEB42"/>
    <w:lvl w:ilvl="0" w:tplc="A7AACD14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9" w15:restartNumberingAfterBreak="0">
    <w:nsid w:val="60876050"/>
    <w:multiLevelType w:val="hybridMultilevel"/>
    <w:tmpl w:val="EF4A7702"/>
    <w:lvl w:ilvl="0" w:tplc="3CBC88A0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A1753C"/>
    <w:multiLevelType w:val="multilevel"/>
    <w:tmpl w:val="9948DF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FB24D2D"/>
    <w:multiLevelType w:val="hybridMultilevel"/>
    <w:tmpl w:val="5D5E4F0C"/>
    <w:lvl w:ilvl="0" w:tplc="9EA8147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384CDB"/>
    <w:multiLevelType w:val="hybridMultilevel"/>
    <w:tmpl w:val="8E9C7F68"/>
    <w:lvl w:ilvl="0" w:tplc="C4127002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191818">
    <w:abstractNumId w:val="18"/>
  </w:num>
  <w:num w:numId="2" w16cid:durableId="1001615633">
    <w:abstractNumId w:val="17"/>
  </w:num>
  <w:num w:numId="3" w16cid:durableId="1927299529">
    <w:abstractNumId w:val="20"/>
  </w:num>
  <w:num w:numId="4" w16cid:durableId="875656626">
    <w:abstractNumId w:val="5"/>
  </w:num>
  <w:num w:numId="5" w16cid:durableId="1507674437">
    <w:abstractNumId w:val="12"/>
  </w:num>
  <w:num w:numId="6" w16cid:durableId="1723796322">
    <w:abstractNumId w:val="16"/>
  </w:num>
  <w:num w:numId="7" w16cid:durableId="1419208177">
    <w:abstractNumId w:val="0"/>
  </w:num>
  <w:num w:numId="8" w16cid:durableId="866335932">
    <w:abstractNumId w:val="24"/>
  </w:num>
  <w:num w:numId="9" w16cid:durableId="838736547">
    <w:abstractNumId w:val="4"/>
  </w:num>
  <w:num w:numId="10" w16cid:durableId="1397506460">
    <w:abstractNumId w:val="26"/>
  </w:num>
  <w:num w:numId="11" w16cid:durableId="117184998">
    <w:abstractNumId w:val="3"/>
  </w:num>
  <w:num w:numId="12" w16cid:durableId="1803840465">
    <w:abstractNumId w:val="6"/>
  </w:num>
  <w:num w:numId="13" w16cid:durableId="369110348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03288387">
    <w:abstractNumId w:val="15"/>
  </w:num>
  <w:num w:numId="15" w16cid:durableId="1846361879">
    <w:abstractNumId w:val="3"/>
  </w:num>
  <w:num w:numId="16" w16cid:durableId="286081622">
    <w:abstractNumId w:val="3"/>
  </w:num>
  <w:num w:numId="17" w16cid:durableId="1327171630">
    <w:abstractNumId w:val="27"/>
  </w:num>
  <w:num w:numId="18" w16cid:durableId="682823029">
    <w:abstractNumId w:val="27"/>
  </w:num>
  <w:num w:numId="19" w16cid:durableId="373697972">
    <w:abstractNumId w:val="21"/>
  </w:num>
  <w:num w:numId="20" w16cid:durableId="1831554074">
    <w:abstractNumId w:val="23"/>
  </w:num>
  <w:num w:numId="21" w16cid:durableId="1070926477">
    <w:abstractNumId w:val="19"/>
  </w:num>
  <w:num w:numId="22" w16cid:durableId="468667182">
    <w:abstractNumId w:val="10"/>
  </w:num>
  <w:num w:numId="23" w16cid:durableId="919603155">
    <w:abstractNumId w:val="2"/>
  </w:num>
  <w:num w:numId="24" w16cid:durableId="1129278324">
    <w:abstractNumId w:val="14"/>
  </w:num>
  <w:num w:numId="25" w16cid:durableId="1840729433">
    <w:abstractNumId w:val="1"/>
  </w:num>
  <w:num w:numId="26" w16cid:durableId="957030121">
    <w:abstractNumId w:val="8"/>
  </w:num>
  <w:num w:numId="27" w16cid:durableId="1406293135">
    <w:abstractNumId w:val="7"/>
  </w:num>
  <w:num w:numId="28" w16cid:durableId="1697123457">
    <w:abstractNumId w:val="13"/>
  </w:num>
  <w:num w:numId="29" w16cid:durableId="1913811586">
    <w:abstractNumId w:val="11"/>
  </w:num>
  <w:num w:numId="30" w16cid:durableId="223954982">
    <w:abstractNumId w:val="9"/>
  </w:num>
  <w:num w:numId="31" w16cid:durableId="587271717">
    <w:abstractNumId w:val="25"/>
  </w:num>
  <w:num w:numId="32" w16cid:durableId="1434667611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00B6"/>
    <w:rsid w:val="000025EB"/>
    <w:rsid w:val="000035F8"/>
    <w:rsid w:val="00004390"/>
    <w:rsid w:val="00005632"/>
    <w:rsid w:val="00005B9E"/>
    <w:rsid w:val="00005D47"/>
    <w:rsid w:val="00006286"/>
    <w:rsid w:val="00006AA3"/>
    <w:rsid w:val="0001109E"/>
    <w:rsid w:val="000121A1"/>
    <w:rsid w:val="00012E00"/>
    <w:rsid w:val="000141C8"/>
    <w:rsid w:val="000240B0"/>
    <w:rsid w:val="000244BC"/>
    <w:rsid w:val="00024D2D"/>
    <w:rsid w:val="000260A2"/>
    <w:rsid w:val="00026C34"/>
    <w:rsid w:val="00027A8D"/>
    <w:rsid w:val="0003298A"/>
    <w:rsid w:val="00033959"/>
    <w:rsid w:val="0003483D"/>
    <w:rsid w:val="00035942"/>
    <w:rsid w:val="000433D1"/>
    <w:rsid w:val="000467FA"/>
    <w:rsid w:val="00056C35"/>
    <w:rsid w:val="00065F30"/>
    <w:rsid w:val="0006624B"/>
    <w:rsid w:val="00070CAF"/>
    <w:rsid w:val="0007257E"/>
    <w:rsid w:val="00075F11"/>
    <w:rsid w:val="0008024C"/>
    <w:rsid w:val="00080804"/>
    <w:rsid w:val="00082EB2"/>
    <w:rsid w:val="00083C4F"/>
    <w:rsid w:val="00086820"/>
    <w:rsid w:val="00086924"/>
    <w:rsid w:val="00086B32"/>
    <w:rsid w:val="00090783"/>
    <w:rsid w:val="000A1E3D"/>
    <w:rsid w:val="000A5202"/>
    <w:rsid w:val="000A52FD"/>
    <w:rsid w:val="000A57B6"/>
    <w:rsid w:val="000A5D23"/>
    <w:rsid w:val="000A6A53"/>
    <w:rsid w:val="000B1E25"/>
    <w:rsid w:val="000B4668"/>
    <w:rsid w:val="000B46CA"/>
    <w:rsid w:val="000B7821"/>
    <w:rsid w:val="000C13D2"/>
    <w:rsid w:val="000C1483"/>
    <w:rsid w:val="000C4528"/>
    <w:rsid w:val="000C4B2D"/>
    <w:rsid w:val="000C5995"/>
    <w:rsid w:val="000D6421"/>
    <w:rsid w:val="000E0015"/>
    <w:rsid w:val="000E3C1A"/>
    <w:rsid w:val="000E42BD"/>
    <w:rsid w:val="000E7EC5"/>
    <w:rsid w:val="000F01AA"/>
    <w:rsid w:val="000F1B4A"/>
    <w:rsid w:val="000F334D"/>
    <w:rsid w:val="000F4960"/>
    <w:rsid w:val="000F677C"/>
    <w:rsid w:val="000F73D8"/>
    <w:rsid w:val="0010046F"/>
    <w:rsid w:val="001055C5"/>
    <w:rsid w:val="00107386"/>
    <w:rsid w:val="00110233"/>
    <w:rsid w:val="001107A0"/>
    <w:rsid w:val="00111E59"/>
    <w:rsid w:val="001150FB"/>
    <w:rsid w:val="00122A48"/>
    <w:rsid w:val="00127623"/>
    <w:rsid w:val="001336BF"/>
    <w:rsid w:val="001344E5"/>
    <w:rsid w:val="00134C39"/>
    <w:rsid w:val="0014162E"/>
    <w:rsid w:val="0015255B"/>
    <w:rsid w:val="00152AD1"/>
    <w:rsid w:val="00152E66"/>
    <w:rsid w:val="00153C7B"/>
    <w:rsid w:val="00156F6A"/>
    <w:rsid w:val="0016129A"/>
    <w:rsid w:val="001636D5"/>
    <w:rsid w:val="00167054"/>
    <w:rsid w:val="00170189"/>
    <w:rsid w:val="001741BB"/>
    <w:rsid w:val="00175D08"/>
    <w:rsid w:val="00181E35"/>
    <w:rsid w:val="00185E30"/>
    <w:rsid w:val="00190696"/>
    <w:rsid w:val="001911E5"/>
    <w:rsid w:val="00192F40"/>
    <w:rsid w:val="0019368C"/>
    <w:rsid w:val="00196FD5"/>
    <w:rsid w:val="001A1FC7"/>
    <w:rsid w:val="001A2644"/>
    <w:rsid w:val="001A43BC"/>
    <w:rsid w:val="001B0C5A"/>
    <w:rsid w:val="001B16EF"/>
    <w:rsid w:val="001B3C9E"/>
    <w:rsid w:val="001C0967"/>
    <w:rsid w:val="001C1528"/>
    <w:rsid w:val="001C1A85"/>
    <w:rsid w:val="001C1FFE"/>
    <w:rsid w:val="001C2218"/>
    <w:rsid w:val="001C275D"/>
    <w:rsid w:val="001C2E4C"/>
    <w:rsid w:val="001C3409"/>
    <w:rsid w:val="001C3DF4"/>
    <w:rsid w:val="001C472D"/>
    <w:rsid w:val="001C719E"/>
    <w:rsid w:val="001D02F0"/>
    <w:rsid w:val="001D4CFB"/>
    <w:rsid w:val="001D5796"/>
    <w:rsid w:val="001E05B7"/>
    <w:rsid w:val="001E076D"/>
    <w:rsid w:val="001E0FBD"/>
    <w:rsid w:val="001E2DEC"/>
    <w:rsid w:val="001E2FE6"/>
    <w:rsid w:val="001E7F3B"/>
    <w:rsid w:val="001F004C"/>
    <w:rsid w:val="001F4E4B"/>
    <w:rsid w:val="001F5B2E"/>
    <w:rsid w:val="001F6059"/>
    <w:rsid w:val="00201FFF"/>
    <w:rsid w:val="00202B66"/>
    <w:rsid w:val="002048BC"/>
    <w:rsid w:val="00205905"/>
    <w:rsid w:val="00206AE4"/>
    <w:rsid w:val="00207560"/>
    <w:rsid w:val="00212006"/>
    <w:rsid w:val="00213534"/>
    <w:rsid w:val="00214F69"/>
    <w:rsid w:val="00215CB0"/>
    <w:rsid w:val="002304E6"/>
    <w:rsid w:val="00234EED"/>
    <w:rsid w:val="00237953"/>
    <w:rsid w:val="00240BAF"/>
    <w:rsid w:val="00245EE4"/>
    <w:rsid w:val="0024663D"/>
    <w:rsid w:val="00246824"/>
    <w:rsid w:val="00251BF0"/>
    <w:rsid w:val="002529FB"/>
    <w:rsid w:val="00252BB7"/>
    <w:rsid w:val="00254B8C"/>
    <w:rsid w:val="00254BD4"/>
    <w:rsid w:val="00257719"/>
    <w:rsid w:val="00262E08"/>
    <w:rsid w:val="00265A8B"/>
    <w:rsid w:val="00271A8B"/>
    <w:rsid w:val="002735D3"/>
    <w:rsid w:val="002756F6"/>
    <w:rsid w:val="002802CF"/>
    <w:rsid w:val="002809E8"/>
    <w:rsid w:val="00281B9E"/>
    <w:rsid w:val="00281BB1"/>
    <w:rsid w:val="00283255"/>
    <w:rsid w:val="00290D5C"/>
    <w:rsid w:val="00292D4A"/>
    <w:rsid w:val="002931C0"/>
    <w:rsid w:val="00293679"/>
    <w:rsid w:val="002A277B"/>
    <w:rsid w:val="002A2886"/>
    <w:rsid w:val="002A52B0"/>
    <w:rsid w:val="002B38E7"/>
    <w:rsid w:val="002B4338"/>
    <w:rsid w:val="002B5E0D"/>
    <w:rsid w:val="002B70F5"/>
    <w:rsid w:val="002C1483"/>
    <w:rsid w:val="002C3DB0"/>
    <w:rsid w:val="002C3E86"/>
    <w:rsid w:val="002C4BFC"/>
    <w:rsid w:val="002D45CA"/>
    <w:rsid w:val="002D4DC0"/>
    <w:rsid w:val="002D6144"/>
    <w:rsid w:val="002E2226"/>
    <w:rsid w:val="002F049E"/>
    <w:rsid w:val="002F20C6"/>
    <w:rsid w:val="002F32B0"/>
    <w:rsid w:val="002F4515"/>
    <w:rsid w:val="002F5C83"/>
    <w:rsid w:val="002F6070"/>
    <w:rsid w:val="002F6134"/>
    <w:rsid w:val="002F6E84"/>
    <w:rsid w:val="003001AE"/>
    <w:rsid w:val="003023D8"/>
    <w:rsid w:val="00303EEC"/>
    <w:rsid w:val="0030408E"/>
    <w:rsid w:val="0030495F"/>
    <w:rsid w:val="003074D5"/>
    <w:rsid w:val="003178EA"/>
    <w:rsid w:val="00325153"/>
    <w:rsid w:val="00334C2B"/>
    <w:rsid w:val="00334C5B"/>
    <w:rsid w:val="00335DA2"/>
    <w:rsid w:val="003379C5"/>
    <w:rsid w:val="003401E7"/>
    <w:rsid w:val="0034035E"/>
    <w:rsid w:val="0034043C"/>
    <w:rsid w:val="00342DB6"/>
    <w:rsid w:val="003430F9"/>
    <w:rsid w:val="0035256A"/>
    <w:rsid w:val="00352E0D"/>
    <w:rsid w:val="00353C0A"/>
    <w:rsid w:val="00354776"/>
    <w:rsid w:val="00355F44"/>
    <w:rsid w:val="00360130"/>
    <w:rsid w:val="00362C8F"/>
    <w:rsid w:val="00364D2D"/>
    <w:rsid w:val="00365FC3"/>
    <w:rsid w:val="00366BA4"/>
    <w:rsid w:val="003672C7"/>
    <w:rsid w:val="00367C6C"/>
    <w:rsid w:val="003729C5"/>
    <w:rsid w:val="00374F2B"/>
    <w:rsid w:val="003753FC"/>
    <w:rsid w:val="00380089"/>
    <w:rsid w:val="00382463"/>
    <w:rsid w:val="00383094"/>
    <w:rsid w:val="00383C23"/>
    <w:rsid w:val="00387E10"/>
    <w:rsid w:val="003934E4"/>
    <w:rsid w:val="003939B5"/>
    <w:rsid w:val="00396D09"/>
    <w:rsid w:val="003A0A3E"/>
    <w:rsid w:val="003A1D6B"/>
    <w:rsid w:val="003B1002"/>
    <w:rsid w:val="003B378F"/>
    <w:rsid w:val="003B6890"/>
    <w:rsid w:val="003B78F1"/>
    <w:rsid w:val="003C0C62"/>
    <w:rsid w:val="003C1D40"/>
    <w:rsid w:val="003C3884"/>
    <w:rsid w:val="003C6950"/>
    <w:rsid w:val="003C6A37"/>
    <w:rsid w:val="003C706D"/>
    <w:rsid w:val="003D15E9"/>
    <w:rsid w:val="003E4284"/>
    <w:rsid w:val="003E52BB"/>
    <w:rsid w:val="003F0B6B"/>
    <w:rsid w:val="003F202B"/>
    <w:rsid w:val="003F28F9"/>
    <w:rsid w:val="003F4679"/>
    <w:rsid w:val="003F6565"/>
    <w:rsid w:val="0040515F"/>
    <w:rsid w:val="00405419"/>
    <w:rsid w:val="0040560B"/>
    <w:rsid w:val="00405EBA"/>
    <w:rsid w:val="0041255C"/>
    <w:rsid w:val="00417894"/>
    <w:rsid w:val="00417A72"/>
    <w:rsid w:val="004210A0"/>
    <w:rsid w:val="004212AB"/>
    <w:rsid w:val="00421565"/>
    <w:rsid w:val="00421E28"/>
    <w:rsid w:val="00424A9F"/>
    <w:rsid w:val="00427526"/>
    <w:rsid w:val="00430DFD"/>
    <w:rsid w:val="004346F5"/>
    <w:rsid w:val="004354B7"/>
    <w:rsid w:val="00437496"/>
    <w:rsid w:val="0044344A"/>
    <w:rsid w:val="00444279"/>
    <w:rsid w:val="004462D9"/>
    <w:rsid w:val="00446568"/>
    <w:rsid w:val="0045045C"/>
    <w:rsid w:val="00453BA4"/>
    <w:rsid w:val="00460141"/>
    <w:rsid w:val="00465A7E"/>
    <w:rsid w:val="0046702F"/>
    <w:rsid w:val="00470A4B"/>
    <w:rsid w:val="004717B2"/>
    <w:rsid w:val="0047231F"/>
    <w:rsid w:val="0047393E"/>
    <w:rsid w:val="00473FA4"/>
    <w:rsid w:val="00476AB4"/>
    <w:rsid w:val="0048014A"/>
    <w:rsid w:val="00480627"/>
    <w:rsid w:val="00482506"/>
    <w:rsid w:val="00485B05"/>
    <w:rsid w:val="00486E62"/>
    <w:rsid w:val="00491A29"/>
    <w:rsid w:val="00492B45"/>
    <w:rsid w:val="004A143B"/>
    <w:rsid w:val="004A2C30"/>
    <w:rsid w:val="004A2F78"/>
    <w:rsid w:val="004A6A60"/>
    <w:rsid w:val="004B0002"/>
    <w:rsid w:val="004B109C"/>
    <w:rsid w:val="004B34DD"/>
    <w:rsid w:val="004B408F"/>
    <w:rsid w:val="004B40E1"/>
    <w:rsid w:val="004B7683"/>
    <w:rsid w:val="004B76CC"/>
    <w:rsid w:val="004B7E07"/>
    <w:rsid w:val="004C17A1"/>
    <w:rsid w:val="004C2584"/>
    <w:rsid w:val="004C39A7"/>
    <w:rsid w:val="004C5632"/>
    <w:rsid w:val="004C6388"/>
    <w:rsid w:val="004E0634"/>
    <w:rsid w:val="004E6CF1"/>
    <w:rsid w:val="004F382C"/>
    <w:rsid w:val="004F40FB"/>
    <w:rsid w:val="004F7268"/>
    <w:rsid w:val="005013CB"/>
    <w:rsid w:val="0050554D"/>
    <w:rsid w:val="00507CA4"/>
    <w:rsid w:val="00514136"/>
    <w:rsid w:val="00514FCA"/>
    <w:rsid w:val="00515398"/>
    <w:rsid w:val="00515AFC"/>
    <w:rsid w:val="00520DBE"/>
    <w:rsid w:val="005214C5"/>
    <w:rsid w:val="005221B5"/>
    <w:rsid w:val="00526803"/>
    <w:rsid w:val="00533B06"/>
    <w:rsid w:val="00533C2E"/>
    <w:rsid w:val="0053653B"/>
    <w:rsid w:val="00544B60"/>
    <w:rsid w:val="00545C47"/>
    <w:rsid w:val="00545D00"/>
    <w:rsid w:val="005469BD"/>
    <w:rsid w:val="00546CA1"/>
    <w:rsid w:val="00547A95"/>
    <w:rsid w:val="00550419"/>
    <w:rsid w:val="00550E13"/>
    <w:rsid w:val="00554ED1"/>
    <w:rsid w:val="005567C0"/>
    <w:rsid w:val="00560394"/>
    <w:rsid w:val="00562DCE"/>
    <w:rsid w:val="00564F09"/>
    <w:rsid w:val="0057049A"/>
    <w:rsid w:val="00571705"/>
    <w:rsid w:val="005717A0"/>
    <w:rsid w:val="00574B8B"/>
    <w:rsid w:val="005754D1"/>
    <w:rsid w:val="00577539"/>
    <w:rsid w:val="00583873"/>
    <w:rsid w:val="00583DDF"/>
    <w:rsid w:val="00585920"/>
    <w:rsid w:val="0058717F"/>
    <w:rsid w:val="00587693"/>
    <w:rsid w:val="005911FF"/>
    <w:rsid w:val="00593769"/>
    <w:rsid w:val="005944D2"/>
    <w:rsid w:val="00596193"/>
    <w:rsid w:val="005A3480"/>
    <w:rsid w:val="005A5C08"/>
    <w:rsid w:val="005A6C49"/>
    <w:rsid w:val="005B697D"/>
    <w:rsid w:val="005B7BDA"/>
    <w:rsid w:val="005C02E3"/>
    <w:rsid w:val="005C1F18"/>
    <w:rsid w:val="005C488B"/>
    <w:rsid w:val="005C5187"/>
    <w:rsid w:val="005C5A58"/>
    <w:rsid w:val="005D2C06"/>
    <w:rsid w:val="005D7896"/>
    <w:rsid w:val="005E1E07"/>
    <w:rsid w:val="005E266E"/>
    <w:rsid w:val="005E3F62"/>
    <w:rsid w:val="005E5CB0"/>
    <w:rsid w:val="005E5EC7"/>
    <w:rsid w:val="005E60F7"/>
    <w:rsid w:val="005F2F35"/>
    <w:rsid w:val="005F6BF1"/>
    <w:rsid w:val="00601DA9"/>
    <w:rsid w:val="006044F4"/>
    <w:rsid w:val="0060559E"/>
    <w:rsid w:val="00605F05"/>
    <w:rsid w:val="00611DA5"/>
    <w:rsid w:val="006125F2"/>
    <w:rsid w:val="00612849"/>
    <w:rsid w:val="0061417D"/>
    <w:rsid w:val="00614BF2"/>
    <w:rsid w:val="0061541B"/>
    <w:rsid w:val="00617907"/>
    <w:rsid w:val="00617A12"/>
    <w:rsid w:val="00622A57"/>
    <w:rsid w:val="006239C4"/>
    <w:rsid w:val="006264EB"/>
    <w:rsid w:val="00627689"/>
    <w:rsid w:val="00630D58"/>
    <w:rsid w:val="00636C45"/>
    <w:rsid w:val="00636C9F"/>
    <w:rsid w:val="00636CEB"/>
    <w:rsid w:val="00641221"/>
    <w:rsid w:val="006438C9"/>
    <w:rsid w:val="0064478F"/>
    <w:rsid w:val="006469F6"/>
    <w:rsid w:val="00646E29"/>
    <w:rsid w:val="00652EA1"/>
    <w:rsid w:val="006617B0"/>
    <w:rsid w:val="00661912"/>
    <w:rsid w:val="00663D12"/>
    <w:rsid w:val="006643D6"/>
    <w:rsid w:val="00664F22"/>
    <w:rsid w:val="0067036E"/>
    <w:rsid w:val="0067253E"/>
    <w:rsid w:val="0067750D"/>
    <w:rsid w:val="00682580"/>
    <w:rsid w:val="0068608C"/>
    <w:rsid w:val="00686B52"/>
    <w:rsid w:val="00686C94"/>
    <w:rsid w:val="006908F2"/>
    <w:rsid w:val="00692139"/>
    <w:rsid w:val="0069249C"/>
    <w:rsid w:val="00694A77"/>
    <w:rsid w:val="00696E28"/>
    <w:rsid w:val="00697FD5"/>
    <w:rsid w:val="006A638C"/>
    <w:rsid w:val="006B0FEF"/>
    <w:rsid w:val="006B3077"/>
    <w:rsid w:val="006B3B51"/>
    <w:rsid w:val="006D1116"/>
    <w:rsid w:val="006D135D"/>
    <w:rsid w:val="006D16DB"/>
    <w:rsid w:val="006D4142"/>
    <w:rsid w:val="006D5F83"/>
    <w:rsid w:val="006E6218"/>
    <w:rsid w:val="006E64AF"/>
    <w:rsid w:val="006E7C2C"/>
    <w:rsid w:val="006F18FD"/>
    <w:rsid w:val="006F5862"/>
    <w:rsid w:val="00700291"/>
    <w:rsid w:val="00701734"/>
    <w:rsid w:val="00701F1D"/>
    <w:rsid w:val="00706985"/>
    <w:rsid w:val="00714760"/>
    <w:rsid w:val="00714CE9"/>
    <w:rsid w:val="00715DE2"/>
    <w:rsid w:val="00717289"/>
    <w:rsid w:val="007177B8"/>
    <w:rsid w:val="00724F7C"/>
    <w:rsid w:val="00726209"/>
    <w:rsid w:val="007271BD"/>
    <w:rsid w:val="00730E56"/>
    <w:rsid w:val="00733378"/>
    <w:rsid w:val="00733F14"/>
    <w:rsid w:val="0074123F"/>
    <w:rsid w:val="007438D3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6641"/>
    <w:rsid w:val="00777048"/>
    <w:rsid w:val="00786BEE"/>
    <w:rsid w:val="00791EF9"/>
    <w:rsid w:val="00792418"/>
    <w:rsid w:val="00792AE9"/>
    <w:rsid w:val="00792B7B"/>
    <w:rsid w:val="0079497B"/>
    <w:rsid w:val="00797419"/>
    <w:rsid w:val="007A0661"/>
    <w:rsid w:val="007A3843"/>
    <w:rsid w:val="007B33F7"/>
    <w:rsid w:val="007B391D"/>
    <w:rsid w:val="007B449A"/>
    <w:rsid w:val="007B527E"/>
    <w:rsid w:val="007B6066"/>
    <w:rsid w:val="007C3836"/>
    <w:rsid w:val="007C53E6"/>
    <w:rsid w:val="007C635A"/>
    <w:rsid w:val="007C6EB0"/>
    <w:rsid w:val="007C78AE"/>
    <w:rsid w:val="007D2C29"/>
    <w:rsid w:val="007D31F6"/>
    <w:rsid w:val="007D4AC8"/>
    <w:rsid w:val="007D7DD4"/>
    <w:rsid w:val="007E34B4"/>
    <w:rsid w:val="007E3BA9"/>
    <w:rsid w:val="007E4D3A"/>
    <w:rsid w:val="007E5A7D"/>
    <w:rsid w:val="007E5F88"/>
    <w:rsid w:val="007F0674"/>
    <w:rsid w:val="007F243D"/>
    <w:rsid w:val="007F45A6"/>
    <w:rsid w:val="007F4FEA"/>
    <w:rsid w:val="007F634F"/>
    <w:rsid w:val="0080020D"/>
    <w:rsid w:val="0080164A"/>
    <w:rsid w:val="008032A1"/>
    <w:rsid w:val="00803F87"/>
    <w:rsid w:val="0080452E"/>
    <w:rsid w:val="008114BD"/>
    <w:rsid w:val="008125A4"/>
    <w:rsid w:val="0081534A"/>
    <w:rsid w:val="00821778"/>
    <w:rsid w:val="0082440A"/>
    <w:rsid w:val="008249A9"/>
    <w:rsid w:val="00825593"/>
    <w:rsid w:val="00831E35"/>
    <w:rsid w:val="00832BEC"/>
    <w:rsid w:val="00833EBD"/>
    <w:rsid w:val="00837B89"/>
    <w:rsid w:val="0084007F"/>
    <w:rsid w:val="00843856"/>
    <w:rsid w:val="00844BD7"/>
    <w:rsid w:val="00851ACA"/>
    <w:rsid w:val="00851F83"/>
    <w:rsid w:val="00856DEB"/>
    <w:rsid w:val="00862C79"/>
    <w:rsid w:val="00863A24"/>
    <w:rsid w:val="0086413B"/>
    <w:rsid w:val="0086647E"/>
    <w:rsid w:val="0088343E"/>
    <w:rsid w:val="008847E5"/>
    <w:rsid w:val="0088548B"/>
    <w:rsid w:val="0088692B"/>
    <w:rsid w:val="00893A87"/>
    <w:rsid w:val="0089602B"/>
    <w:rsid w:val="0089708A"/>
    <w:rsid w:val="008A10D6"/>
    <w:rsid w:val="008A6EEB"/>
    <w:rsid w:val="008A747A"/>
    <w:rsid w:val="008A7877"/>
    <w:rsid w:val="008B03CF"/>
    <w:rsid w:val="008B0419"/>
    <w:rsid w:val="008B4B67"/>
    <w:rsid w:val="008B648E"/>
    <w:rsid w:val="008C4567"/>
    <w:rsid w:val="008D01E0"/>
    <w:rsid w:val="008D425D"/>
    <w:rsid w:val="008D53AA"/>
    <w:rsid w:val="008D7FC6"/>
    <w:rsid w:val="008E204F"/>
    <w:rsid w:val="008E2769"/>
    <w:rsid w:val="008E2904"/>
    <w:rsid w:val="008E51A8"/>
    <w:rsid w:val="008E717A"/>
    <w:rsid w:val="008F261A"/>
    <w:rsid w:val="008F67BE"/>
    <w:rsid w:val="008F6DC2"/>
    <w:rsid w:val="008F79E8"/>
    <w:rsid w:val="0090074B"/>
    <w:rsid w:val="0090242C"/>
    <w:rsid w:val="00902D8D"/>
    <w:rsid w:val="009032FB"/>
    <w:rsid w:val="00903973"/>
    <w:rsid w:val="009056B3"/>
    <w:rsid w:val="00907F97"/>
    <w:rsid w:val="00910BC9"/>
    <w:rsid w:val="00911D54"/>
    <w:rsid w:val="00922B5C"/>
    <w:rsid w:val="00924487"/>
    <w:rsid w:val="009257D8"/>
    <w:rsid w:val="0092590A"/>
    <w:rsid w:val="00926DA9"/>
    <w:rsid w:val="009307BF"/>
    <w:rsid w:val="0093149B"/>
    <w:rsid w:val="00931522"/>
    <w:rsid w:val="00932A43"/>
    <w:rsid w:val="009330D1"/>
    <w:rsid w:val="00935404"/>
    <w:rsid w:val="009366B8"/>
    <w:rsid w:val="00937227"/>
    <w:rsid w:val="00941592"/>
    <w:rsid w:val="0094545D"/>
    <w:rsid w:val="009456E0"/>
    <w:rsid w:val="00945B0D"/>
    <w:rsid w:val="00950095"/>
    <w:rsid w:val="009512AA"/>
    <w:rsid w:val="0095160C"/>
    <w:rsid w:val="009516B0"/>
    <w:rsid w:val="00952790"/>
    <w:rsid w:val="00954703"/>
    <w:rsid w:val="00965255"/>
    <w:rsid w:val="009671E3"/>
    <w:rsid w:val="00967F13"/>
    <w:rsid w:val="009747BB"/>
    <w:rsid w:val="009750B5"/>
    <w:rsid w:val="0097539C"/>
    <w:rsid w:val="00975600"/>
    <w:rsid w:val="0098109A"/>
    <w:rsid w:val="00981D31"/>
    <w:rsid w:val="00981F30"/>
    <w:rsid w:val="009839AB"/>
    <w:rsid w:val="0098427E"/>
    <w:rsid w:val="00986B14"/>
    <w:rsid w:val="009873CB"/>
    <w:rsid w:val="009921AC"/>
    <w:rsid w:val="00996EB7"/>
    <w:rsid w:val="009A0407"/>
    <w:rsid w:val="009A46DA"/>
    <w:rsid w:val="009A59B3"/>
    <w:rsid w:val="009A6BD6"/>
    <w:rsid w:val="009A6E95"/>
    <w:rsid w:val="009B0059"/>
    <w:rsid w:val="009B071B"/>
    <w:rsid w:val="009B185F"/>
    <w:rsid w:val="009B6653"/>
    <w:rsid w:val="009B6FB1"/>
    <w:rsid w:val="009C07C1"/>
    <w:rsid w:val="009C1ECA"/>
    <w:rsid w:val="009C21BC"/>
    <w:rsid w:val="009D76DC"/>
    <w:rsid w:val="009E26CF"/>
    <w:rsid w:val="009E2718"/>
    <w:rsid w:val="009E7293"/>
    <w:rsid w:val="009E7902"/>
    <w:rsid w:val="009F3024"/>
    <w:rsid w:val="009F4B04"/>
    <w:rsid w:val="009F560F"/>
    <w:rsid w:val="009F710A"/>
    <w:rsid w:val="00A00138"/>
    <w:rsid w:val="00A00517"/>
    <w:rsid w:val="00A0133D"/>
    <w:rsid w:val="00A01BAE"/>
    <w:rsid w:val="00A047F3"/>
    <w:rsid w:val="00A0520D"/>
    <w:rsid w:val="00A05CBB"/>
    <w:rsid w:val="00A063BC"/>
    <w:rsid w:val="00A07358"/>
    <w:rsid w:val="00A11FCC"/>
    <w:rsid w:val="00A12816"/>
    <w:rsid w:val="00A13970"/>
    <w:rsid w:val="00A152B0"/>
    <w:rsid w:val="00A170F9"/>
    <w:rsid w:val="00A2087E"/>
    <w:rsid w:val="00A220A0"/>
    <w:rsid w:val="00A2348B"/>
    <w:rsid w:val="00A23BBC"/>
    <w:rsid w:val="00A3616F"/>
    <w:rsid w:val="00A36B17"/>
    <w:rsid w:val="00A440C2"/>
    <w:rsid w:val="00A46E16"/>
    <w:rsid w:val="00A470DF"/>
    <w:rsid w:val="00A50824"/>
    <w:rsid w:val="00A52428"/>
    <w:rsid w:val="00A565FA"/>
    <w:rsid w:val="00A57B2F"/>
    <w:rsid w:val="00A60078"/>
    <w:rsid w:val="00A65F3C"/>
    <w:rsid w:val="00A7043A"/>
    <w:rsid w:val="00A721F3"/>
    <w:rsid w:val="00A732E7"/>
    <w:rsid w:val="00A737A0"/>
    <w:rsid w:val="00A775ED"/>
    <w:rsid w:val="00A7787D"/>
    <w:rsid w:val="00A80421"/>
    <w:rsid w:val="00A86F42"/>
    <w:rsid w:val="00A93ED9"/>
    <w:rsid w:val="00A94D64"/>
    <w:rsid w:val="00A9540A"/>
    <w:rsid w:val="00AA138C"/>
    <w:rsid w:val="00AA1670"/>
    <w:rsid w:val="00AA2144"/>
    <w:rsid w:val="00AB0930"/>
    <w:rsid w:val="00AB0EDE"/>
    <w:rsid w:val="00AB1CA3"/>
    <w:rsid w:val="00AC1931"/>
    <w:rsid w:val="00AC292F"/>
    <w:rsid w:val="00AC4F40"/>
    <w:rsid w:val="00AD3024"/>
    <w:rsid w:val="00AD3B02"/>
    <w:rsid w:val="00AE40A6"/>
    <w:rsid w:val="00AF2082"/>
    <w:rsid w:val="00AF24A3"/>
    <w:rsid w:val="00AF29E8"/>
    <w:rsid w:val="00B05CDB"/>
    <w:rsid w:val="00B0652B"/>
    <w:rsid w:val="00B1068B"/>
    <w:rsid w:val="00B13BD6"/>
    <w:rsid w:val="00B14A4F"/>
    <w:rsid w:val="00B17123"/>
    <w:rsid w:val="00B24091"/>
    <w:rsid w:val="00B24AFF"/>
    <w:rsid w:val="00B25FE3"/>
    <w:rsid w:val="00B27E16"/>
    <w:rsid w:val="00B33A67"/>
    <w:rsid w:val="00B34864"/>
    <w:rsid w:val="00B365D2"/>
    <w:rsid w:val="00B36FC8"/>
    <w:rsid w:val="00B37F3C"/>
    <w:rsid w:val="00B403DB"/>
    <w:rsid w:val="00B414D4"/>
    <w:rsid w:val="00B42730"/>
    <w:rsid w:val="00B43275"/>
    <w:rsid w:val="00B45D48"/>
    <w:rsid w:val="00B54734"/>
    <w:rsid w:val="00B65B05"/>
    <w:rsid w:val="00B67EAF"/>
    <w:rsid w:val="00B748DA"/>
    <w:rsid w:val="00B77ED0"/>
    <w:rsid w:val="00B80289"/>
    <w:rsid w:val="00B83295"/>
    <w:rsid w:val="00B83A66"/>
    <w:rsid w:val="00B84D47"/>
    <w:rsid w:val="00B85200"/>
    <w:rsid w:val="00B85275"/>
    <w:rsid w:val="00B870E2"/>
    <w:rsid w:val="00B927B4"/>
    <w:rsid w:val="00BA0D50"/>
    <w:rsid w:val="00BA43C6"/>
    <w:rsid w:val="00BA7A55"/>
    <w:rsid w:val="00BA7DA3"/>
    <w:rsid w:val="00BB22BC"/>
    <w:rsid w:val="00BB3173"/>
    <w:rsid w:val="00BB3A43"/>
    <w:rsid w:val="00BB5553"/>
    <w:rsid w:val="00BB5B6D"/>
    <w:rsid w:val="00BC0861"/>
    <w:rsid w:val="00BC5518"/>
    <w:rsid w:val="00BC7ADA"/>
    <w:rsid w:val="00BD386E"/>
    <w:rsid w:val="00BD4610"/>
    <w:rsid w:val="00BD491A"/>
    <w:rsid w:val="00BD5A70"/>
    <w:rsid w:val="00BD5B81"/>
    <w:rsid w:val="00BD5C9A"/>
    <w:rsid w:val="00BD7D06"/>
    <w:rsid w:val="00BE0D72"/>
    <w:rsid w:val="00BE2377"/>
    <w:rsid w:val="00BE4179"/>
    <w:rsid w:val="00BE6930"/>
    <w:rsid w:val="00BF1467"/>
    <w:rsid w:val="00BF1C3E"/>
    <w:rsid w:val="00BF56BF"/>
    <w:rsid w:val="00C02661"/>
    <w:rsid w:val="00C063A3"/>
    <w:rsid w:val="00C07F3D"/>
    <w:rsid w:val="00C12A59"/>
    <w:rsid w:val="00C12DF5"/>
    <w:rsid w:val="00C145B9"/>
    <w:rsid w:val="00C14AA7"/>
    <w:rsid w:val="00C14C9B"/>
    <w:rsid w:val="00C15ADE"/>
    <w:rsid w:val="00C20E23"/>
    <w:rsid w:val="00C21E3F"/>
    <w:rsid w:val="00C23273"/>
    <w:rsid w:val="00C24CB3"/>
    <w:rsid w:val="00C2758B"/>
    <w:rsid w:val="00C3018F"/>
    <w:rsid w:val="00C34F7F"/>
    <w:rsid w:val="00C3519C"/>
    <w:rsid w:val="00C375C0"/>
    <w:rsid w:val="00C43525"/>
    <w:rsid w:val="00C43E30"/>
    <w:rsid w:val="00C44D9A"/>
    <w:rsid w:val="00C55C06"/>
    <w:rsid w:val="00C62514"/>
    <w:rsid w:val="00C63493"/>
    <w:rsid w:val="00C63683"/>
    <w:rsid w:val="00C644AD"/>
    <w:rsid w:val="00C64B2B"/>
    <w:rsid w:val="00C67CB7"/>
    <w:rsid w:val="00C70B2C"/>
    <w:rsid w:val="00C71415"/>
    <w:rsid w:val="00C719A4"/>
    <w:rsid w:val="00C80BAC"/>
    <w:rsid w:val="00C81D52"/>
    <w:rsid w:val="00C83353"/>
    <w:rsid w:val="00C83AD1"/>
    <w:rsid w:val="00C85E4D"/>
    <w:rsid w:val="00C90456"/>
    <w:rsid w:val="00C95277"/>
    <w:rsid w:val="00C96700"/>
    <w:rsid w:val="00C97103"/>
    <w:rsid w:val="00CA00C3"/>
    <w:rsid w:val="00CA16FA"/>
    <w:rsid w:val="00CA30FB"/>
    <w:rsid w:val="00CA59A2"/>
    <w:rsid w:val="00CA7AB7"/>
    <w:rsid w:val="00CB2043"/>
    <w:rsid w:val="00CB4895"/>
    <w:rsid w:val="00CC0738"/>
    <w:rsid w:val="00CC66BB"/>
    <w:rsid w:val="00CD06F8"/>
    <w:rsid w:val="00CD375B"/>
    <w:rsid w:val="00CD3D19"/>
    <w:rsid w:val="00CD5BF2"/>
    <w:rsid w:val="00CD73D6"/>
    <w:rsid w:val="00CE5707"/>
    <w:rsid w:val="00CE6D07"/>
    <w:rsid w:val="00CF2073"/>
    <w:rsid w:val="00CF2104"/>
    <w:rsid w:val="00CF3220"/>
    <w:rsid w:val="00CF4C90"/>
    <w:rsid w:val="00CF5B68"/>
    <w:rsid w:val="00D03853"/>
    <w:rsid w:val="00D045A6"/>
    <w:rsid w:val="00D06B50"/>
    <w:rsid w:val="00D146E2"/>
    <w:rsid w:val="00D17924"/>
    <w:rsid w:val="00D30221"/>
    <w:rsid w:val="00D3186F"/>
    <w:rsid w:val="00D32A61"/>
    <w:rsid w:val="00D33F99"/>
    <w:rsid w:val="00D34C9F"/>
    <w:rsid w:val="00D408B8"/>
    <w:rsid w:val="00D40D05"/>
    <w:rsid w:val="00D4632D"/>
    <w:rsid w:val="00D51A7F"/>
    <w:rsid w:val="00D52754"/>
    <w:rsid w:val="00D61275"/>
    <w:rsid w:val="00D6439C"/>
    <w:rsid w:val="00D70570"/>
    <w:rsid w:val="00D716D5"/>
    <w:rsid w:val="00D736FA"/>
    <w:rsid w:val="00D73C51"/>
    <w:rsid w:val="00D77D9B"/>
    <w:rsid w:val="00D8221C"/>
    <w:rsid w:val="00D901A9"/>
    <w:rsid w:val="00D914F6"/>
    <w:rsid w:val="00D9514B"/>
    <w:rsid w:val="00D953F7"/>
    <w:rsid w:val="00DA1AD2"/>
    <w:rsid w:val="00DA32C6"/>
    <w:rsid w:val="00DA33FF"/>
    <w:rsid w:val="00DA468B"/>
    <w:rsid w:val="00DA571A"/>
    <w:rsid w:val="00DA621F"/>
    <w:rsid w:val="00DA72F8"/>
    <w:rsid w:val="00DB0CB7"/>
    <w:rsid w:val="00DB3557"/>
    <w:rsid w:val="00DB636E"/>
    <w:rsid w:val="00DB641C"/>
    <w:rsid w:val="00DC03C8"/>
    <w:rsid w:val="00DC2177"/>
    <w:rsid w:val="00DC6BAC"/>
    <w:rsid w:val="00DD50F5"/>
    <w:rsid w:val="00DD5509"/>
    <w:rsid w:val="00DD65A4"/>
    <w:rsid w:val="00DD780E"/>
    <w:rsid w:val="00DD7BD0"/>
    <w:rsid w:val="00DE2FC7"/>
    <w:rsid w:val="00DE5E67"/>
    <w:rsid w:val="00DF0615"/>
    <w:rsid w:val="00DF1172"/>
    <w:rsid w:val="00DF6E43"/>
    <w:rsid w:val="00E000F6"/>
    <w:rsid w:val="00E0060B"/>
    <w:rsid w:val="00E02287"/>
    <w:rsid w:val="00E02BCD"/>
    <w:rsid w:val="00E047E9"/>
    <w:rsid w:val="00E05AD0"/>
    <w:rsid w:val="00E0605B"/>
    <w:rsid w:val="00E119F9"/>
    <w:rsid w:val="00E11DF8"/>
    <w:rsid w:val="00E13FAF"/>
    <w:rsid w:val="00E2180F"/>
    <w:rsid w:val="00E2710A"/>
    <w:rsid w:val="00E32F07"/>
    <w:rsid w:val="00E346AD"/>
    <w:rsid w:val="00E3494C"/>
    <w:rsid w:val="00E34CD7"/>
    <w:rsid w:val="00E377F5"/>
    <w:rsid w:val="00E4066F"/>
    <w:rsid w:val="00E41267"/>
    <w:rsid w:val="00E41DD5"/>
    <w:rsid w:val="00E452E2"/>
    <w:rsid w:val="00E4605D"/>
    <w:rsid w:val="00E46481"/>
    <w:rsid w:val="00E46B75"/>
    <w:rsid w:val="00E5031E"/>
    <w:rsid w:val="00E55575"/>
    <w:rsid w:val="00E56E1F"/>
    <w:rsid w:val="00E572DB"/>
    <w:rsid w:val="00E5759D"/>
    <w:rsid w:val="00E63CF1"/>
    <w:rsid w:val="00E67AE9"/>
    <w:rsid w:val="00E70E52"/>
    <w:rsid w:val="00E710A8"/>
    <w:rsid w:val="00E730A7"/>
    <w:rsid w:val="00E736FB"/>
    <w:rsid w:val="00E74B8A"/>
    <w:rsid w:val="00E74F5D"/>
    <w:rsid w:val="00E808C7"/>
    <w:rsid w:val="00E817DB"/>
    <w:rsid w:val="00E81D57"/>
    <w:rsid w:val="00E855F0"/>
    <w:rsid w:val="00E8577E"/>
    <w:rsid w:val="00E862A4"/>
    <w:rsid w:val="00E8751C"/>
    <w:rsid w:val="00E87F6B"/>
    <w:rsid w:val="00E92E6E"/>
    <w:rsid w:val="00E94A4C"/>
    <w:rsid w:val="00E958C7"/>
    <w:rsid w:val="00E95940"/>
    <w:rsid w:val="00E96897"/>
    <w:rsid w:val="00E9785B"/>
    <w:rsid w:val="00EA2B66"/>
    <w:rsid w:val="00EA51FB"/>
    <w:rsid w:val="00EA7215"/>
    <w:rsid w:val="00EB2D6B"/>
    <w:rsid w:val="00EB5274"/>
    <w:rsid w:val="00EB6899"/>
    <w:rsid w:val="00EB6D01"/>
    <w:rsid w:val="00EB6ED9"/>
    <w:rsid w:val="00EB7BAD"/>
    <w:rsid w:val="00EC06B2"/>
    <w:rsid w:val="00EC0CA6"/>
    <w:rsid w:val="00EC178C"/>
    <w:rsid w:val="00EC4478"/>
    <w:rsid w:val="00EC5905"/>
    <w:rsid w:val="00EC5ED2"/>
    <w:rsid w:val="00ED03C1"/>
    <w:rsid w:val="00ED59A6"/>
    <w:rsid w:val="00ED714B"/>
    <w:rsid w:val="00ED7996"/>
    <w:rsid w:val="00EE1D5E"/>
    <w:rsid w:val="00EE2F4F"/>
    <w:rsid w:val="00EE38AD"/>
    <w:rsid w:val="00EE63CE"/>
    <w:rsid w:val="00EE7793"/>
    <w:rsid w:val="00EF2AD7"/>
    <w:rsid w:val="00EF4025"/>
    <w:rsid w:val="00EF5DFF"/>
    <w:rsid w:val="00F00604"/>
    <w:rsid w:val="00F00B07"/>
    <w:rsid w:val="00F013F2"/>
    <w:rsid w:val="00F0163A"/>
    <w:rsid w:val="00F01DC2"/>
    <w:rsid w:val="00F01EE2"/>
    <w:rsid w:val="00F034F3"/>
    <w:rsid w:val="00F03FA9"/>
    <w:rsid w:val="00F04338"/>
    <w:rsid w:val="00F0564D"/>
    <w:rsid w:val="00F106D7"/>
    <w:rsid w:val="00F11E41"/>
    <w:rsid w:val="00F20591"/>
    <w:rsid w:val="00F27084"/>
    <w:rsid w:val="00F304FD"/>
    <w:rsid w:val="00F31548"/>
    <w:rsid w:val="00F317F7"/>
    <w:rsid w:val="00F3385C"/>
    <w:rsid w:val="00F36694"/>
    <w:rsid w:val="00F40AB6"/>
    <w:rsid w:val="00F419C3"/>
    <w:rsid w:val="00F4356F"/>
    <w:rsid w:val="00F44352"/>
    <w:rsid w:val="00F44412"/>
    <w:rsid w:val="00F47ED3"/>
    <w:rsid w:val="00F550A4"/>
    <w:rsid w:val="00F558FE"/>
    <w:rsid w:val="00F6016A"/>
    <w:rsid w:val="00F6078D"/>
    <w:rsid w:val="00F60CCF"/>
    <w:rsid w:val="00F61A49"/>
    <w:rsid w:val="00F628B5"/>
    <w:rsid w:val="00F641DF"/>
    <w:rsid w:val="00F70493"/>
    <w:rsid w:val="00F70F0F"/>
    <w:rsid w:val="00F73626"/>
    <w:rsid w:val="00F82003"/>
    <w:rsid w:val="00F84442"/>
    <w:rsid w:val="00F876D2"/>
    <w:rsid w:val="00F915EE"/>
    <w:rsid w:val="00F9259E"/>
    <w:rsid w:val="00F950DC"/>
    <w:rsid w:val="00F9585E"/>
    <w:rsid w:val="00F95974"/>
    <w:rsid w:val="00F97F43"/>
    <w:rsid w:val="00FA19F1"/>
    <w:rsid w:val="00FA2EFE"/>
    <w:rsid w:val="00FA41E2"/>
    <w:rsid w:val="00FA6682"/>
    <w:rsid w:val="00FB0112"/>
    <w:rsid w:val="00FB1201"/>
    <w:rsid w:val="00FB14F7"/>
    <w:rsid w:val="00FB64AE"/>
    <w:rsid w:val="00FB652B"/>
    <w:rsid w:val="00FC3B75"/>
    <w:rsid w:val="00FC59C6"/>
    <w:rsid w:val="00FC6644"/>
    <w:rsid w:val="00FC7D05"/>
    <w:rsid w:val="00FD0DA6"/>
    <w:rsid w:val="00FD14D4"/>
    <w:rsid w:val="00FD3CC0"/>
    <w:rsid w:val="00FD3E2B"/>
    <w:rsid w:val="00FD5229"/>
    <w:rsid w:val="00FD6599"/>
    <w:rsid w:val="00FE004B"/>
    <w:rsid w:val="00FE0D24"/>
    <w:rsid w:val="00FE14D6"/>
    <w:rsid w:val="00FE2577"/>
    <w:rsid w:val="00FE4D31"/>
    <w:rsid w:val="00FE66E9"/>
    <w:rsid w:val="00FE71BB"/>
    <w:rsid w:val="00FF0E87"/>
    <w:rsid w:val="00FF1128"/>
    <w:rsid w:val="00FF22ED"/>
    <w:rsid w:val="00FF2993"/>
    <w:rsid w:val="00FF4B90"/>
    <w:rsid w:val="00FF510D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34E4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  <w:style w:type="character" w:customStyle="1" w:styleId="ui-provider">
    <w:name w:val="ui-provider"/>
    <w:basedOn w:val="DefaultParagraphFont"/>
    <w:rsid w:val="009842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3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0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3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95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65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49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945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3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6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3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6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9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1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0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0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8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6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1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72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8</TotalTime>
  <Pages>34</Pages>
  <Words>10200</Words>
  <Characters>58141</Characters>
  <Application>Microsoft Office Word</Application>
  <DocSecurity>0</DocSecurity>
  <Lines>484</Lines>
  <Paragraphs>1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68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Oana Ilie</cp:lastModifiedBy>
  <cp:revision>81</cp:revision>
  <cp:lastPrinted>2014-12-29T09:36:00Z</cp:lastPrinted>
  <dcterms:created xsi:type="dcterms:W3CDTF">2022-06-10T14:51:00Z</dcterms:created>
  <dcterms:modified xsi:type="dcterms:W3CDTF">2023-02-20T11:09:00Z</dcterms:modified>
</cp:coreProperties>
</file>